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7AC243" w14:textId="65A15A26" w:rsidR="00F57366" w:rsidRPr="00B26E0A" w:rsidRDefault="00F57366">
      <w:pPr>
        <w:rPr>
          <w:rFonts w:ascii="Gill Sans MT" w:hAnsi="Gill Sans MT"/>
          <w:sz w:val="28"/>
        </w:rPr>
      </w:pPr>
    </w:p>
    <w:tbl>
      <w:tblPr>
        <w:tblW w:w="104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0"/>
        <w:gridCol w:w="5925"/>
      </w:tblGrid>
      <w:tr w:rsidR="001B25E1" w:rsidRPr="00B26E0A" w14:paraId="36A85A05" w14:textId="77777777" w:rsidTr="001727C0">
        <w:trPr>
          <w:jc w:val="center"/>
        </w:trPr>
        <w:tc>
          <w:tcPr>
            <w:tcW w:w="10425" w:type="dxa"/>
            <w:gridSpan w:val="2"/>
            <w:tcBorders>
              <w:top w:val="nil"/>
              <w:left w:val="single" w:sz="4" w:space="0" w:color="FFFFFF"/>
              <w:bottom w:val="single" w:sz="12" w:space="0" w:color="auto"/>
              <w:right w:val="single" w:sz="4" w:space="0" w:color="FFFFFF"/>
            </w:tcBorders>
          </w:tcPr>
          <w:p w14:paraId="6F2EB280" w14:textId="4A4142D6" w:rsidR="00B26E0A" w:rsidRPr="00B26E0A" w:rsidRDefault="001B25E1" w:rsidP="00B26E0A">
            <w:pPr>
              <w:spacing w:before="240" w:after="120"/>
              <w:ind w:right="-331"/>
              <w:jc w:val="center"/>
              <w:rPr>
                <w:rFonts w:ascii="Gill Sans MT" w:hAnsi="Gill Sans MT"/>
                <w:b/>
                <w:sz w:val="28"/>
                <w:szCs w:val="24"/>
              </w:rPr>
            </w:pPr>
            <w:r w:rsidRPr="00B26E0A">
              <w:rPr>
                <w:rFonts w:ascii="Gill Sans MT" w:hAnsi="Gill Sans MT"/>
                <w:b/>
                <w:sz w:val="28"/>
                <w:szCs w:val="24"/>
              </w:rPr>
              <w:t xml:space="preserve">GRANT APPLICATION </w:t>
            </w:r>
          </w:p>
          <w:p w14:paraId="1B73704F" w14:textId="77777777" w:rsidR="00C879CB" w:rsidRPr="00B26E0A" w:rsidRDefault="00C879CB" w:rsidP="00C879CB">
            <w:pPr>
              <w:spacing w:before="240" w:after="120"/>
              <w:ind w:right="-331"/>
              <w:jc w:val="center"/>
              <w:rPr>
                <w:rFonts w:ascii="Gill Sans MT" w:hAnsi="Gill Sans MT"/>
                <w:b/>
                <w:sz w:val="28"/>
                <w:szCs w:val="24"/>
              </w:rPr>
            </w:pPr>
          </w:p>
        </w:tc>
      </w:tr>
      <w:tr w:rsidR="001B25E1" w:rsidRPr="00B26E0A" w14:paraId="07BAC3B0" w14:textId="77777777" w:rsidTr="001727C0">
        <w:trPr>
          <w:trHeight w:val="501"/>
          <w:jc w:val="center"/>
        </w:trPr>
        <w:tc>
          <w:tcPr>
            <w:tcW w:w="450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3924B0E" w14:textId="5C74FBCE" w:rsidR="001B25E1" w:rsidRPr="00B26E0A" w:rsidRDefault="00896A33" w:rsidP="00DC6142">
            <w:pPr>
              <w:pStyle w:val="ListParagraph"/>
              <w:numPr>
                <w:ilvl w:val="0"/>
                <w:numId w:val="24"/>
              </w:numPr>
              <w:spacing w:before="40" w:after="80"/>
              <w:ind w:right="-331"/>
              <w:rPr>
                <w:rFonts w:ascii="Gill Sans MT" w:hAnsi="Gill Sans MT"/>
                <w:b/>
                <w:sz w:val="22"/>
              </w:rPr>
            </w:pPr>
            <w:r w:rsidRPr="00B26E0A">
              <w:rPr>
                <w:rFonts w:ascii="Gill Sans MT" w:hAnsi="Gill Sans MT"/>
                <w:b/>
                <w:sz w:val="22"/>
              </w:rPr>
              <w:t>Name</w:t>
            </w:r>
            <w:r w:rsidR="00B95D45" w:rsidRPr="00B26E0A">
              <w:rPr>
                <w:rFonts w:ascii="Gill Sans MT" w:hAnsi="Gill Sans MT"/>
                <w:b/>
                <w:sz w:val="22"/>
              </w:rPr>
              <w:t>:</w:t>
            </w:r>
          </w:p>
          <w:p w14:paraId="26E902C3" w14:textId="77777777" w:rsidR="00DC6142" w:rsidRPr="00B26E0A" w:rsidRDefault="00DC6142" w:rsidP="00DC6142">
            <w:pPr>
              <w:pStyle w:val="ListParagraph"/>
              <w:spacing w:before="40" w:after="80"/>
              <w:ind w:right="-331"/>
              <w:rPr>
                <w:rFonts w:ascii="Gill Sans MT" w:hAnsi="Gill Sans MT"/>
                <w:b/>
                <w:sz w:val="22"/>
              </w:rPr>
            </w:pPr>
          </w:p>
          <w:bookmarkStart w:id="0" w:name="Text1"/>
          <w:p w14:paraId="4E563EBD" w14:textId="2E7DBF31" w:rsidR="001B25E1" w:rsidRPr="00B26E0A" w:rsidRDefault="001B25E1" w:rsidP="00C879CB">
            <w:pPr>
              <w:spacing w:before="40" w:after="120"/>
              <w:ind w:right="50"/>
              <w:rPr>
                <w:rFonts w:ascii="Gill Sans MT" w:hAnsi="Gill Sans MT"/>
                <w:sz w:val="22"/>
              </w:rPr>
            </w:pPr>
            <w:r w:rsidRPr="00B26E0A">
              <w:rPr>
                <w:rFonts w:ascii="Gill Sans MT" w:hAnsi="Gill Sans MT"/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700"/>
                  </w:textInput>
                </w:ffData>
              </w:fldChar>
            </w:r>
            <w:r w:rsidRPr="00B26E0A">
              <w:rPr>
                <w:rFonts w:ascii="Gill Sans MT" w:hAnsi="Gill Sans MT"/>
                <w:sz w:val="22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2"/>
              </w:rPr>
            </w:r>
            <w:r w:rsidRPr="00B26E0A">
              <w:rPr>
                <w:rFonts w:ascii="Gill Sans MT" w:hAnsi="Gill Sans MT"/>
                <w:sz w:val="22"/>
              </w:rPr>
              <w:fldChar w:fldCharType="separate"/>
            </w:r>
            <w:r w:rsidRPr="00B26E0A">
              <w:rPr>
                <w:rFonts w:ascii="Gill Sans MT" w:hAnsi="Gill Sans MT"/>
                <w:sz w:val="22"/>
              </w:rPr>
              <w:t> </w:t>
            </w:r>
            <w:r w:rsidRPr="00B26E0A">
              <w:rPr>
                <w:rFonts w:ascii="Gill Sans MT" w:hAnsi="Gill Sans MT"/>
                <w:sz w:val="22"/>
              </w:rPr>
              <w:t> </w:t>
            </w:r>
            <w:r w:rsidRPr="00B26E0A">
              <w:rPr>
                <w:rFonts w:ascii="Gill Sans MT" w:hAnsi="Gill Sans MT"/>
                <w:sz w:val="22"/>
              </w:rPr>
              <w:t> </w:t>
            </w:r>
            <w:r w:rsidRPr="00B26E0A">
              <w:rPr>
                <w:rFonts w:ascii="Gill Sans MT" w:hAnsi="Gill Sans MT"/>
                <w:sz w:val="22"/>
              </w:rPr>
              <w:t> </w:t>
            </w:r>
            <w:r w:rsidRPr="00B26E0A">
              <w:rPr>
                <w:rFonts w:ascii="Gill Sans MT" w:hAnsi="Gill Sans MT"/>
                <w:sz w:val="22"/>
              </w:rPr>
              <w:t> </w:t>
            </w:r>
            <w:r w:rsidRPr="00B26E0A">
              <w:rPr>
                <w:rFonts w:ascii="Gill Sans MT" w:hAnsi="Gill Sans MT"/>
                <w:sz w:val="22"/>
              </w:rPr>
              <w:fldChar w:fldCharType="end"/>
            </w:r>
            <w:bookmarkEnd w:id="0"/>
          </w:p>
        </w:tc>
        <w:tc>
          <w:tcPr>
            <w:tcW w:w="5925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395E4917" w14:textId="20771D3A" w:rsidR="00C27145" w:rsidRPr="00B26E0A" w:rsidRDefault="00DC6142" w:rsidP="00C27145">
            <w:pPr>
              <w:pStyle w:val="ListParagraph"/>
              <w:numPr>
                <w:ilvl w:val="0"/>
                <w:numId w:val="24"/>
              </w:numPr>
              <w:spacing w:before="40" w:after="80"/>
              <w:ind w:right="-331"/>
              <w:rPr>
                <w:rFonts w:ascii="Gill Sans MT" w:hAnsi="Gill Sans MT"/>
                <w:b/>
                <w:sz w:val="22"/>
                <w:lang w:val="mk-MK"/>
              </w:rPr>
            </w:pPr>
            <w:r w:rsidRPr="00B26E0A">
              <w:rPr>
                <w:rFonts w:ascii="Gill Sans MT" w:hAnsi="Gill Sans MT"/>
                <w:b/>
                <w:sz w:val="22"/>
              </w:rPr>
              <w:t>University / Higher education institution on behalf of which application is submitted</w:t>
            </w:r>
            <w:r w:rsidR="00C27145" w:rsidRPr="00B26E0A">
              <w:rPr>
                <w:rFonts w:ascii="Gill Sans MT" w:hAnsi="Gill Sans MT"/>
                <w:b/>
                <w:sz w:val="22"/>
                <w:lang w:val="mk-MK"/>
              </w:rPr>
              <w:t>:</w:t>
            </w:r>
          </w:p>
          <w:p w14:paraId="7160BABE" w14:textId="77777777" w:rsidR="001B25E1" w:rsidRPr="00B26E0A" w:rsidRDefault="001B25E1" w:rsidP="00C879CB">
            <w:pPr>
              <w:spacing w:before="40"/>
              <w:ind w:right="-4"/>
              <w:rPr>
                <w:rFonts w:ascii="Gill Sans MT" w:hAnsi="Gill Sans MT"/>
                <w:sz w:val="22"/>
              </w:rPr>
            </w:pPr>
            <w:r w:rsidRPr="00B26E0A">
              <w:rPr>
                <w:rFonts w:ascii="Gill Sans MT" w:hAnsi="Gill Sans MT"/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700"/>
                  </w:textInput>
                </w:ffData>
              </w:fldChar>
            </w:r>
            <w:r w:rsidRPr="00B26E0A">
              <w:rPr>
                <w:rFonts w:ascii="Gill Sans MT" w:hAnsi="Gill Sans MT"/>
                <w:sz w:val="22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2"/>
              </w:rPr>
            </w:r>
            <w:r w:rsidRPr="00B26E0A">
              <w:rPr>
                <w:rFonts w:ascii="Gill Sans MT" w:hAnsi="Gill Sans MT"/>
                <w:sz w:val="22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sz w:val="22"/>
              </w:rPr>
              <w:fldChar w:fldCharType="end"/>
            </w:r>
          </w:p>
          <w:p w14:paraId="043F3401" w14:textId="77777777" w:rsidR="00DC6142" w:rsidRPr="00B26E0A" w:rsidRDefault="00DC6142" w:rsidP="00C879CB">
            <w:pPr>
              <w:spacing w:before="40"/>
              <w:ind w:right="-4"/>
              <w:rPr>
                <w:rFonts w:ascii="Gill Sans MT" w:hAnsi="Gill Sans MT"/>
                <w:sz w:val="22"/>
              </w:rPr>
            </w:pPr>
          </w:p>
        </w:tc>
      </w:tr>
      <w:tr w:rsidR="00DC6142" w:rsidRPr="00B26E0A" w14:paraId="2D7812EA" w14:textId="77777777" w:rsidTr="001727C0">
        <w:trPr>
          <w:trHeight w:val="501"/>
          <w:jc w:val="center"/>
        </w:trPr>
        <w:tc>
          <w:tcPr>
            <w:tcW w:w="450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8DDB610" w14:textId="1821677C" w:rsidR="00DC6142" w:rsidRPr="00B26E0A" w:rsidRDefault="00DC6142" w:rsidP="00DC6142">
            <w:pPr>
              <w:pStyle w:val="ListParagraph"/>
              <w:numPr>
                <w:ilvl w:val="0"/>
                <w:numId w:val="25"/>
              </w:numPr>
              <w:spacing w:before="40" w:after="80"/>
              <w:ind w:right="-331"/>
              <w:rPr>
                <w:rFonts w:ascii="Gill Sans MT" w:hAnsi="Gill Sans MT"/>
                <w:b/>
                <w:sz w:val="22"/>
              </w:rPr>
            </w:pPr>
            <w:r w:rsidRPr="00B26E0A">
              <w:rPr>
                <w:rFonts w:ascii="Gill Sans MT" w:hAnsi="Gill Sans MT"/>
                <w:b/>
                <w:sz w:val="22"/>
              </w:rPr>
              <w:t>Position at the University and years of experience:</w:t>
            </w:r>
          </w:p>
          <w:p w14:paraId="7C9E57F4" w14:textId="77777777" w:rsidR="00DC6142" w:rsidRPr="00B26E0A" w:rsidRDefault="00DC6142" w:rsidP="00DC6142">
            <w:pPr>
              <w:pStyle w:val="ListParagraph"/>
              <w:spacing w:before="40" w:after="80"/>
              <w:ind w:left="360" w:right="-331"/>
              <w:rPr>
                <w:rFonts w:ascii="Gill Sans MT" w:hAnsi="Gill Sans MT"/>
                <w:b/>
                <w:sz w:val="22"/>
              </w:rPr>
            </w:pPr>
          </w:p>
          <w:p w14:paraId="0E0A8D3C" w14:textId="08727832" w:rsidR="00DC6142" w:rsidRPr="00B26E0A" w:rsidRDefault="00DC6142" w:rsidP="00DC6142">
            <w:pPr>
              <w:spacing w:before="40" w:after="80"/>
              <w:ind w:right="-331"/>
              <w:rPr>
                <w:rFonts w:ascii="Gill Sans MT" w:hAnsi="Gill Sans MT"/>
                <w:b/>
                <w:sz w:val="28"/>
              </w:rPr>
            </w:pPr>
            <w:r w:rsidRPr="00B26E0A">
              <w:rPr>
                <w:rFonts w:ascii="Gill Sans MT" w:hAnsi="Gill Sans MT"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700"/>
                  </w:textInput>
                </w:ffData>
              </w:fldChar>
            </w:r>
            <w:r w:rsidRPr="00B26E0A">
              <w:rPr>
                <w:rFonts w:ascii="Gill Sans MT" w:hAnsi="Gill Sans MT"/>
                <w:sz w:val="2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8"/>
              </w:rPr>
            </w:r>
            <w:r w:rsidRPr="00B26E0A">
              <w:rPr>
                <w:rFonts w:ascii="Gill Sans MT" w:hAnsi="Gill Sans MT"/>
                <w:sz w:val="28"/>
              </w:rPr>
              <w:fldChar w:fldCharType="separate"/>
            </w:r>
            <w:r w:rsidRPr="00B26E0A">
              <w:rPr>
                <w:rFonts w:ascii="Gill Sans MT" w:hAnsi="Gill Sans MT"/>
                <w:sz w:val="28"/>
              </w:rPr>
              <w:t> </w:t>
            </w:r>
            <w:r w:rsidRPr="00B26E0A">
              <w:rPr>
                <w:rFonts w:ascii="Gill Sans MT" w:hAnsi="Gill Sans MT"/>
                <w:sz w:val="28"/>
              </w:rPr>
              <w:t> </w:t>
            </w:r>
            <w:r w:rsidRPr="00B26E0A">
              <w:rPr>
                <w:rFonts w:ascii="Gill Sans MT" w:hAnsi="Gill Sans MT"/>
                <w:sz w:val="28"/>
              </w:rPr>
              <w:t> </w:t>
            </w:r>
            <w:r w:rsidRPr="00B26E0A">
              <w:rPr>
                <w:rFonts w:ascii="Gill Sans MT" w:hAnsi="Gill Sans MT"/>
                <w:sz w:val="28"/>
              </w:rPr>
              <w:t> </w:t>
            </w:r>
            <w:r w:rsidRPr="00B26E0A">
              <w:rPr>
                <w:rFonts w:ascii="Gill Sans MT" w:hAnsi="Gill Sans MT"/>
                <w:sz w:val="28"/>
              </w:rPr>
              <w:t> </w:t>
            </w:r>
            <w:r w:rsidRPr="00B26E0A">
              <w:rPr>
                <w:rFonts w:ascii="Gill Sans MT" w:hAnsi="Gill Sans MT"/>
                <w:sz w:val="28"/>
              </w:rPr>
              <w:fldChar w:fldCharType="end"/>
            </w:r>
          </w:p>
        </w:tc>
        <w:tc>
          <w:tcPr>
            <w:tcW w:w="5925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1012EF4B" w14:textId="77777777" w:rsidR="00DC6142" w:rsidRPr="00B26E0A" w:rsidRDefault="00DC6142" w:rsidP="00DC6142">
            <w:pPr>
              <w:spacing w:before="40" w:after="80"/>
              <w:ind w:right="-331"/>
              <w:rPr>
                <w:rFonts w:ascii="Gill Sans MT" w:hAnsi="Gill Sans MT"/>
                <w:b/>
                <w:sz w:val="22"/>
              </w:rPr>
            </w:pPr>
            <w:r w:rsidRPr="00B26E0A">
              <w:rPr>
                <w:rFonts w:ascii="Gill Sans MT" w:hAnsi="Gill Sans MT"/>
                <w:b/>
                <w:sz w:val="22"/>
              </w:rPr>
              <w:t>4. City/Cities where project activities will take place:</w:t>
            </w:r>
          </w:p>
          <w:p w14:paraId="45D8E939" w14:textId="4172CB97" w:rsidR="00DC6142" w:rsidRPr="00B26E0A" w:rsidRDefault="00DC6142" w:rsidP="00DC6142">
            <w:pPr>
              <w:spacing w:before="40" w:after="80"/>
              <w:ind w:right="-331"/>
              <w:rPr>
                <w:rFonts w:ascii="Gill Sans MT" w:hAnsi="Gill Sans MT"/>
                <w:b/>
                <w:sz w:val="22"/>
              </w:rPr>
            </w:pPr>
            <w:r w:rsidRPr="00B26E0A">
              <w:rPr>
                <w:rFonts w:ascii="Gill Sans MT" w:hAnsi="Gill Sans MT"/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700"/>
                  </w:textInput>
                </w:ffData>
              </w:fldChar>
            </w:r>
            <w:r w:rsidRPr="00B26E0A">
              <w:rPr>
                <w:rFonts w:ascii="Gill Sans MT" w:hAnsi="Gill Sans MT"/>
                <w:sz w:val="22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2"/>
              </w:rPr>
            </w:r>
            <w:r w:rsidRPr="00B26E0A">
              <w:rPr>
                <w:rFonts w:ascii="Gill Sans MT" w:hAnsi="Gill Sans MT"/>
                <w:sz w:val="22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sz w:val="22"/>
              </w:rPr>
              <w:fldChar w:fldCharType="end"/>
            </w:r>
          </w:p>
        </w:tc>
      </w:tr>
      <w:tr w:rsidR="001B25E1" w:rsidRPr="00B26E0A" w14:paraId="56F1FBD3" w14:textId="77777777" w:rsidTr="001727C0">
        <w:trPr>
          <w:jc w:val="center"/>
        </w:trPr>
        <w:tc>
          <w:tcPr>
            <w:tcW w:w="45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2F1E8B1" w14:textId="332BEFEE" w:rsidR="001B25E1" w:rsidRPr="00B26E0A" w:rsidRDefault="00DC6142" w:rsidP="00C879CB">
            <w:pPr>
              <w:spacing w:before="40" w:after="80"/>
              <w:ind w:right="-331"/>
              <w:rPr>
                <w:rFonts w:ascii="Gill Sans MT" w:hAnsi="Gill Sans MT"/>
                <w:b/>
                <w:sz w:val="22"/>
              </w:rPr>
            </w:pPr>
            <w:r w:rsidRPr="00B26E0A">
              <w:rPr>
                <w:rFonts w:ascii="Gill Sans MT" w:hAnsi="Gill Sans MT"/>
                <w:b/>
                <w:sz w:val="22"/>
              </w:rPr>
              <w:t>5</w:t>
            </w:r>
            <w:r w:rsidR="00E737A8" w:rsidRPr="00B26E0A">
              <w:rPr>
                <w:rFonts w:ascii="Gill Sans MT" w:hAnsi="Gill Sans MT"/>
                <w:b/>
                <w:sz w:val="22"/>
              </w:rPr>
              <w:t>. E</w:t>
            </w:r>
            <w:r w:rsidR="00793FF3" w:rsidRPr="00B26E0A">
              <w:rPr>
                <w:rFonts w:ascii="Gill Sans MT" w:hAnsi="Gill Sans MT"/>
                <w:b/>
                <w:sz w:val="22"/>
              </w:rPr>
              <w:t>-mail</w:t>
            </w:r>
            <w:r w:rsidR="00B4174A" w:rsidRPr="00B26E0A">
              <w:rPr>
                <w:rFonts w:ascii="Gill Sans MT" w:hAnsi="Gill Sans MT"/>
                <w:b/>
                <w:sz w:val="22"/>
              </w:rPr>
              <w:t>(s)</w:t>
            </w:r>
            <w:r w:rsidR="001B25E1" w:rsidRPr="00B26E0A">
              <w:rPr>
                <w:rFonts w:ascii="Gill Sans MT" w:hAnsi="Gill Sans MT"/>
                <w:b/>
                <w:sz w:val="22"/>
              </w:rPr>
              <w:t>:</w:t>
            </w:r>
          </w:p>
          <w:p w14:paraId="35789928" w14:textId="291C9325" w:rsidR="001B25E1" w:rsidRPr="00B26E0A" w:rsidRDefault="001B25E1" w:rsidP="00C879CB">
            <w:pPr>
              <w:spacing w:before="40" w:after="120"/>
              <w:ind w:right="50"/>
              <w:rPr>
                <w:rFonts w:ascii="Gill Sans MT" w:hAnsi="Gill Sans MT"/>
                <w:sz w:val="22"/>
              </w:rPr>
            </w:pPr>
            <w:r w:rsidRPr="00B26E0A">
              <w:rPr>
                <w:rFonts w:ascii="Gill Sans MT" w:hAnsi="Gill Sans MT"/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700"/>
                  </w:textInput>
                </w:ffData>
              </w:fldChar>
            </w:r>
            <w:r w:rsidRPr="00B26E0A">
              <w:rPr>
                <w:rFonts w:ascii="Gill Sans MT" w:hAnsi="Gill Sans MT"/>
                <w:sz w:val="22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2"/>
              </w:rPr>
            </w:r>
            <w:r w:rsidRPr="00B26E0A">
              <w:rPr>
                <w:rFonts w:ascii="Gill Sans MT" w:hAnsi="Gill Sans MT"/>
                <w:sz w:val="22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sz w:val="22"/>
              </w:rPr>
              <w:fldChar w:fldCharType="end"/>
            </w:r>
          </w:p>
        </w:tc>
        <w:tc>
          <w:tcPr>
            <w:tcW w:w="59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0B207B6" w14:textId="77777777" w:rsidR="00DC6142" w:rsidRPr="00B26E0A" w:rsidRDefault="00DC6142" w:rsidP="00DC6142">
            <w:pPr>
              <w:spacing w:before="40" w:after="80"/>
              <w:ind w:right="-331"/>
              <w:rPr>
                <w:rFonts w:ascii="Gill Sans MT" w:hAnsi="Gill Sans MT"/>
                <w:b/>
                <w:sz w:val="22"/>
              </w:rPr>
            </w:pPr>
            <w:r w:rsidRPr="00B26E0A">
              <w:rPr>
                <w:rFonts w:ascii="Gill Sans MT" w:hAnsi="Gill Sans MT"/>
                <w:b/>
                <w:sz w:val="22"/>
              </w:rPr>
              <w:t>6. Title of the Proposed Project:</w:t>
            </w:r>
          </w:p>
          <w:p w14:paraId="658C6B01" w14:textId="38DEA82F" w:rsidR="001B25E1" w:rsidRPr="00B26E0A" w:rsidRDefault="00DC6142" w:rsidP="00DC6142">
            <w:pPr>
              <w:spacing w:before="40" w:after="80"/>
              <w:ind w:right="-4"/>
              <w:rPr>
                <w:rFonts w:ascii="Gill Sans MT" w:hAnsi="Gill Sans MT"/>
                <w:sz w:val="22"/>
              </w:rPr>
            </w:pPr>
            <w:r w:rsidRPr="00B26E0A">
              <w:rPr>
                <w:rFonts w:ascii="Gill Sans MT" w:hAnsi="Gill Sans MT"/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700"/>
                  </w:textInput>
                </w:ffData>
              </w:fldChar>
            </w:r>
            <w:r w:rsidRPr="00B26E0A">
              <w:rPr>
                <w:rFonts w:ascii="Gill Sans MT" w:hAnsi="Gill Sans MT"/>
                <w:sz w:val="22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2"/>
              </w:rPr>
            </w:r>
            <w:r w:rsidRPr="00B26E0A">
              <w:rPr>
                <w:rFonts w:ascii="Gill Sans MT" w:hAnsi="Gill Sans MT"/>
                <w:sz w:val="22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sz w:val="22"/>
              </w:rPr>
              <w:fldChar w:fldCharType="end"/>
            </w:r>
          </w:p>
        </w:tc>
      </w:tr>
      <w:tr w:rsidR="001B25E1" w:rsidRPr="00B26E0A" w14:paraId="6D219E67" w14:textId="77777777" w:rsidTr="001727C0">
        <w:trPr>
          <w:jc w:val="center"/>
        </w:trPr>
        <w:tc>
          <w:tcPr>
            <w:tcW w:w="450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C56AE2A" w14:textId="6BB7DC7F" w:rsidR="001B25E1" w:rsidRPr="00B26E0A" w:rsidRDefault="00DC6142" w:rsidP="00C879CB">
            <w:pPr>
              <w:spacing w:before="40" w:after="80"/>
              <w:ind w:right="-331"/>
              <w:rPr>
                <w:rFonts w:ascii="Gill Sans MT" w:hAnsi="Gill Sans MT"/>
                <w:b/>
                <w:sz w:val="22"/>
              </w:rPr>
            </w:pPr>
            <w:r w:rsidRPr="00B26E0A">
              <w:rPr>
                <w:rFonts w:ascii="Gill Sans MT" w:hAnsi="Gill Sans MT"/>
                <w:b/>
                <w:sz w:val="22"/>
              </w:rPr>
              <w:t>7</w:t>
            </w:r>
            <w:r w:rsidR="00793FF3" w:rsidRPr="00B26E0A">
              <w:rPr>
                <w:rFonts w:ascii="Gill Sans MT" w:hAnsi="Gill Sans MT"/>
                <w:b/>
                <w:sz w:val="22"/>
              </w:rPr>
              <w:t>. T</w:t>
            </w:r>
            <w:r w:rsidR="001B25E1" w:rsidRPr="00B26E0A">
              <w:rPr>
                <w:rFonts w:ascii="Gill Sans MT" w:hAnsi="Gill Sans MT"/>
                <w:b/>
                <w:sz w:val="22"/>
              </w:rPr>
              <w:t>el Number</w:t>
            </w:r>
            <w:r w:rsidR="00B4174A" w:rsidRPr="00B26E0A">
              <w:rPr>
                <w:rFonts w:ascii="Gill Sans MT" w:hAnsi="Gill Sans MT"/>
                <w:b/>
                <w:sz w:val="22"/>
              </w:rPr>
              <w:t>(s)</w:t>
            </w:r>
            <w:r w:rsidR="001B25E1" w:rsidRPr="00B26E0A">
              <w:rPr>
                <w:rFonts w:ascii="Gill Sans MT" w:hAnsi="Gill Sans MT"/>
                <w:b/>
                <w:sz w:val="22"/>
              </w:rPr>
              <w:t xml:space="preserve"> :</w:t>
            </w:r>
          </w:p>
          <w:bookmarkStart w:id="1" w:name="Text5"/>
          <w:p w14:paraId="446432EF" w14:textId="107C983B" w:rsidR="001B25E1" w:rsidRPr="00B26E0A" w:rsidRDefault="001B25E1" w:rsidP="00C879CB">
            <w:pPr>
              <w:spacing w:before="40"/>
              <w:ind w:right="-331"/>
              <w:rPr>
                <w:rFonts w:ascii="Gill Sans MT" w:hAnsi="Gill Sans MT"/>
                <w:sz w:val="22"/>
              </w:rPr>
            </w:pPr>
            <w:r w:rsidRPr="00B26E0A">
              <w:rPr>
                <w:rFonts w:ascii="Gill Sans MT" w:hAnsi="Gill Sans MT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0"/>
                  </w:textInput>
                </w:ffData>
              </w:fldChar>
            </w:r>
            <w:r w:rsidRPr="00B26E0A">
              <w:rPr>
                <w:rFonts w:ascii="Gill Sans MT" w:hAnsi="Gill Sans MT"/>
                <w:sz w:val="22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2"/>
              </w:rPr>
            </w:r>
            <w:r w:rsidRPr="00B26E0A">
              <w:rPr>
                <w:rFonts w:ascii="Gill Sans MT" w:hAnsi="Gill Sans MT"/>
                <w:sz w:val="22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noProof/>
                <w:sz w:val="22"/>
              </w:rPr>
              <w:t> </w:t>
            </w:r>
            <w:r w:rsidRPr="00B26E0A">
              <w:rPr>
                <w:rFonts w:ascii="Gill Sans MT" w:hAnsi="Gill Sans MT"/>
                <w:sz w:val="22"/>
              </w:rPr>
              <w:fldChar w:fldCharType="end"/>
            </w:r>
            <w:bookmarkEnd w:id="1"/>
          </w:p>
        </w:tc>
        <w:tc>
          <w:tcPr>
            <w:tcW w:w="59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11AD31C" w14:textId="3F4D1B4B" w:rsidR="001B25E1" w:rsidRPr="00B26E0A" w:rsidRDefault="00DC6142" w:rsidP="00C879CB">
            <w:pPr>
              <w:spacing w:before="40" w:after="120"/>
              <w:ind w:right="77"/>
              <w:rPr>
                <w:rFonts w:ascii="Gill Sans MT" w:hAnsi="Gill Sans MT"/>
                <w:sz w:val="22"/>
              </w:rPr>
            </w:pPr>
            <w:r w:rsidRPr="00B26E0A">
              <w:rPr>
                <w:rFonts w:ascii="Gill Sans MT" w:hAnsi="Gill Sans MT"/>
                <w:b/>
                <w:sz w:val="22"/>
              </w:rPr>
              <w:t xml:space="preserve">8. Project budget in USD: </w:t>
            </w:r>
            <w:r w:rsidRPr="00B26E0A">
              <w:rPr>
                <w:rFonts w:ascii="Gill Sans MT" w:hAnsi="Gill Sans MT"/>
                <w:b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700"/>
                  </w:textInput>
                </w:ffData>
              </w:fldChar>
            </w:r>
            <w:r w:rsidRPr="00B26E0A">
              <w:rPr>
                <w:rFonts w:ascii="Gill Sans MT" w:hAnsi="Gill Sans MT"/>
                <w:b/>
                <w:sz w:val="22"/>
              </w:rPr>
              <w:instrText xml:space="preserve"> FORMTEXT </w:instrText>
            </w:r>
            <w:r w:rsidRPr="00B26E0A">
              <w:rPr>
                <w:rFonts w:ascii="Gill Sans MT" w:hAnsi="Gill Sans MT"/>
                <w:b/>
                <w:sz w:val="22"/>
              </w:rPr>
            </w:r>
            <w:r w:rsidRPr="00B26E0A">
              <w:rPr>
                <w:rFonts w:ascii="Gill Sans MT" w:hAnsi="Gill Sans MT"/>
                <w:b/>
                <w:sz w:val="22"/>
              </w:rPr>
              <w:fldChar w:fldCharType="separate"/>
            </w:r>
            <w:r w:rsidRPr="00B26E0A">
              <w:rPr>
                <w:rFonts w:ascii="Gill Sans MT" w:hAnsi="Gill Sans MT"/>
                <w:b/>
                <w:sz w:val="22"/>
              </w:rPr>
              <w:t> </w:t>
            </w:r>
            <w:r w:rsidRPr="00B26E0A">
              <w:rPr>
                <w:rFonts w:ascii="Gill Sans MT" w:hAnsi="Gill Sans MT"/>
                <w:b/>
                <w:sz w:val="22"/>
              </w:rPr>
              <w:t> </w:t>
            </w:r>
            <w:r w:rsidRPr="00B26E0A">
              <w:rPr>
                <w:rFonts w:ascii="Gill Sans MT" w:hAnsi="Gill Sans MT"/>
                <w:b/>
                <w:sz w:val="22"/>
              </w:rPr>
              <w:t> </w:t>
            </w:r>
            <w:r w:rsidRPr="00B26E0A">
              <w:rPr>
                <w:rFonts w:ascii="Gill Sans MT" w:hAnsi="Gill Sans MT"/>
                <w:b/>
                <w:sz w:val="22"/>
              </w:rPr>
              <w:t> </w:t>
            </w:r>
            <w:r w:rsidRPr="00B26E0A">
              <w:rPr>
                <w:rFonts w:ascii="Gill Sans MT" w:hAnsi="Gill Sans MT"/>
                <w:b/>
                <w:sz w:val="22"/>
              </w:rPr>
              <w:t> </w:t>
            </w:r>
            <w:r w:rsidRPr="00B26E0A">
              <w:rPr>
                <w:rFonts w:ascii="Gill Sans MT" w:hAnsi="Gill Sans MT"/>
                <w:b/>
                <w:sz w:val="22"/>
              </w:rPr>
              <w:fldChar w:fldCharType="end"/>
            </w:r>
          </w:p>
        </w:tc>
      </w:tr>
      <w:tr w:rsidR="00DC6142" w:rsidRPr="00B26E0A" w14:paraId="413CB890" w14:textId="77777777" w:rsidTr="001727C0">
        <w:trPr>
          <w:trHeight w:val="742"/>
          <w:jc w:val="center"/>
        </w:trPr>
        <w:tc>
          <w:tcPr>
            <w:tcW w:w="10425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</w:tcPr>
          <w:p w14:paraId="1D8F2EC3" w14:textId="2B86816C" w:rsidR="00DC6142" w:rsidRPr="00B26E0A" w:rsidRDefault="00DC6142" w:rsidP="0025045E">
            <w:pPr>
              <w:spacing w:before="40"/>
              <w:ind w:right="-331"/>
              <w:rPr>
                <w:rFonts w:ascii="Gill Sans MT" w:hAnsi="Gill Sans MT"/>
                <w:b/>
                <w:sz w:val="22"/>
              </w:rPr>
            </w:pPr>
            <w:r w:rsidRPr="00B26E0A">
              <w:rPr>
                <w:rFonts w:ascii="Gill Sans MT" w:hAnsi="Gill Sans MT"/>
                <w:b/>
                <w:sz w:val="22"/>
              </w:rPr>
              <w:t xml:space="preserve">9. Project:                    Start Date: </w:t>
            </w:r>
            <w:r w:rsidRPr="00B26E0A">
              <w:rPr>
                <w:rFonts w:ascii="Gill Sans MT" w:hAnsi="Gill Sans MT"/>
                <w:b/>
                <w:sz w:val="22"/>
              </w:rPr>
              <w:tab/>
              <w:t xml:space="preserve">                                                  End Date:</w:t>
            </w:r>
          </w:p>
          <w:p w14:paraId="7031CAC4" w14:textId="37D47DD2" w:rsidR="00DC6142" w:rsidRPr="00B26E0A" w:rsidRDefault="00DC6142" w:rsidP="00C42123">
            <w:pPr>
              <w:tabs>
                <w:tab w:val="left" w:pos="972"/>
                <w:tab w:val="left" w:pos="2862"/>
              </w:tabs>
              <w:spacing w:before="40" w:after="120"/>
              <w:ind w:right="-4"/>
              <w:rPr>
                <w:rFonts w:ascii="Gill Sans MT" w:hAnsi="Gill Sans MT"/>
                <w:b/>
                <w:sz w:val="22"/>
              </w:rPr>
            </w:pPr>
            <w:r w:rsidRPr="00B26E0A">
              <w:rPr>
                <w:rFonts w:ascii="Gill Sans MT" w:hAnsi="Gill Sans MT"/>
                <w:b/>
                <w:sz w:val="22"/>
              </w:rPr>
              <w:tab/>
              <w:t xml:space="preserve">          </w:t>
            </w:r>
            <w:r w:rsidR="00C42123" w:rsidRPr="00B26E0A">
              <w:rPr>
                <w:rFonts w:ascii="Gill Sans MT" w:hAnsi="Gill Sans MT"/>
                <w:b/>
                <w:sz w:val="22"/>
              </w:rPr>
              <w:t xml:space="preserve">        </w:t>
            </w:r>
            <w:r w:rsidR="00C42123" w:rsidRPr="00B26E0A">
              <w:rPr>
                <w:rFonts w:ascii="Gill Sans MT" w:hAnsi="Gill Sans MT"/>
                <w:b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700"/>
                  </w:textInput>
                </w:ffData>
              </w:fldChar>
            </w:r>
            <w:r w:rsidR="00C42123" w:rsidRPr="00B26E0A">
              <w:rPr>
                <w:rFonts w:ascii="Gill Sans MT" w:hAnsi="Gill Sans MT"/>
                <w:b/>
                <w:sz w:val="22"/>
              </w:rPr>
              <w:instrText xml:space="preserve"> FORMTEXT </w:instrText>
            </w:r>
            <w:r w:rsidR="00C42123" w:rsidRPr="00B26E0A">
              <w:rPr>
                <w:rFonts w:ascii="Gill Sans MT" w:hAnsi="Gill Sans MT"/>
                <w:b/>
                <w:sz w:val="22"/>
              </w:rPr>
            </w:r>
            <w:r w:rsidR="00C42123" w:rsidRPr="00B26E0A">
              <w:rPr>
                <w:rFonts w:ascii="Gill Sans MT" w:hAnsi="Gill Sans MT"/>
                <w:b/>
                <w:sz w:val="22"/>
              </w:rPr>
              <w:fldChar w:fldCharType="separate"/>
            </w:r>
            <w:r w:rsidR="00C42123" w:rsidRPr="00B26E0A">
              <w:rPr>
                <w:rFonts w:ascii="Gill Sans MT" w:hAnsi="Gill Sans MT"/>
                <w:b/>
                <w:sz w:val="22"/>
              </w:rPr>
              <w:t> </w:t>
            </w:r>
            <w:r w:rsidR="00C42123" w:rsidRPr="00B26E0A">
              <w:rPr>
                <w:rFonts w:ascii="Gill Sans MT" w:hAnsi="Gill Sans MT"/>
                <w:b/>
                <w:sz w:val="22"/>
              </w:rPr>
              <w:t> </w:t>
            </w:r>
            <w:r w:rsidR="00C42123" w:rsidRPr="00B26E0A">
              <w:rPr>
                <w:rFonts w:ascii="Gill Sans MT" w:hAnsi="Gill Sans MT"/>
                <w:b/>
                <w:sz w:val="22"/>
              </w:rPr>
              <w:t> </w:t>
            </w:r>
            <w:r w:rsidR="00C42123" w:rsidRPr="00B26E0A">
              <w:rPr>
                <w:rFonts w:ascii="Gill Sans MT" w:hAnsi="Gill Sans MT"/>
                <w:b/>
                <w:sz w:val="22"/>
              </w:rPr>
              <w:t> </w:t>
            </w:r>
            <w:r w:rsidR="00C42123" w:rsidRPr="00B26E0A">
              <w:rPr>
                <w:rFonts w:ascii="Gill Sans MT" w:hAnsi="Gill Sans MT"/>
                <w:b/>
                <w:sz w:val="22"/>
              </w:rPr>
              <w:t> </w:t>
            </w:r>
            <w:r w:rsidR="00C42123" w:rsidRPr="00B26E0A">
              <w:rPr>
                <w:rFonts w:ascii="Gill Sans MT" w:hAnsi="Gill Sans MT"/>
                <w:b/>
                <w:sz w:val="22"/>
              </w:rPr>
              <w:fldChar w:fldCharType="end"/>
            </w:r>
            <w:r w:rsidR="00C42123" w:rsidRPr="00B26E0A">
              <w:rPr>
                <w:rFonts w:ascii="Gill Sans MT" w:hAnsi="Gill Sans MT"/>
                <w:b/>
                <w:sz w:val="22"/>
              </w:rPr>
              <w:t xml:space="preserve">                                                                   </w:t>
            </w:r>
            <w:r w:rsidR="00C42123" w:rsidRPr="00B26E0A">
              <w:rPr>
                <w:rFonts w:ascii="Gill Sans MT" w:hAnsi="Gill Sans MT"/>
                <w:b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700"/>
                  </w:textInput>
                </w:ffData>
              </w:fldChar>
            </w:r>
            <w:r w:rsidR="00C42123" w:rsidRPr="00B26E0A">
              <w:rPr>
                <w:rFonts w:ascii="Gill Sans MT" w:hAnsi="Gill Sans MT"/>
                <w:b/>
                <w:sz w:val="22"/>
              </w:rPr>
              <w:instrText xml:space="preserve"> FORMTEXT </w:instrText>
            </w:r>
            <w:r w:rsidR="00C42123" w:rsidRPr="00B26E0A">
              <w:rPr>
                <w:rFonts w:ascii="Gill Sans MT" w:hAnsi="Gill Sans MT"/>
                <w:b/>
                <w:sz w:val="22"/>
              </w:rPr>
            </w:r>
            <w:r w:rsidR="00C42123" w:rsidRPr="00B26E0A">
              <w:rPr>
                <w:rFonts w:ascii="Gill Sans MT" w:hAnsi="Gill Sans MT"/>
                <w:b/>
                <w:sz w:val="22"/>
              </w:rPr>
              <w:fldChar w:fldCharType="separate"/>
            </w:r>
            <w:r w:rsidR="00C42123" w:rsidRPr="00B26E0A">
              <w:rPr>
                <w:rFonts w:ascii="Gill Sans MT" w:hAnsi="Gill Sans MT"/>
                <w:b/>
                <w:sz w:val="22"/>
              </w:rPr>
              <w:t> </w:t>
            </w:r>
            <w:r w:rsidR="00C42123" w:rsidRPr="00B26E0A">
              <w:rPr>
                <w:rFonts w:ascii="Gill Sans MT" w:hAnsi="Gill Sans MT"/>
                <w:b/>
                <w:sz w:val="22"/>
              </w:rPr>
              <w:t> </w:t>
            </w:r>
            <w:r w:rsidR="00C42123" w:rsidRPr="00B26E0A">
              <w:rPr>
                <w:rFonts w:ascii="Gill Sans MT" w:hAnsi="Gill Sans MT"/>
                <w:b/>
                <w:sz w:val="22"/>
              </w:rPr>
              <w:t> </w:t>
            </w:r>
            <w:r w:rsidR="00C42123" w:rsidRPr="00B26E0A">
              <w:rPr>
                <w:rFonts w:ascii="Gill Sans MT" w:hAnsi="Gill Sans MT"/>
                <w:b/>
                <w:sz w:val="22"/>
              </w:rPr>
              <w:t> </w:t>
            </w:r>
            <w:r w:rsidR="00C42123" w:rsidRPr="00B26E0A">
              <w:rPr>
                <w:rFonts w:ascii="Gill Sans MT" w:hAnsi="Gill Sans MT"/>
                <w:b/>
                <w:sz w:val="22"/>
              </w:rPr>
              <w:t> </w:t>
            </w:r>
            <w:r w:rsidR="00C42123" w:rsidRPr="00B26E0A">
              <w:rPr>
                <w:rFonts w:ascii="Gill Sans MT" w:hAnsi="Gill Sans MT"/>
                <w:b/>
                <w:sz w:val="22"/>
              </w:rPr>
              <w:fldChar w:fldCharType="end"/>
            </w:r>
          </w:p>
        </w:tc>
      </w:tr>
      <w:tr w:rsidR="00C879CB" w:rsidRPr="00B26E0A" w14:paraId="6B771182" w14:textId="77777777" w:rsidTr="001727C0">
        <w:trPr>
          <w:jc w:val="center"/>
        </w:trPr>
        <w:tc>
          <w:tcPr>
            <w:tcW w:w="10425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11AB5D3" w14:textId="3360247A" w:rsidR="00C879CB" w:rsidRPr="00B26E0A" w:rsidRDefault="00C879CB" w:rsidP="00C879CB">
            <w:pPr>
              <w:spacing w:before="40" w:line="360" w:lineRule="auto"/>
              <w:ind w:right="-4"/>
              <w:rPr>
                <w:rFonts w:ascii="Gill Sans MT" w:hAnsi="Gill Sans MT"/>
                <w:b/>
                <w:sz w:val="22"/>
              </w:rPr>
            </w:pPr>
            <w:r w:rsidRPr="00B26E0A">
              <w:rPr>
                <w:rFonts w:ascii="Gill Sans MT" w:hAnsi="Gill Sans MT"/>
                <w:b/>
                <w:sz w:val="22"/>
              </w:rPr>
              <w:t>1</w:t>
            </w:r>
            <w:r w:rsidR="00DC6142" w:rsidRPr="00B26E0A">
              <w:rPr>
                <w:rFonts w:ascii="Gill Sans MT" w:hAnsi="Gill Sans MT"/>
                <w:b/>
                <w:sz w:val="22"/>
              </w:rPr>
              <w:t>0</w:t>
            </w:r>
            <w:r w:rsidRPr="00B26E0A">
              <w:rPr>
                <w:rFonts w:ascii="Gill Sans MT" w:hAnsi="Gill Sans MT"/>
                <w:b/>
                <w:sz w:val="22"/>
              </w:rPr>
              <w:t xml:space="preserve">. </w:t>
            </w:r>
            <w:r w:rsidR="00E4087F" w:rsidRPr="00B26E0A">
              <w:rPr>
                <w:rFonts w:ascii="Gill Sans MT" w:hAnsi="Gill Sans MT"/>
                <w:b/>
                <w:sz w:val="22"/>
              </w:rPr>
              <w:t>Signature</w:t>
            </w:r>
            <w:r w:rsidR="00C27145" w:rsidRPr="00B26E0A">
              <w:rPr>
                <w:rFonts w:ascii="Gill Sans MT" w:hAnsi="Gill Sans MT"/>
                <w:b/>
                <w:sz w:val="22"/>
              </w:rPr>
              <w:t xml:space="preserve"> (</w:t>
            </w:r>
            <w:r w:rsidR="00C42123" w:rsidRPr="00B26E0A">
              <w:rPr>
                <w:rFonts w:ascii="Gill Sans MT" w:hAnsi="Gill Sans MT"/>
                <w:b/>
                <w:sz w:val="22"/>
              </w:rPr>
              <w:t>scanned)</w:t>
            </w:r>
            <w:r w:rsidR="00E4087F" w:rsidRPr="00B26E0A">
              <w:rPr>
                <w:rFonts w:ascii="Gill Sans MT" w:hAnsi="Gill Sans MT"/>
                <w:b/>
                <w:sz w:val="22"/>
              </w:rPr>
              <w:t>:</w:t>
            </w:r>
            <w:r w:rsidRPr="00B26E0A">
              <w:rPr>
                <w:rFonts w:ascii="Gill Sans MT" w:hAnsi="Gill Sans MT"/>
                <w:b/>
                <w:sz w:val="22"/>
              </w:rPr>
              <w:tab/>
            </w:r>
          </w:p>
          <w:p w14:paraId="673BA506" w14:textId="77777777" w:rsidR="00DC6142" w:rsidRPr="00B26E0A" w:rsidRDefault="00DC6142" w:rsidP="00C879CB">
            <w:pPr>
              <w:spacing w:before="40" w:line="360" w:lineRule="auto"/>
              <w:ind w:right="-4"/>
              <w:rPr>
                <w:rFonts w:ascii="Gill Sans MT" w:hAnsi="Gill Sans MT"/>
                <w:b/>
                <w:sz w:val="22"/>
              </w:rPr>
            </w:pPr>
          </w:p>
          <w:p w14:paraId="18BE2663" w14:textId="77777777" w:rsidR="00C879CB" w:rsidRPr="00B26E0A" w:rsidRDefault="00C879CB" w:rsidP="00C879CB">
            <w:pPr>
              <w:spacing w:before="40" w:line="360" w:lineRule="auto"/>
              <w:ind w:right="-4"/>
              <w:rPr>
                <w:rFonts w:ascii="Gill Sans MT" w:hAnsi="Gill Sans MT"/>
                <w:b/>
                <w:sz w:val="22"/>
                <w:u w:val="single"/>
              </w:rPr>
            </w:pPr>
            <w:r w:rsidRPr="00B26E0A">
              <w:rPr>
                <w:rFonts w:ascii="Gill Sans MT" w:hAnsi="Gill Sans MT"/>
                <w:b/>
                <w:sz w:val="22"/>
                <w:u w:val="single"/>
              </w:rPr>
              <w:tab/>
            </w:r>
            <w:r w:rsidRPr="00B26E0A">
              <w:rPr>
                <w:rFonts w:ascii="Gill Sans MT" w:hAnsi="Gill Sans MT"/>
                <w:b/>
                <w:sz w:val="22"/>
                <w:u w:val="single"/>
              </w:rPr>
              <w:tab/>
            </w:r>
            <w:r w:rsidRPr="00B26E0A">
              <w:rPr>
                <w:rFonts w:ascii="Gill Sans MT" w:hAnsi="Gill Sans MT"/>
                <w:b/>
                <w:sz w:val="22"/>
                <w:u w:val="single"/>
              </w:rPr>
              <w:tab/>
            </w:r>
            <w:r w:rsidRPr="00B26E0A">
              <w:rPr>
                <w:rFonts w:ascii="Gill Sans MT" w:hAnsi="Gill Sans MT"/>
                <w:b/>
                <w:sz w:val="22"/>
                <w:u w:val="single"/>
              </w:rPr>
              <w:tab/>
            </w:r>
            <w:r w:rsidRPr="00B26E0A">
              <w:rPr>
                <w:rFonts w:ascii="Gill Sans MT" w:hAnsi="Gill Sans MT"/>
                <w:b/>
                <w:sz w:val="22"/>
                <w:u w:val="single"/>
              </w:rPr>
              <w:tab/>
            </w:r>
            <w:r w:rsidRPr="00B26E0A">
              <w:rPr>
                <w:rFonts w:ascii="Gill Sans MT" w:hAnsi="Gill Sans MT"/>
                <w:b/>
                <w:sz w:val="22"/>
              </w:rPr>
              <w:tab/>
            </w:r>
          </w:p>
          <w:p w14:paraId="51D3696C" w14:textId="56C6A7FA" w:rsidR="00095D7A" w:rsidRPr="00B26E0A" w:rsidRDefault="00C879CB" w:rsidP="00C879CB">
            <w:pPr>
              <w:spacing w:before="40" w:line="360" w:lineRule="auto"/>
              <w:ind w:right="-4"/>
              <w:rPr>
                <w:rFonts w:ascii="Gill Sans MT" w:hAnsi="Gill Sans MT"/>
                <w:sz w:val="22"/>
              </w:rPr>
            </w:pPr>
            <w:r w:rsidRPr="00B26E0A">
              <w:rPr>
                <w:rFonts w:ascii="Gill Sans MT" w:hAnsi="Gill Sans MT"/>
                <w:sz w:val="22"/>
              </w:rPr>
              <w:t>Type Name:</w:t>
            </w:r>
            <w:r w:rsidRPr="00B26E0A">
              <w:rPr>
                <w:rFonts w:ascii="Gill Sans MT" w:hAnsi="Gill Sans MT"/>
                <w:sz w:val="22"/>
              </w:rPr>
              <w:tab/>
              <w:t xml:space="preserve">     Date:</w:t>
            </w:r>
            <w:r w:rsidR="00095D7A" w:rsidRPr="00B26E0A">
              <w:rPr>
                <w:rFonts w:ascii="Gill Sans MT" w:hAnsi="Gill Sans MT"/>
                <w:sz w:val="22"/>
              </w:rPr>
              <w:t xml:space="preserve"> </w:t>
            </w:r>
          </w:p>
          <w:p w14:paraId="36803CAF" w14:textId="77777777" w:rsidR="00C879CB" w:rsidRPr="00B26E0A" w:rsidRDefault="00C879CB" w:rsidP="00C879CB">
            <w:pPr>
              <w:spacing w:before="40" w:line="360" w:lineRule="auto"/>
              <w:ind w:right="-4"/>
              <w:rPr>
                <w:rFonts w:ascii="Gill Sans MT" w:hAnsi="Gill Sans MT"/>
                <w:sz w:val="22"/>
              </w:rPr>
            </w:pPr>
            <w:r w:rsidRPr="00B26E0A">
              <w:rPr>
                <w:rFonts w:ascii="Gill Sans MT" w:hAnsi="Gill Sans MT"/>
                <w:sz w:val="22"/>
              </w:rPr>
              <w:tab/>
            </w:r>
          </w:p>
          <w:p w14:paraId="70A4E75A" w14:textId="77777777" w:rsidR="00C879CB" w:rsidRPr="00B26E0A" w:rsidRDefault="00C879CB" w:rsidP="00C879CB">
            <w:pPr>
              <w:spacing w:before="40" w:line="360" w:lineRule="auto"/>
              <w:ind w:right="-4"/>
              <w:rPr>
                <w:rFonts w:ascii="Gill Sans MT" w:hAnsi="Gill Sans MT"/>
                <w:sz w:val="22"/>
              </w:rPr>
            </w:pPr>
            <w:r w:rsidRPr="00B26E0A">
              <w:rPr>
                <w:rFonts w:ascii="Gill Sans MT" w:hAnsi="Gill Sans MT"/>
                <w:sz w:val="22"/>
              </w:rPr>
              <w:t>Please add your signature</w:t>
            </w:r>
            <w:r w:rsidR="00E4087F" w:rsidRPr="00B26E0A">
              <w:rPr>
                <w:rFonts w:ascii="Gill Sans MT" w:hAnsi="Gill Sans MT"/>
                <w:sz w:val="22"/>
              </w:rPr>
              <w:t>/</w:t>
            </w:r>
            <w:r w:rsidRPr="00B26E0A">
              <w:rPr>
                <w:rFonts w:ascii="Gill Sans MT" w:hAnsi="Gill Sans MT"/>
                <w:sz w:val="22"/>
              </w:rPr>
              <w:t xml:space="preserve">s and the date to the line above. </w:t>
            </w:r>
          </w:p>
          <w:p w14:paraId="014C697A" w14:textId="77777777" w:rsidR="00C879CB" w:rsidRPr="00B26E0A" w:rsidRDefault="00C879CB" w:rsidP="00C879CB">
            <w:pPr>
              <w:spacing w:before="40" w:line="360" w:lineRule="auto"/>
              <w:ind w:right="-4"/>
              <w:rPr>
                <w:rFonts w:ascii="Gill Sans MT" w:hAnsi="Gill Sans MT"/>
                <w:b/>
                <w:sz w:val="22"/>
              </w:rPr>
            </w:pPr>
            <w:r w:rsidRPr="00B26E0A">
              <w:rPr>
                <w:rFonts w:ascii="Gill Sans MT" w:hAnsi="Gill Sans MT"/>
                <w:i/>
                <w:sz w:val="22"/>
              </w:rPr>
              <w:t>The applicant certifies that the information contained is true and complete to the best of his/her knowledge.</w:t>
            </w:r>
          </w:p>
        </w:tc>
      </w:tr>
    </w:tbl>
    <w:p w14:paraId="51E79E2A" w14:textId="77777777" w:rsidR="0025045E" w:rsidRPr="00B26E0A" w:rsidRDefault="0025045E" w:rsidP="00DB3B86">
      <w:pPr>
        <w:pStyle w:val="EWMIHeader1"/>
        <w:numPr>
          <w:ilvl w:val="0"/>
          <w:numId w:val="0"/>
        </w:numPr>
        <w:ind w:left="360" w:hanging="360"/>
        <w:jc w:val="center"/>
        <w:rPr>
          <w:rFonts w:ascii="Gill Sans MT" w:hAnsi="Gill Sans MT"/>
          <w:sz w:val="28"/>
        </w:rPr>
      </w:pPr>
    </w:p>
    <w:p w14:paraId="3DAB92E4" w14:textId="77777777" w:rsidR="005600C4" w:rsidRPr="00B26E0A" w:rsidRDefault="005600C4">
      <w:pPr>
        <w:rPr>
          <w:rFonts w:ascii="Gill Sans MT" w:hAnsi="Gill Sans MT"/>
          <w:b/>
          <w:bCs/>
          <w:caps/>
          <w:kern w:val="32"/>
          <w:sz w:val="28"/>
          <w:szCs w:val="24"/>
        </w:rPr>
      </w:pPr>
      <w:r w:rsidRPr="00B26E0A">
        <w:rPr>
          <w:rFonts w:ascii="Gill Sans MT" w:hAnsi="Gill Sans MT"/>
          <w:sz w:val="28"/>
        </w:rPr>
        <w:br w:type="page"/>
      </w:r>
    </w:p>
    <w:p w14:paraId="78783D21" w14:textId="77777777" w:rsidR="00474695" w:rsidRDefault="00F75CE4" w:rsidP="00416DD1">
      <w:pPr>
        <w:pStyle w:val="EWMIHeader1"/>
        <w:numPr>
          <w:ilvl w:val="0"/>
          <w:numId w:val="0"/>
        </w:numPr>
        <w:ind w:left="360" w:hanging="360"/>
        <w:jc w:val="center"/>
        <w:rPr>
          <w:rFonts w:ascii="Gill Sans MT" w:hAnsi="Gill Sans MT"/>
          <w:sz w:val="28"/>
        </w:rPr>
      </w:pPr>
      <w:r w:rsidRPr="00B26E0A">
        <w:rPr>
          <w:rFonts w:ascii="Gill Sans MT" w:hAnsi="Gill Sans MT"/>
          <w:sz w:val="28"/>
        </w:rPr>
        <w:lastRenderedPageBreak/>
        <w:t xml:space="preserve">GRANT </w:t>
      </w:r>
      <w:r w:rsidR="00474695" w:rsidRPr="00B26E0A">
        <w:rPr>
          <w:rFonts w:ascii="Gill Sans MT" w:hAnsi="Gill Sans MT"/>
          <w:sz w:val="28"/>
        </w:rPr>
        <w:t>APPLICATION</w:t>
      </w:r>
    </w:p>
    <w:p w14:paraId="0FE56A61" w14:textId="77777777" w:rsidR="00B26E0A" w:rsidRPr="00B26E0A" w:rsidRDefault="00B26E0A" w:rsidP="00416DD1">
      <w:pPr>
        <w:pStyle w:val="EWMIHeader1"/>
        <w:numPr>
          <w:ilvl w:val="0"/>
          <w:numId w:val="0"/>
        </w:numPr>
        <w:ind w:left="360" w:hanging="360"/>
        <w:jc w:val="center"/>
        <w:rPr>
          <w:rFonts w:ascii="Gill Sans MT" w:hAnsi="Gill Sans MT"/>
          <w:sz w:val="28"/>
        </w:rPr>
      </w:pPr>
    </w:p>
    <w:p w14:paraId="37CE1040" w14:textId="77777777" w:rsidR="00474695" w:rsidRPr="00B26E0A" w:rsidRDefault="00474695" w:rsidP="00DB3B86">
      <w:pPr>
        <w:pStyle w:val="EWMIHeader2"/>
        <w:rPr>
          <w:rFonts w:ascii="Gill Sans MT" w:hAnsi="Gill Sans MT"/>
          <w:sz w:val="28"/>
        </w:rPr>
      </w:pPr>
      <w:r w:rsidRPr="00B26E0A">
        <w:rPr>
          <w:rFonts w:ascii="Gill Sans MT" w:hAnsi="Gill Sans MT"/>
          <w:sz w:val="28"/>
        </w:rPr>
        <w:t>Project Description</w:t>
      </w:r>
    </w:p>
    <w:p w14:paraId="77524B6D" w14:textId="34585B29" w:rsidR="00474695" w:rsidRPr="00B26E0A" w:rsidRDefault="00E737A8" w:rsidP="00695948">
      <w:pPr>
        <w:pStyle w:val="EWMIHeader3"/>
        <w:rPr>
          <w:rFonts w:ascii="Gill Sans MT" w:hAnsi="Gill Sans MT"/>
          <w:sz w:val="24"/>
        </w:rPr>
      </w:pPr>
      <w:r w:rsidRPr="00B26E0A">
        <w:rPr>
          <w:rFonts w:ascii="Gill Sans MT" w:hAnsi="Gill Sans MT"/>
          <w:sz w:val="24"/>
        </w:rPr>
        <w:t>Purpose and Objectives</w:t>
      </w:r>
    </w:p>
    <w:p w14:paraId="2B248F2F" w14:textId="5D0C1654" w:rsidR="00474695" w:rsidRPr="00B26E0A" w:rsidRDefault="00474695" w:rsidP="001D783D">
      <w:pPr>
        <w:pStyle w:val="EWMiText2"/>
        <w:rPr>
          <w:rFonts w:ascii="Gill Sans MT" w:hAnsi="Gill Sans MT"/>
          <w:i/>
          <w:sz w:val="22"/>
          <w:szCs w:val="20"/>
        </w:rPr>
      </w:pPr>
      <w:r w:rsidRPr="00B26E0A">
        <w:rPr>
          <w:rFonts w:ascii="Gill Sans MT" w:hAnsi="Gill Sans MT"/>
          <w:sz w:val="22"/>
          <w:szCs w:val="20"/>
        </w:rPr>
        <w:t xml:space="preserve">Please explain the overall purpose of the </w:t>
      </w:r>
      <w:r w:rsidR="0067188E" w:rsidRPr="00B26E0A">
        <w:rPr>
          <w:rFonts w:ascii="Gill Sans MT" w:hAnsi="Gill Sans MT"/>
          <w:sz w:val="22"/>
          <w:szCs w:val="20"/>
        </w:rPr>
        <w:t xml:space="preserve">proposed </w:t>
      </w:r>
      <w:r w:rsidR="00DE7DC2">
        <w:rPr>
          <w:rFonts w:ascii="Gill Sans MT" w:hAnsi="Gill Sans MT"/>
          <w:sz w:val="22"/>
          <w:szCs w:val="20"/>
        </w:rPr>
        <w:t>project.</w:t>
      </w:r>
      <w:r w:rsidRPr="00B26E0A">
        <w:rPr>
          <w:rFonts w:ascii="Gill Sans MT" w:hAnsi="Gill Sans MT"/>
          <w:sz w:val="22"/>
          <w:szCs w:val="20"/>
        </w:rPr>
        <w:t xml:space="preserve"> What are the specific objectives that you aim to achieve? Specifically, how will the problem</w:t>
      </w:r>
      <w:r w:rsidR="00AC186E" w:rsidRPr="00B26E0A">
        <w:rPr>
          <w:rFonts w:ascii="Gill Sans MT" w:hAnsi="Gill Sans MT"/>
          <w:sz w:val="22"/>
          <w:szCs w:val="20"/>
        </w:rPr>
        <w:t>(s)</w:t>
      </w:r>
      <w:r w:rsidRPr="00B26E0A">
        <w:rPr>
          <w:rFonts w:ascii="Gill Sans MT" w:hAnsi="Gill Sans MT"/>
          <w:sz w:val="22"/>
          <w:szCs w:val="20"/>
        </w:rPr>
        <w:t xml:space="preserve"> be solved or the situation be improved as a result of the project?</w:t>
      </w:r>
      <w:r w:rsidR="00DE7DC2">
        <w:rPr>
          <w:rFonts w:ascii="Gill Sans MT" w:hAnsi="Gill Sans MT"/>
          <w:sz w:val="22"/>
          <w:szCs w:val="20"/>
        </w:rPr>
        <w:t xml:space="preserve"> Why have you chosen the specific activities outlined in Section I to help you achieve those goals?</w:t>
      </w:r>
      <w:r w:rsidRPr="00B26E0A">
        <w:rPr>
          <w:rFonts w:ascii="Gill Sans MT" w:hAnsi="Gill Sans MT"/>
          <w:sz w:val="22"/>
          <w:szCs w:val="20"/>
        </w:rPr>
        <w:t xml:space="preserve"> </w:t>
      </w:r>
      <w:r w:rsidRPr="00B26E0A">
        <w:rPr>
          <w:rFonts w:ascii="Gill Sans MT" w:hAnsi="Gill Sans MT"/>
          <w:i/>
          <w:sz w:val="22"/>
          <w:szCs w:val="20"/>
        </w:rPr>
        <w:t>(</w:t>
      </w:r>
      <w:r w:rsidR="00735A23" w:rsidRPr="00B32E30">
        <w:rPr>
          <w:rFonts w:ascii="Gill Sans MT" w:hAnsi="Gill Sans MT"/>
          <w:sz w:val="22"/>
          <w:szCs w:val="20"/>
        </w:rPr>
        <w:t>m</w:t>
      </w:r>
      <w:r w:rsidR="00B751C4" w:rsidRPr="00B32E30">
        <w:rPr>
          <w:rFonts w:ascii="Gill Sans MT" w:hAnsi="Gill Sans MT"/>
          <w:sz w:val="22"/>
          <w:szCs w:val="20"/>
        </w:rPr>
        <w:t>aximum</w:t>
      </w:r>
      <w:r w:rsidR="00B751C4" w:rsidRPr="00B26E0A">
        <w:rPr>
          <w:rFonts w:ascii="Gill Sans MT" w:hAnsi="Gill Sans MT"/>
          <w:i/>
          <w:sz w:val="22"/>
          <w:szCs w:val="20"/>
        </w:rPr>
        <w:t xml:space="preserve"> 5</w:t>
      </w:r>
      <w:r w:rsidRPr="00B26E0A">
        <w:rPr>
          <w:rFonts w:ascii="Gill Sans MT" w:hAnsi="Gill Sans MT"/>
          <w:i/>
          <w:sz w:val="22"/>
          <w:szCs w:val="20"/>
        </w:rPr>
        <w:t>00 words)</w:t>
      </w:r>
    </w:p>
    <w:p w14:paraId="25E388AE" w14:textId="77777777" w:rsidR="00095D7A" w:rsidRPr="00B26E0A" w:rsidRDefault="00095D7A" w:rsidP="001D783D">
      <w:pPr>
        <w:pStyle w:val="EWMiText2"/>
        <w:rPr>
          <w:rFonts w:ascii="Gill Sans MT" w:hAnsi="Gill Sans MT"/>
          <w:sz w:val="22"/>
          <w:szCs w:val="20"/>
        </w:rPr>
      </w:pPr>
    </w:p>
    <w:p w14:paraId="24FF3E93" w14:textId="77777777" w:rsidR="00095D7A" w:rsidRPr="00B26E0A" w:rsidRDefault="00095D7A" w:rsidP="001D783D">
      <w:pPr>
        <w:pStyle w:val="EWMiText2"/>
        <w:rPr>
          <w:rFonts w:ascii="Gill Sans MT" w:hAnsi="Gill Sans MT"/>
          <w:sz w:val="22"/>
          <w:szCs w:val="20"/>
        </w:rPr>
      </w:pPr>
    </w:p>
    <w:p w14:paraId="286652E6" w14:textId="77777777" w:rsidR="00B751C4" w:rsidRPr="00B26E0A" w:rsidRDefault="00B751C4" w:rsidP="001D783D">
      <w:pPr>
        <w:pStyle w:val="EWMiText2"/>
        <w:rPr>
          <w:rFonts w:ascii="Gill Sans MT" w:hAnsi="Gill Sans MT"/>
          <w:sz w:val="20"/>
        </w:rPr>
      </w:pPr>
    </w:p>
    <w:p w14:paraId="7886FD0B" w14:textId="206C9221" w:rsidR="00B751C4" w:rsidRPr="00B26E0A" w:rsidRDefault="00B751C4" w:rsidP="00B751C4">
      <w:pPr>
        <w:pStyle w:val="EWMIHeader3"/>
        <w:rPr>
          <w:rFonts w:ascii="Gill Sans MT" w:hAnsi="Gill Sans MT"/>
          <w:sz w:val="24"/>
        </w:rPr>
      </w:pPr>
      <w:r w:rsidRPr="00B26E0A">
        <w:rPr>
          <w:rFonts w:ascii="Gill Sans MT" w:hAnsi="Gill Sans MT"/>
          <w:sz w:val="24"/>
        </w:rPr>
        <w:t>Engagement of student bodies</w:t>
      </w:r>
    </w:p>
    <w:p w14:paraId="4DAAD702" w14:textId="5B35A67A" w:rsidR="00B751C4" w:rsidRPr="00B26E0A" w:rsidRDefault="00B751C4" w:rsidP="00B751C4">
      <w:pPr>
        <w:pStyle w:val="EWMiText2"/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sz w:val="22"/>
          <w:szCs w:val="20"/>
        </w:rPr>
        <w:t>How do you plan to engage students and student bodies during the planning and implementation of the proposed activities? Include quantitative data (maximum 300 words)</w:t>
      </w:r>
    </w:p>
    <w:p w14:paraId="7FF790F6" w14:textId="77777777" w:rsidR="00E737A8" w:rsidRPr="00B26E0A" w:rsidRDefault="00E737A8" w:rsidP="00B751C4">
      <w:pPr>
        <w:pStyle w:val="EWMiText2"/>
        <w:rPr>
          <w:rFonts w:ascii="Gill Sans MT" w:hAnsi="Gill Sans MT"/>
          <w:sz w:val="22"/>
          <w:szCs w:val="20"/>
        </w:rPr>
      </w:pPr>
    </w:p>
    <w:p w14:paraId="34406D50" w14:textId="77777777" w:rsidR="00B751C4" w:rsidRPr="00B26E0A" w:rsidRDefault="00B751C4" w:rsidP="00B751C4">
      <w:pPr>
        <w:pStyle w:val="EWMiText2"/>
        <w:ind w:left="0"/>
        <w:rPr>
          <w:rFonts w:ascii="Gill Sans MT" w:hAnsi="Gill Sans MT"/>
          <w:sz w:val="22"/>
          <w:szCs w:val="20"/>
        </w:rPr>
      </w:pPr>
    </w:p>
    <w:p w14:paraId="6818DB4A" w14:textId="77777777" w:rsidR="00E737A8" w:rsidRPr="00B26E0A" w:rsidRDefault="00E737A8" w:rsidP="00E737A8">
      <w:pPr>
        <w:pStyle w:val="EWMIHeader3"/>
        <w:rPr>
          <w:rFonts w:ascii="Gill Sans MT" w:hAnsi="Gill Sans MT"/>
          <w:sz w:val="24"/>
        </w:rPr>
      </w:pPr>
      <w:r w:rsidRPr="00B26E0A">
        <w:rPr>
          <w:rFonts w:ascii="Gill Sans MT" w:hAnsi="Gill Sans MT"/>
          <w:sz w:val="24"/>
        </w:rPr>
        <w:t>Sustainability</w:t>
      </w:r>
    </w:p>
    <w:p w14:paraId="1CA1A304" w14:textId="2EFEA1D7" w:rsidR="00E737A8" w:rsidRPr="00B26E0A" w:rsidRDefault="00E737A8" w:rsidP="00E737A8">
      <w:pPr>
        <w:pStyle w:val="EWMiText2"/>
        <w:rPr>
          <w:rFonts w:ascii="Gill Sans MT" w:hAnsi="Gill Sans MT"/>
          <w:sz w:val="20"/>
        </w:rPr>
      </w:pPr>
      <w:r w:rsidRPr="00B26E0A">
        <w:rPr>
          <w:rFonts w:ascii="Gill Sans MT" w:hAnsi="Gill Sans MT"/>
          <w:sz w:val="22"/>
          <w:szCs w:val="20"/>
        </w:rPr>
        <w:t>How will you ensure the sustainability of the implemented activities beyond this project? (maximum 300 words)</w:t>
      </w:r>
    </w:p>
    <w:p w14:paraId="23520397" w14:textId="77777777" w:rsidR="00B751C4" w:rsidRPr="00B26E0A" w:rsidRDefault="00B751C4" w:rsidP="00B751C4">
      <w:pPr>
        <w:pStyle w:val="EWMiText2"/>
        <w:ind w:left="0"/>
        <w:rPr>
          <w:rFonts w:ascii="Gill Sans MT" w:hAnsi="Gill Sans MT"/>
          <w:sz w:val="22"/>
          <w:szCs w:val="20"/>
        </w:rPr>
      </w:pPr>
    </w:p>
    <w:p w14:paraId="57813CA1" w14:textId="77777777" w:rsidR="00E737A8" w:rsidRPr="00B26E0A" w:rsidRDefault="00E737A8" w:rsidP="00B751C4">
      <w:pPr>
        <w:pStyle w:val="EWMiText2"/>
        <w:ind w:left="0"/>
        <w:rPr>
          <w:rFonts w:ascii="Gill Sans MT" w:hAnsi="Gill Sans MT"/>
          <w:sz w:val="22"/>
          <w:szCs w:val="20"/>
        </w:rPr>
      </w:pPr>
    </w:p>
    <w:p w14:paraId="01C698BD" w14:textId="2952750E" w:rsidR="00B751C4" w:rsidRPr="00B26E0A" w:rsidRDefault="00B751C4" w:rsidP="00B751C4">
      <w:pPr>
        <w:pStyle w:val="EWMIHeader3"/>
        <w:rPr>
          <w:rFonts w:ascii="Gill Sans MT" w:hAnsi="Gill Sans MT"/>
          <w:sz w:val="24"/>
        </w:rPr>
      </w:pPr>
      <w:r w:rsidRPr="00B26E0A">
        <w:rPr>
          <w:rFonts w:ascii="Gill Sans MT" w:hAnsi="Gill Sans MT"/>
          <w:sz w:val="24"/>
        </w:rPr>
        <w:t>Limitations</w:t>
      </w:r>
    </w:p>
    <w:p w14:paraId="2E0737E7" w14:textId="14996147" w:rsidR="00B751C4" w:rsidRPr="00B26E0A" w:rsidRDefault="00B751C4" w:rsidP="001D783D">
      <w:pPr>
        <w:pStyle w:val="EWMiText2"/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sz w:val="22"/>
          <w:szCs w:val="20"/>
        </w:rPr>
        <w:t>Do you foresee any administrative barriers in the planning and implementation of activities? If so, explain what kind and how you plan to overcome them. (maximum 300 words)</w:t>
      </w:r>
    </w:p>
    <w:p w14:paraId="5F47D5E1" w14:textId="77777777" w:rsidR="00095D7A" w:rsidRPr="00B26E0A" w:rsidRDefault="00095D7A" w:rsidP="001D783D">
      <w:pPr>
        <w:pStyle w:val="EWMiText2"/>
        <w:rPr>
          <w:rFonts w:ascii="Gill Sans MT" w:hAnsi="Gill Sans MT"/>
          <w:sz w:val="22"/>
          <w:szCs w:val="20"/>
        </w:rPr>
      </w:pPr>
    </w:p>
    <w:p w14:paraId="1C606C88" w14:textId="77777777" w:rsidR="00B751C4" w:rsidRPr="00B26E0A" w:rsidRDefault="00B751C4" w:rsidP="001D783D">
      <w:pPr>
        <w:pStyle w:val="EWMiText2"/>
        <w:rPr>
          <w:rFonts w:ascii="Gill Sans MT" w:hAnsi="Gill Sans MT"/>
          <w:sz w:val="22"/>
          <w:szCs w:val="20"/>
        </w:rPr>
      </w:pPr>
    </w:p>
    <w:p w14:paraId="799381AE" w14:textId="77777777" w:rsidR="00E737A8" w:rsidRPr="00B26E0A" w:rsidRDefault="00E737A8" w:rsidP="001D783D">
      <w:pPr>
        <w:pStyle w:val="EWMiText2"/>
        <w:rPr>
          <w:rFonts w:ascii="Gill Sans MT" w:hAnsi="Gill Sans MT"/>
          <w:sz w:val="22"/>
          <w:szCs w:val="20"/>
        </w:rPr>
      </w:pPr>
    </w:p>
    <w:p w14:paraId="2BA7767C" w14:textId="77777777" w:rsidR="00532F92" w:rsidRPr="00B26E0A" w:rsidRDefault="00E938FC" w:rsidP="00695948">
      <w:pPr>
        <w:pStyle w:val="EWMIHeader3"/>
        <w:rPr>
          <w:rFonts w:ascii="Gill Sans MT" w:hAnsi="Gill Sans MT"/>
          <w:sz w:val="24"/>
        </w:rPr>
      </w:pPr>
      <w:bookmarkStart w:id="2" w:name="Text31"/>
      <w:r w:rsidRPr="00B26E0A">
        <w:rPr>
          <w:rFonts w:ascii="Gill Sans MT" w:hAnsi="Gill Sans MT"/>
          <w:sz w:val="24"/>
        </w:rPr>
        <w:t xml:space="preserve">Section 1: </w:t>
      </w:r>
      <w:r w:rsidR="00532F92" w:rsidRPr="00B26E0A">
        <w:rPr>
          <w:rFonts w:ascii="Gill Sans MT" w:hAnsi="Gill Sans MT"/>
          <w:sz w:val="24"/>
        </w:rPr>
        <w:t>Project Activities and Timeline Worksheet</w:t>
      </w:r>
    </w:p>
    <w:p w14:paraId="7176C2FF" w14:textId="7283CF73" w:rsidR="00B32E30" w:rsidRPr="00B32E30" w:rsidRDefault="00F57366" w:rsidP="00B32E30">
      <w:pPr>
        <w:pStyle w:val="EWMiText2"/>
        <w:sectPr w:rsidR="00B32E30" w:rsidRPr="00B32E30" w:rsidSect="00F00527">
          <w:headerReference w:type="default" r:id="rId8"/>
          <w:footerReference w:type="default" r:id="rId9"/>
          <w:headerReference w:type="first" r:id="rId10"/>
          <w:footerReference w:type="first" r:id="rId11"/>
          <w:pgSz w:w="11894" w:h="16834" w:code="9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 w:rsidRPr="00B26E0A">
        <w:rPr>
          <w:rFonts w:ascii="Gill Sans MT" w:hAnsi="Gill Sans MT"/>
          <w:sz w:val="22"/>
          <w:szCs w:val="20"/>
        </w:rPr>
        <w:t xml:space="preserve">Please </w:t>
      </w:r>
      <w:r w:rsidR="00532F92" w:rsidRPr="00B26E0A">
        <w:rPr>
          <w:rFonts w:ascii="Gill Sans MT" w:hAnsi="Gill Sans MT"/>
          <w:sz w:val="22"/>
          <w:szCs w:val="20"/>
        </w:rPr>
        <w:t>describe in concrete terms the activities you plan to carry out to execute your project and the order in which you plan to implement them. Please complete the project activity</w:t>
      </w:r>
      <w:r w:rsidR="00EA1E69" w:rsidRPr="00B26E0A">
        <w:rPr>
          <w:rFonts w:ascii="Gill Sans MT" w:hAnsi="Gill Sans MT"/>
          <w:sz w:val="22"/>
          <w:szCs w:val="20"/>
        </w:rPr>
        <w:t xml:space="preserve"> table</w:t>
      </w:r>
      <w:r w:rsidR="00532F92" w:rsidRPr="00B26E0A">
        <w:rPr>
          <w:rFonts w:ascii="Gill Sans MT" w:hAnsi="Gill Sans MT"/>
          <w:sz w:val="22"/>
          <w:szCs w:val="20"/>
        </w:rPr>
        <w:t xml:space="preserve"> and timeline sheets </w:t>
      </w:r>
      <w:r w:rsidR="00EA1E69" w:rsidRPr="00B26E0A">
        <w:rPr>
          <w:rFonts w:ascii="Gill Sans MT" w:hAnsi="Gill Sans MT"/>
          <w:sz w:val="22"/>
          <w:szCs w:val="20"/>
        </w:rPr>
        <w:t>(Annex A</w:t>
      </w:r>
      <w:r w:rsidR="00B32E30">
        <w:rPr>
          <w:rFonts w:ascii="Gill Sans MT" w:hAnsi="Gill Sans MT"/>
          <w:sz w:val="22"/>
          <w:szCs w:val="20"/>
        </w:rPr>
        <w:t>)</w:t>
      </w:r>
      <w:bookmarkStart w:id="3" w:name="_GoBack"/>
      <w:bookmarkEnd w:id="3"/>
    </w:p>
    <w:p w14:paraId="5C7148BF" w14:textId="2AE2E27A" w:rsidR="00416DD1" w:rsidRPr="00B26E0A" w:rsidRDefault="00416DD1" w:rsidP="001D783D">
      <w:pPr>
        <w:pStyle w:val="EWMiText2"/>
        <w:rPr>
          <w:rFonts w:ascii="Gill Sans MT" w:hAnsi="Gill Sans MT"/>
          <w:i/>
          <w:color w:val="FF0000"/>
          <w:sz w:val="22"/>
          <w:szCs w:val="20"/>
        </w:rPr>
      </w:pPr>
      <w:r w:rsidRPr="00B26E0A">
        <w:rPr>
          <w:rFonts w:ascii="Gill Sans MT" w:hAnsi="Gill Sans MT"/>
          <w:i/>
          <w:color w:val="FF0000"/>
          <w:sz w:val="22"/>
          <w:szCs w:val="20"/>
        </w:rPr>
        <w:lastRenderedPageBreak/>
        <w:t>*Pleas</w:t>
      </w:r>
      <w:r w:rsidR="00555F41" w:rsidRPr="00B26E0A">
        <w:rPr>
          <w:rFonts w:ascii="Gill Sans MT" w:hAnsi="Gill Sans MT"/>
          <w:i/>
          <w:color w:val="FF0000"/>
          <w:sz w:val="22"/>
          <w:szCs w:val="20"/>
        </w:rPr>
        <w:t>e</w:t>
      </w:r>
      <w:r w:rsidRPr="00B26E0A">
        <w:rPr>
          <w:rFonts w:ascii="Gill Sans MT" w:hAnsi="Gill Sans MT"/>
          <w:i/>
          <w:color w:val="FF0000"/>
          <w:sz w:val="22"/>
          <w:szCs w:val="20"/>
        </w:rPr>
        <w:t xml:space="preserve"> do not change the formats and fonts of the table. </w:t>
      </w:r>
    </w:p>
    <w:bookmarkEnd w:id="2"/>
    <w:p w14:paraId="0100BFF3" w14:textId="77777777" w:rsidR="00474695" w:rsidRPr="00B26E0A" w:rsidRDefault="004F0AF9" w:rsidP="00DB3B86">
      <w:pPr>
        <w:pStyle w:val="EWMIText"/>
        <w:rPr>
          <w:rFonts w:ascii="Gill Sans MT" w:hAnsi="Gill Sans MT"/>
          <w:sz w:val="24"/>
        </w:rPr>
      </w:pPr>
      <w:r w:rsidRPr="00B26E0A">
        <w:rPr>
          <w:rFonts w:ascii="Gill Sans MT" w:hAnsi="Gill Sans MT"/>
          <w:sz w:val="24"/>
        </w:rPr>
        <w:fldChar w:fldCharType="begin">
          <w:ffData>
            <w:name w:val=""/>
            <w:enabled/>
            <w:calcOnExit w:val="0"/>
            <w:textInput>
              <w:default w:val="[Proposed Activities]"/>
              <w:maxLength w:val="5000"/>
            </w:textInput>
          </w:ffData>
        </w:fldChar>
      </w:r>
      <w:r w:rsidR="00C54092" w:rsidRPr="00B26E0A">
        <w:rPr>
          <w:rFonts w:ascii="Gill Sans MT" w:hAnsi="Gill Sans MT"/>
          <w:sz w:val="24"/>
        </w:rPr>
        <w:instrText xml:space="preserve"> FORMTEXT </w:instrText>
      </w:r>
      <w:r w:rsidRPr="00B26E0A">
        <w:rPr>
          <w:rFonts w:ascii="Gill Sans MT" w:hAnsi="Gill Sans MT"/>
          <w:sz w:val="24"/>
        </w:rPr>
      </w:r>
      <w:r w:rsidRPr="00B26E0A">
        <w:rPr>
          <w:rFonts w:ascii="Gill Sans MT" w:hAnsi="Gill Sans MT"/>
          <w:sz w:val="24"/>
        </w:rPr>
        <w:fldChar w:fldCharType="separate"/>
      </w:r>
      <w:r w:rsidR="00C54092" w:rsidRPr="00B26E0A">
        <w:rPr>
          <w:rFonts w:ascii="Gill Sans MT" w:hAnsi="Gill Sans MT"/>
          <w:noProof/>
          <w:sz w:val="24"/>
        </w:rPr>
        <w:t>[Proposed Activities]</w:t>
      </w:r>
      <w:r w:rsidRPr="00B26E0A">
        <w:rPr>
          <w:rFonts w:ascii="Gill Sans MT" w:hAnsi="Gill Sans MT"/>
          <w:sz w:val="24"/>
        </w:rPr>
        <w:fldChar w:fldCharType="end"/>
      </w:r>
    </w:p>
    <w:tbl>
      <w:tblPr>
        <w:tblW w:w="14107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27"/>
        <w:gridCol w:w="3420"/>
        <w:gridCol w:w="1620"/>
        <w:gridCol w:w="1620"/>
        <w:gridCol w:w="5220"/>
      </w:tblGrid>
      <w:tr w:rsidR="00095D7A" w:rsidRPr="00B26E0A" w14:paraId="1C832D4D" w14:textId="77777777" w:rsidTr="00B32E30">
        <w:trPr>
          <w:trHeight w:val="720"/>
        </w:trPr>
        <w:tc>
          <w:tcPr>
            <w:tcW w:w="2227" w:type="dxa"/>
            <w:shd w:val="clear" w:color="auto" w:fill="365F91"/>
            <w:vAlign w:val="center"/>
          </w:tcPr>
          <w:p w14:paraId="14D08AB9" w14:textId="77777777" w:rsidR="00EA1E69" w:rsidRPr="00B26E0A" w:rsidRDefault="00EA1E69" w:rsidP="00F021EC">
            <w:pPr>
              <w:spacing w:before="120" w:after="120"/>
              <w:jc w:val="center"/>
              <w:rPr>
                <w:rFonts w:ascii="Gill Sans MT" w:hAnsi="Gill Sans MT"/>
                <w:b/>
                <w:bCs/>
                <w:color w:val="FFFFFF"/>
                <w:sz w:val="20"/>
                <w:szCs w:val="18"/>
              </w:rPr>
            </w:pPr>
            <w:r w:rsidRPr="00B26E0A">
              <w:rPr>
                <w:rFonts w:ascii="Gill Sans MT" w:hAnsi="Gill Sans MT"/>
                <w:b/>
                <w:bCs/>
                <w:color w:val="FFFFFF"/>
                <w:sz w:val="20"/>
                <w:szCs w:val="18"/>
              </w:rPr>
              <w:t>Description of Activities</w:t>
            </w:r>
          </w:p>
        </w:tc>
        <w:tc>
          <w:tcPr>
            <w:tcW w:w="3420" w:type="dxa"/>
            <w:shd w:val="clear" w:color="auto" w:fill="365F91"/>
            <w:vAlign w:val="center"/>
          </w:tcPr>
          <w:p w14:paraId="1F668C97" w14:textId="51E2B0A7" w:rsidR="00EA1E69" w:rsidRPr="00B26E0A" w:rsidRDefault="00E737A8" w:rsidP="00F021EC">
            <w:pPr>
              <w:spacing w:before="120" w:after="120"/>
              <w:jc w:val="center"/>
              <w:rPr>
                <w:rFonts w:ascii="Gill Sans MT" w:hAnsi="Gill Sans MT"/>
                <w:b/>
                <w:bCs/>
                <w:color w:val="FFFFFF"/>
                <w:sz w:val="20"/>
                <w:szCs w:val="18"/>
              </w:rPr>
            </w:pPr>
            <w:r w:rsidRPr="00B26E0A">
              <w:rPr>
                <w:rFonts w:ascii="Gill Sans MT" w:hAnsi="Gill Sans MT"/>
                <w:b/>
                <w:bCs/>
                <w:color w:val="FFFFFF"/>
                <w:sz w:val="20"/>
                <w:szCs w:val="18"/>
              </w:rPr>
              <w:t>Implementation plan</w:t>
            </w:r>
          </w:p>
        </w:tc>
        <w:tc>
          <w:tcPr>
            <w:tcW w:w="1620" w:type="dxa"/>
            <w:shd w:val="clear" w:color="auto" w:fill="365F91"/>
            <w:vAlign w:val="center"/>
          </w:tcPr>
          <w:p w14:paraId="3C2C305F" w14:textId="77777777" w:rsidR="00EA1E69" w:rsidRPr="00B26E0A" w:rsidRDefault="00EA1E69" w:rsidP="00F021EC">
            <w:pPr>
              <w:spacing w:before="120" w:after="120"/>
              <w:jc w:val="center"/>
              <w:rPr>
                <w:rFonts w:ascii="Gill Sans MT" w:hAnsi="Gill Sans MT"/>
                <w:b/>
                <w:bCs/>
                <w:color w:val="FFFFFF"/>
                <w:sz w:val="20"/>
                <w:szCs w:val="18"/>
              </w:rPr>
            </w:pPr>
            <w:r w:rsidRPr="00B26E0A">
              <w:rPr>
                <w:rFonts w:ascii="Gill Sans MT" w:hAnsi="Gill Sans MT"/>
                <w:b/>
                <w:bCs/>
                <w:color w:val="FFFFFF"/>
                <w:sz w:val="20"/>
                <w:szCs w:val="18"/>
              </w:rPr>
              <w:t>Start Date</w:t>
            </w:r>
          </w:p>
        </w:tc>
        <w:tc>
          <w:tcPr>
            <w:tcW w:w="1620" w:type="dxa"/>
            <w:shd w:val="clear" w:color="auto" w:fill="365F91"/>
            <w:vAlign w:val="center"/>
          </w:tcPr>
          <w:p w14:paraId="06486E7D" w14:textId="77777777" w:rsidR="00EA1E69" w:rsidRPr="00B26E0A" w:rsidRDefault="00EA1E69" w:rsidP="00F021EC">
            <w:pPr>
              <w:spacing w:before="120" w:after="120"/>
              <w:jc w:val="center"/>
              <w:rPr>
                <w:rFonts w:ascii="Gill Sans MT" w:hAnsi="Gill Sans MT"/>
                <w:b/>
                <w:bCs/>
                <w:color w:val="FFFFFF"/>
                <w:sz w:val="20"/>
                <w:szCs w:val="18"/>
              </w:rPr>
            </w:pPr>
            <w:r w:rsidRPr="00B26E0A">
              <w:rPr>
                <w:rFonts w:ascii="Gill Sans MT" w:hAnsi="Gill Sans MT"/>
                <w:b/>
                <w:bCs/>
                <w:color w:val="FFFFFF"/>
                <w:sz w:val="20"/>
                <w:szCs w:val="18"/>
              </w:rPr>
              <w:t>End Date</w:t>
            </w:r>
          </w:p>
        </w:tc>
        <w:tc>
          <w:tcPr>
            <w:tcW w:w="5220" w:type="dxa"/>
            <w:shd w:val="clear" w:color="auto" w:fill="365F91"/>
            <w:vAlign w:val="center"/>
          </w:tcPr>
          <w:p w14:paraId="23C37599" w14:textId="77777777" w:rsidR="00EA1E69" w:rsidRPr="00B26E0A" w:rsidRDefault="00EA1E69" w:rsidP="00F021EC">
            <w:pPr>
              <w:spacing w:before="120" w:after="120"/>
              <w:jc w:val="center"/>
              <w:rPr>
                <w:rFonts w:ascii="Gill Sans MT" w:hAnsi="Gill Sans MT"/>
                <w:b/>
                <w:bCs/>
                <w:color w:val="FFFFFF"/>
                <w:sz w:val="20"/>
                <w:szCs w:val="18"/>
              </w:rPr>
            </w:pPr>
            <w:r w:rsidRPr="00B26E0A">
              <w:rPr>
                <w:rFonts w:ascii="Gill Sans MT" w:hAnsi="Gill Sans MT"/>
                <w:b/>
                <w:bCs/>
                <w:color w:val="FFFFFF"/>
                <w:sz w:val="20"/>
                <w:szCs w:val="18"/>
              </w:rPr>
              <w:t>Expected Results (Outputs/Outcomes)</w:t>
            </w:r>
          </w:p>
        </w:tc>
      </w:tr>
      <w:tr w:rsidR="00095D7A" w:rsidRPr="00B26E0A" w14:paraId="65D03614" w14:textId="77777777" w:rsidTr="00B32E30">
        <w:trPr>
          <w:trHeight w:val="1440"/>
        </w:trPr>
        <w:tc>
          <w:tcPr>
            <w:tcW w:w="2227" w:type="dxa"/>
            <w:vAlign w:val="center"/>
          </w:tcPr>
          <w:p w14:paraId="0C6C9C63" w14:textId="029E1B5F" w:rsidR="00095D7A" w:rsidRPr="00B26E0A" w:rsidRDefault="00095D7A" w:rsidP="00F021EC">
            <w:pPr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3420" w:type="dxa"/>
            <w:vAlign w:val="center"/>
          </w:tcPr>
          <w:p w14:paraId="1F9D5DD8" w14:textId="77777777" w:rsidR="00095D7A" w:rsidRPr="00B26E0A" w:rsidRDefault="00095D7A" w:rsidP="00F021EC">
            <w:pPr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1620" w:type="dxa"/>
            <w:vAlign w:val="center"/>
          </w:tcPr>
          <w:p w14:paraId="7325E3C9" w14:textId="5D8641FB" w:rsidR="00EA1E69" w:rsidRPr="00B26E0A" w:rsidRDefault="00EA1E69" w:rsidP="00F021EC">
            <w:pPr>
              <w:jc w:val="center"/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1620" w:type="dxa"/>
            <w:vAlign w:val="center"/>
          </w:tcPr>
          <w:p w14:paraId="0FA07854" w14:textId="6C7B9EC1" w:rsidR="00EA1E69" w:rsidRPr="00B26E0A" w:rsidRDefault="00EA1E69" w:rsidP="00F021EC">
            <w:pPr>
              <w:jc w:val="center"/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72B6B1CF" w14:textId="59B0BE26" w:rsidR="00095D7A" w:rsidRPr="00B26E0A" w:rsidRDefault="00095D7A" w:rsidP="00F021EC">
            <w:pPr>
              <w:rPr>
                <w:rFonts w:ascii="Gill Sans MT" w:hAnsi="Gill Sans MT"/>
                <w:sz w:val="20"/>
                <w:szCs w:val="18"/>
              </w:rPr>
            </w:pPr>
          </w:p>
        </w:tc>
      </w:tr>
      <w:tr w:rsidR="00095D7A" w:rsidRPr="00B26E0A" w14:paraId="34EA7A17" w14:textId="77777777" w:rsidTr="00B32E30">
        <w:trPr>
          <w:trHeight w:val="1440"/>
        </w:trPr>
        <w:tc>
          <w:tcPr>
            <w:tcW w:w="2227" w:type="dxa"/>
            <w:vAlign w:val="center"/>
          </w:tcPr>
          <w:p w14:paraId="7FB77C0C" w14:textId="6F111A94" w:rsidR="00EA1E69" w:rsidRPr="00B26E0A" w:rsidRDefault="00EA1E69" w:rsidP="00F021EC">
            <w:pPr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3420" w:type="dxa"/>
            <w:vAlign w:val="center"/>
          </w:tcPr>
          <w:p w14:paraId="058E0345" w14:textId="77777777" w:rsidR="00EA1E69" w:rsidRPr="00B26E0A" w:rsidRDefault="00EA1E69" w:rsidP="00F021EC">
            <w:pPr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1620" w:type="dxa"/>
            <w:vAlign w:val="center"/>
          </w:tcPr>
          <w:p w14:paraId="3420139B" w14:textId="5E293CDF" w:rsidR="00EA1E69" w:rsidRPr="00B26E0A" w:rsidRDefault="00EA1E69" w:rsidP="00F021EC">
            <w:pPr>
              <w:jc w:val="center"/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1620" w:type="dxa"/>
            <w:vAlign w:val="center"/>
          </w:tcPr>
          <w:p w14:paraId="4D9CFB39" w14:textId="068CAF2E" w:rsidR="00EA1E69" w:rsidRPr="00B26E0A" w:rsidRDefault="00EA1E69" w:rsidP="00F021EC">
            <w:pPr>
              <w:jc w:val="center"/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4A12238B" w14:textId="77777777" w:rsidR="00095D7A" w:rsidRPr="00B26E0A" w:rsidRDefault="00095D7A" w:rsidP="00F021EC">
            <w:pPr>
              <w:rPr>
                <w:rFonts w:ascii="Gill Sans MT" w:hAnsi="Gill Sans MT"/>
                <w:sz w:val="20"/>
                <w:szCs w:val="18"/>
              </w:rPr>
            </w:pPr>
          </w:p>
        </w:tc>
      </w:tr>
      <w:tr w:rsidR="00095D7A" w:rsidRPr="00B26E0A" w14:paraId="1E96CBE3" w14:textId="77777777" w:rsidTr="00B32E30">
        <w:trPr>
          <w:trHeight w:val="1440"/>
        </w:trPr>
        <w:tc>
          <w:tcPr>
            <w:tcW w:w="2227" w:type="dxa"/>
            <w:vAlign w:val="center"/>
          </w:tcPr>
          <w:p w14:paraId="1D612E73" w14:textId="0B51BAA0" w:rsidR="00095D7A" w:rsidRPr="00B26E0A" w:rsidRDefault="00095D7A" w:rsidP="00F021EC">
            <w:pPr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3420" w:type="dxa"/>
            <w:vAlign w:val="center"/>
          </w:tcPr>
          <w:p w14:paraId="242EB86E" w14:textId="2542B620" w:rsidR="00095D7A" w:rsidRPr="00B26E0A" w:rsidRDefault="00095D7A" w:rsidP="00F021EC">
            <w:pPr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1620" w:type="dxa"/>
            <w:vAlign w:val="center"/>
          </w:tcPr>
          <w:p w14:paraId="2F662329" w14:textId="4F665E76" w:rsidR="00EA1E69" w:rsidRPr="00B26E0A" w:rsidRDefault="00EA1E69" w:rsidP="00F021EC">
            <w:pPr>
              <w:jc w:val="center"/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1620" w:type="dxa"/>
            <w:vAlign w:val="center"/>
          </w:tcPr>
          <w:p w14:paraId="7C5FB581" w14:textId="0FFBF157" w:rsidR="00EA1E69" w:rsidRPr="00B26E0A" w:rsidRDefault="00EA1E69" w:rsidP="00F021EC">
            <w:pPr>
              <w:jc w:val="center"/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7EC31F5A" w14:textId="7924B335" w:rsidR="00EA1E69" w:rsidRPr="00B26E0A" w:rsidRDefault="00EA1E69" w:rsidP="00F021EC">
            <w:pPr>
              <w:rPr>
                <w:rFonts w:ascii="Gill Sans MT" w:hAnsi="Gill Sans MT"/>
                <w:sz w:val="20"/>
                <w:szCs w:val="18"/>
              </w:rPr>
            </w:pPr>
          </w:p>
        </w:tc>
      </w:tr>
      <w:tr w:rsidR="00095D7A" w:rsidRPr="00B26E0A" w14:paraId="5F561DA0" w14:textId="77777777" w:rsidTr="00B32E30">
        <w:trPr>
          <w:trHeight w:val="1440"/>
        </w:trPr>
        <w:tc>
          <w:tcPr>
            <w:tcW w:w="2227" w:type="dxa"/>
            <w:vAlign w:val="center"/>
          </w:tcPr>
          <w:p w14:paraId="3C7D14D6" w14:textId="77777777" w:rsidR="00EA1E69" w:rsidRPr="00B26E0A" w:rsidRDefault="00EA1E69" w:rsidP="00F021EC">
            <w:pPr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3420" w:type="dxa"/>
            <w:vAlign w:val="center"/>
          </w:tcPr>
          <w:p w14:paraId="7EB72D55" w14:textId="07F67E50" w:rsidR="00095D7A" w:rsidRPr="00B26E0A" w:rsidRDefault="00095D7A" w:rsidP="00F021EC">
            <w:pPr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1620" w:type="dxa"/>
            <w:vAlign w:val="center"/>
          </w:tcPr>
          <w:p w14:paraId="54530153" w14:textId="19630D00" w:rsidR="00EA1E69" w:rsidRPr="00B26E0A" w:rsidRDefault="00EA1E69" w:rsidP="00F021EC">
            <w:pPr>
              <w:jc w:val="center"/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1620" w:type="dxa"/>
            <w:vAlign w:val="center"/>
          </w:tcPr>
          <w:p w14:paraId="0F66B947" w14:textId="6AAA1135" w:rsidR="00EA1E69" w:rsidRPr="00B26E0A" w:rsidRDefault="00EA1E69" w:rsidP="00F021EC">
            <w:pPr>
              <w:jc w:val="center"/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72DE9063" w14:textId="59714D29" w:rsidR="00EA1E69" w:rsidRPr="00B26E0A" w:rsidRDefault="00EA1E69" w:rsidP="00555F41">
            <w:pPr>
              <w:rPr>
                <w:rFonts w:ascii="Gill Sans MT" w:hAnsi="Gill Sans MT"/>
                <w:sz w:val="20"/>
                <w:szCs w:val="18"/>
              </w:rPr>
            </w:pPr>
          </w:p>
        </w:tc>
      </w:tr>
      <w:tr w:rsidR="00095D7A" w:rsidRPr="00B26E0A" w14:paraId="784D8C5E" w14:textId="77777777" w:rsidTr="00B32E30">
        <w:trPr>
          <w:trHeight w:val="1440"/>
        </w:trPr>
        <w:tc>
          <w:tcPr>
            <w:tcW w:w="2227" w:type="dxa"/>
            <w:vAlign w:val="center"/>
          </w:tcPr>
          <w:p w14:paraId="05BB601D" w14:textId="38262DAF" w:rsidR="00EA1E69" w:rsidRPr="00B26E0A" w:rsidRDefault="00EA1E69" w:rsidP="00555F41">
            <w:pPr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3420" w:type="dxa"/>
            <w:vAlign w:val="center"/>
          </w:tcPr>
          <w:p w14:paraId="11912CF2" w14:textId="2BF02E1F" w:rsidR="00095D7A" w:rsidRPr="00B26E0A" w:rsidRDefault="00095D7A" w:rsidP="00B510DE">
            <w:pPr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1620" w:type="dxa"/>
            <w:vAlign w:val="center"/>
          </w:tcPr>
          <w:p w14:paraId="0975F93D" w14:textId="343D3A3E" w:rsidR="00EA1E69" w:rsidRPr="00B26E0A" w:rsidRDefault="00EA1E69" w:rsidP="00F021EC">
            <w:pPr>
              <w:jc w:val="center"/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1620" w:type="dxa"/>
            <w:vAlign w:val="center"/>
          </w:tcPr>
          <w:p w14:paraId="0DE74AEA" w14:textId="5AE23CA4" w:rsidR="00EA1E69" w:rsidRPr="00B26E0A" w:rsidRDefault="00EA1E69" w:rsidP="00095D7A">
            <w:pPr>
              <w:rPr>
                <w:rFonts w:ascii="Gill Sans MT" w:hAnsi="Gill Sans MT" w:cs="Arial"/>
                <w:bCs/>
                <w:sz w:val="20"/>
                <w:szCs w:val="18"/>
              </w:rPr>
            </w:pPr>
          </w:p>
        </w:tc>
        <w:tc>
          <w:tcPr>
            <w:tcW w:w="5220" w:type="dxa"/>
            <w:vAlign w:val="center"/>
          </w:tcPr>
          <w:p w14:paraId="7D31BDDC" w14:textId="16587737" w:rsidR="00EA1E69" w:rsidRPr="00B26E0A" w:rsidRDefault="00EA1E69" w:rsidP="00555F41">
            <w:pPr>
              <w:rPr>
                <w:rFonts w:ascii="Gill Sans MT" w:hAnsi="Gill Sans MT"/>
                <w:sz w:val="20"/>
                <w:szCs w:val="18"/>
              </w:rPr>
            </w:pPr>
          </w:p>
        </w:tc>
      </w:tr>
    </w:tbl>
    <w:p w14:paraId="7EAC29DC" w14:textId="77777777" w:rsidR="00B32E30" w:rsidRDefault="00B32E30" w:rsidP="00DB3B86">
      <w:pPr>
        <w:pStyle w:val="EWMIText"/>
        <w:rPr>
          <w:rFonts w:ascii="Gill Sans MT" w:hAnsi="Gill Sans MT"/>
          <w:sz w:val="24"/>
        </w:rPr>
        <w:sectPr w:rsidR="00B32E30" w:rsidSect="00B32E30">
          <w:pgSz w:w="16834" w:h="11894" w:orient="landscape" w:code="9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74CC3D5F" w14:textId="5A5B5574" w:rsidR="00B32E30" w:rsidRDefault="00B32E30" w:rsidP="00DB3B86">
      <w:pPr>
        <w:pStyle w:val="EWMIText"/>
        <w:rPr>
          <w:rFonts w:ascii="Gill Sans MT" w:hAnsi="Gill Sans MT"/>
          <w:sz w:val="24"/>
        </w:rPr>
      </w:pPr>
    </w:p>
    <w:p w14:paraId="520EDE45" w14:textId="6BBCDA73" w:rsidR="00EA1E69" w:rsidRPr="00B26E0A" w:rsidRDefault="00B32E30" w:rsidP="00B32E30">
      <w:pPr>
        <w:tabs>
          <w:tab w:val="left" w:pos="1931"/>
        </w:tabs>
        <w:rPr>
          <w:rFonts w:ascii="Gill Sans MT" w:hAnsi="Gill Sans MT"/>
        </w:rPr>
      </w:pPr>
      <w:r>
        <w:tab/>
      </w:r>
    </w:p>
    <w:p w14:paraId="6DEF4CB5" w14:textId="77777777" w:rsidR="00BF381D" w:rsidRPr="00B26E0A" w:rsidRDefault="00E938FC" w:rsidP="00695948">
      <w:pPr>
        <w:pStyle w:val="EWMIHeader3"/>
        <w:rPr>
          <w:rFonts w:ascii="Gill Sans MT" w:hAnsi="Gill Sans MT"/>
          <w:sz w:val="24"/>
        </w:rPr>
      </w:pPr>
      <w:r w:rsidRPr="00B26E0A">
        <w:rPr>
          <w:rFonts w:ascii="Gill Sans MT" w:hAnsi="Gill Sans MT"/>
          <w:sz w:val="24"/>
        </w:rPr>
        <w:t xml:space="preserve">Section 2: </w:t>
      </w:r>
      <w:r w:rsidR="00474695" w:rsidRPr="00B26E0A">
        <w:rPr>
          <w:rFonts w:ascii="Gill Sans MT" w:hAnsi="Gill Sans MT"/>
          <w:sz w:val="24"/>
        </w:rPr>
        <w:t>Project Beneficiaries and Location</w:t>
      </w:r>
    </w:p>
    <w:p w14:paraId="105EBAE9" w14:textId="63017ABA" w:rsidR="005D7F69" w:rsidRPr="00B26E0A" w:rsidRDefault="00474695" w:rsidP="001D783D">
      <w:pPr>
        <w:pStyle w:val="EWMiText2"/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sz w:val="22"/>
          <w:szCs w:val="20"/>
        </w:rPr>
        <w:t xml:space="preserve">List in the table below the target groups that will benefit from this project. Identify the % of women, </w:t>
      </w:r>
      <w:r w:rsidR="00B751C4" w:rsidRPr="00B26E0A">
        <w:rPr>
          <w:rFonts w:ascii="Gill Sans MT" w:hAnsi="Gill Sans MT"/>
          <w:sz w:val="22"/>
          <w:szCs w:val="20"/>
        </w:rPr>
        <w:t xml:space="preserve">persons with disabilities, </w:t>
      </w:r>
      <w:r w:rsidRPr="00B26E0A">
        <w:rPr>
          <w:rFonts w:ascii="Gill Sans MT" w:hAnsi="Gill Sans MT"/>
          <w:sz w:val="22"/>
          <w:szCs w:val="20"/>
        </w:rPr>
        <w:t xml:space="preserve">youth, and ethnic minorities, </w:t>
      </w:r>
      <w:r w:rsidRPr="00B26E0A">
        <w:rPr>
          <w:rFonts w:ascii="Gill Sans MT" w:hAnsi="Gill Sans MT"/>
          <w:b/>
          <w:sz w:val="22"/>
          <w:szCs w:val="20"/>
        </w:rPr>
        <w:t>where applicable.</w:t>
      </w:r>
    </w:p>
    <w:tbl>
      <w:tblPr>
        <w:tblpPr w:leftFromText="180" w:rightFromText="180" w:vertAnchor="text" w:horzAnchor="margin" w:tblpX="288" w:tblpY="65"/>
        <w:tblW w:w="88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30"/>
        <w:gridCol w:w="955"/>
        <w:gridCol w:w="810"/>
        <w:gridCol w:w="1083"/>
        <w:gridCol w:w="3651"/>
      </w:tblGrid>
      <w:tr w:rsidR="00474695" w:rsidRPr="00B26E0A" w14:paraId="2D5733EB" w14:textId="77777777" w:rsidTr="00DB3B86">
        <w:tc>
          <w:tcPr>
            <w:tcW w:w="2331" w:type="dxa"/>
            <w:shd w:val="clear" w:color="auto" w:fill="365F91"/>
            <w:vAlign w:val="center"/>
          </w:tcPr>
          <w:p w14:paraId="1D353990" w14:textId="77777777" w:rsidR="00474695" w:rsidRPr="00B26E0A" w:rsidRDefault="00474695" w:rsidP="00DB3B86">
            <w:pPr>
              <w:pStyle w:val="Heading2"/>
              <w:spacing w:before="40" w:after="40"/>
              <w:jc w:val="center"/>
              <w:rPr>
                <w:rFonts w:ascii="Gill Sans MT" w:hAnsi="Gill Sans MT" w:cs="Arial"/>
                <w:i/>
                <w:color w:val="FFFFFF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i/>
                <w:color w:val="FFFFFF"/>
                <w:sz w:val="20"/>
                <w:szCs w:val="18"/>
              </w:rPr>
              <w:t>Beneficiary target group</w:t>
            </w:r>
          </w:p>
        </w:tc>
        <w:tc>
          <w:tcPr>
            <w:tcW w:w="955" w:type="dxa"/>
            <w:shd w:val="clear" w:color="auto" w:fill="365F91"/>
            <w:vAlign w:val="center"/>
          </w:tcPr>
          <w:p w14:paraId="1DEE16A4" w14:textId="77777777" w:rsidR="00474695" w:rsidRPr="00B26E0A" w:rsidRDefault="00474695" w:rsidP="00DB3B86">
            <w:pPr>
              <w:pStyle w:val="Heading2"/>
              <w:spacing w:before="40" w:after="40"/>
              <w:jc w:val="center"/>
              <w:rPr>
                <w:rFonts w:ascii="Gill Sans MT" w:hAnsi="Gill Sans MT" w:cs="Arial"/>
                <w:i/>
                <w:color w:val="FFFFFF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i/>
                <w:color w:val="FFFFFF"/>
                <w:sz w:val="20"/>
                <w:szCs w:val="18"/>
              </w:rPr>
              <w:t>% of women</w:t>
            </w:r>
          </w:p>
        </w:tc>
        <w:tc>
          <w:tcPr>
            <w:tcW w:w="810" w:type="dxa"/>
            <w:shd w:val="clear" w:color="auto" w:fill="365F91"/>
            <w:vAlign w:val="center"/>
          </w:tcPr>
          <w:p w14:paraId="51E75670" w14:textId="77777777" w:rsidR="00474695" w:rsidRPr="00B26E0A" w:rsidRDefault="00474695" w:rsidP="00DB3B86">
            <w:pPr>
              <w:pStyle w:val="Heading2"/>
              <w:spacing w:before="40" w:after="40"/>
              <w:jc w:val="center"/>
              <w:rPr>
                <w:rFonts w:ascii="Gill Sans MT" w:hAnsi="Gill Sans MT" w:cs="Arial"/>
                <w:i/>
                <w:color w:val="FFFFFF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i/>
                <w:color w:val="FFFFFF"/>
                <w:sz w:val="20"/>
                <w:szCs w:val="18"/>
              </w:rPr>
              <w:t>% of youth</w:t>
            </w:r>
          </w:p>
        </w:tc>
        <w:tc>
          <w:tcPr>
            <w:tcW w:w="1080" w:type="dxa"/>
            <w:shd w:val="clear" w:color="auto" w:fill="365F91"/>
            <w:vAlign w:val="center"/>
          </w:tcPr>
          <w:p w14:paraId="32EBDDC1" w14:textId="77777777" w:rsidR="00474695" w:rsidRPr="00B26E0A" w:rsidRDefault="00474695" w:rsidP="00DB3B86">
            <w:pPr>
              <w:pStyle w:val="Heading2"/>
              <w:spacing w:before="40" w:after="40"/>
              <w:jc w:val="center"/>
              <w:rPr>
                <w:rFonts w:ascii="Gill Sans MT" w:hAnsi="Gill Sans MT" w:cs="Arial"/>
                <w:i/>
                <w:color w:val="FFFFFF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i/>
                <w:color w:val="FFFFFF"/>
                <w:sz w:val="20"/>
                <w:szCs w:val="18"/>
              </w:rPr>
              <w:t>% of ethnic minorities</w:t>
            </w:r>
          </w:p>
        </w:tc>
        <w:tc>
          <w:tcPr>
            <w:tcW w:w="3653" w:type="dxa"/>
            <w:shd w:val="clear" w:color="auto" w:fill="365F91"/>
            <w:vAlign w:val="center"/>
          </w:tcPr>
          <w:p w14:paraId="1DA71181" w14:textId="77777777" w:rsidR="00474695" w:rsidRPr="00B26E0A" w:rsidRDefault="00474695" w:rsidP="00DB3B86">
            <w:pPr>
              <w:pStyle w:val="Heading2"/>
              <w:spacing w:before="40" w:after="40"/>
              <w:jc w:val="center"/>
              <w:rPr>
                <w:rFonts w:ascii="Gill Sans MT" w:hAnsi="Gill Sans MT" w:cs="Arial"/>
                <w:i/>
                <w:color w:val="FFFFFF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i/>
                <w:color w:val="FFFFFF"/>
                <w:sz w:val="20"/>
                <w:szCs w:val="18"/>
              </w:rPr>
              <w:t>How will each of these groups benefit?</w:t>
            </w:r>
          </w:p>
        </w:tc>
      </w:tr>
      <w:tr w:rsidR="00474695" w:rsidRPr="00B26E0A" w14:paraId="5C56AACE" w14:textId="77777777" w:rsidTr="00C75B87">
        <w:tc>
          <w:tcPr>
            <w:tcW w:w="2331" w:type="dxa"/>
          </w:tcPr>
          <w:p w14:paraId="056F7EBD" w14:textId="3ED9D402" w:rsidR="00474695" w:rsidRPr="00B26E0A" w:rsidRDefault="00474695" w:rsidP="00DB3B86">
            <w:pPr>
              <w:pStyle w:val="Heading2"/>
              <w:spacing w:before="40" w:after="40"/>
              <w:rPr>
                <w:rFonts w:ascii="Gill Sans MT" w:hAnsi="Gill Sans MT"/>
                <w:b w:val="0"/>
                <w:sz w:val="20"/>
                <w:szCs w:val="18"/>
              </w:rPr>
            </w:pPr>
          </w:p>
        </w:tc>
        <w:tc>
          <w:tcPr>
            <w:tcW w:w="955" w:type="dxa"/>
          </w:tcPr>
          <w:p w14:paraId="215DCD43" w14:textId="4860A655" w:rsidR="00474695" w:rsidRPr="00B26E0A" w:rsidRDefault="00474695" w:rsidP="00DB3B86">
            <w:pPr>
              <w:pStyle w:val="Heading2"/>
              <w:spacing w:before="40" w:after="40"/>
              <w:rPr>
                <w:rFonts w:ascii="Gill Sans MT" w:hAnsi="Gill Sans MT"/>
                <w:b w:val="0"/>
                <w:sz w:val="20"/>
                <w:szCs w:val="18"/>
              </w:rPr>
            </w:pPr>
          </w:p>
        </w:tc>
        <w:tc>
          <w:tcPr>
            <w:tcW w:w="810" w:type="dxa"/>
          </w:tcPr>
          <w:p w14:paraId="26984A73" w14:textId="24CC302B" w:rsidR="00474695" w:rsidRPr="00B26E0A" w:rsidRDefault="00474695" w:rsidP="00DB3B86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</w:p>
        </w:tc>
        <w:tc>
          <w:tcPr>
            <w:tcW w:w="1080" w:type="dxa"/>
          </w:tcPr>
          <w:p w14:paraId="3B6CDFB7" w14:textId="5A2050E4" w:rsidR="00474695" w:rsidRPr="00B26E0A" w:rsidRDefault="00474695" w:rsidP="00DB3B86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</w:p>
        </w:tc>
        <w:tc>
          <w:tcPr>
            <w:tcW w:w="3653" w:type="dxa"/>
          </w:tcPr>
          <w:p w14:paraId="5ACF4353" w14:textId="66D024CA" w:rsidR="00474695" w:rsidRPr="00B26E0A" w:rsidRDefault="00474695" w:rsidP="00DB3B86">
            <w:pPr>
              <w:pStyle w:val="Heading2"/>
              <w:spacing w:before="40" w:after="40"/>
              <w:rPr>
                <w:rFonts w:ascii="Gill Sans MT" w:hAnsi="Gill Sans MT"/>
                <w:b w:val="0"/>
                <w:sz w:val="20"/>
                <w:szCs w:val="18"/>
              </w:rPr>
            </w:pPr>
          </w:p>
        </w:tc>
      </w:tr>
    </w:tbl>
    <w:p w14:paraId="03E39102" w14:textId="77777777" w:rsidR="00DA6BE9" w:rsidRPr="00B26E0A" w:rsidRDefault="00DA6BE9" w:rsidP="00DB3B86">
      <w:pPr>
        <w:pStyle w:val="Heading2"/>
        <w:spacing w:before="40" w:after="40" w:line="360" w:lineRule="auto"/>
        <w:rPr>
          <w:rFonts w:ascii="Gill Sans MT" w:hAnsi="Gill Sans MT"/>
          <w:b w:val="0"/>
          <w:i/>
          <w:sz w:val="20"/>
          <w:szCs w:val="18"/>
        </w:rPr>
      </w:pPr>
    </w:p>
    <w:p w14:paraId="4C3EA9FB" w14:textId="77777777" w:rsidR="00695948" w:rsidRPr="00B26E0A" w:rsidRDefault="00474695" w:rsidP="001D783D">
      <w:pPr>
        <w:pStyle w:val="EWMiText2"/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sz w:val="22"/>
          <w:szCs w:val="20"/>
        </w:rPr>
        <w:t>Name the town(s), city(ies)</w:t>
      </w:r>
      <w:r w:rsidR="00555F41" w:rsidRPr="00B26E0A">
        <w:rPr>
          <w:rFonts w:ascii="Gill Sans MT" w:hAnsi="Gill Sans MT"/>
          <w:sz w:val="22"/>
          <w:szCs w:val="20"/>
        </w:rPr>
        <w:t>,</w:t>
      </w:r>
      <w:r w:rsidRPr="00B26E0A">
        <w:rPr>
          <w:rFonts w:ascii="Gill Sans MT" w:hAnsi="Gill Sans MT"/>
          <w:sz w:val="22"/>
          <w:szCs w:val="20"/>
        </w:rPr>
        <w:t xml:space="preserve"> or region(s) where the project will take place</w:t>
      </w:r>
      <w:r w:rsidR="00695948" w:rsidRPr="00B26E0A">
        <w:rPr>
          <w:rFonts w:ascii="Gill Sans MT" w:hAnsi="Gill Sans MT"/>
          <w:sz w:val="22"/>
          <w:szCs w:val="20"/>
        </w:rPr>
        <w:t>.</w:t>
      </w:r>
    </w:p>
    <w:p w14:paraId="1B0BDB20" w14:textId="77777777" w:rsidR="00474695" w:rsidRPr="00B26E0A" w:rsidRDefault="004F0AF9" w:rsidP="00695948">
      <w:pPr>
        <w:pStyle w:val="EWMIText"/>
        <w:rPr>
          <w:rFonts w:ascii="Gill Sans MT" w:hAnsi="Gill Sans MT"/>
          <w:sz w:val="24"/>
        </w:rPr>
      </w:pPr>
      <w:r w:rsidRPr="00B26E0A">
        <w:rPr>
          <w:rFonts w:ascii="Gill Sans MT" w:hAnsi="Gill Sans MT"/>
          <w:sz w:val="24"/>
        </w:rPr>
        <w:fldChar w:fldCharType="begin">
          <w:ffData>
            <w:name w:val="Text33"/>
            <w:enabled/>
            <w:calcOnExit w:val="0"/>
            <w:textInput>
              <w:default w:val="[Towns and cities where project will take place]"/>
              <w:maxLength w:val="1400"/>
            </w:textInput>
          </w:ffData>
        </w:fldChar>
      </w:r>
      <w:bookmarkStart w:id="4" w:name="Text33"/>
      <w:r w:rsidR="00695948" w:rsidRPr="00B26E0A">
        <w:rPr>
          <w:rFonts w:ascii="Gill Sans MT" w:hAnsi="Gill Sans MT"/>
          <w:sz w:val="24"/>
        </w:rPr>
        <w:instrText xml:space="preserve"> FORMTEXT </w:instrText>
      </w:r>
      <w:r w:rsidRPr="00B26E0A">
        <w:rPr>
          <w:rFonts w:ascii="Gill Sans MT" w:hAnsi="Gill Sans MT"/>
          <w:sz w:val="24"/>
        </w:rPr>
      </w:r>
      <w:r w:rsidRPr="00B26E0A">
        <w:rPr>
          <w:rFonts w:ascii="Gill Sans MT" w:hAnsi="Gill Sans MT"/>
          <w:sz w:val="24"/>
        </w:rPr>
        <w:fldChar w:fldCharType="separate"/>
      </w:r>
      <w:r w:rsidR="00695948" w:rsidRPr="00B26E0A">
        <w:rPr>
          <w:rFonts w:ascii="Gill Sans MT" w:hAnsi="Gill Sans MT"/>
          <w:noProof/>
          <w:sz w:val="24"/>
        </w:rPr>
        <w:t xml:space="preserve">[Towns and cities where </w:t>
      </w:r>
      <w:r w:rsidR="00555F41" w:rsidRPr="00B26E0A">
        <w:rPr>
          <w:rFonts w:ascii="Gill Sans MT" w:hAnsi="Gill Sans MT"/>
          <w:noProof/>
          <w:sz w:val="24"/>
        </w:rPr>
        <w:t xml:space="preserve">the </w:t>
      </w:r>
      <w:r w:rsidR="00695948" w:rsidRPr="00B26E0A">
        <w:rPr>
          <w:rFonts w:ascii="Gill Sans MT" w:hAnsi="Gill Sans MT"/>
          <w:noProof/>
          <w:sz w:val="24"/>
        </w:rPr>
        <w:t>project will take place]</w:t>
      </w:r>
      <w:r w:rsidRPr="00B26E0A">
        <w:rPr>
          <w:rFonts w:ascii="Gill Sans MT" w:hAnsi="Gill Sans MT"/>
          <w:sz w:val="24"/>
        </w:rPr>
        <w:fldChar w:fldCharType="end"/>
      </w:r>
      <w:bookmarkEnd w:id="4"/>
    </w:p>
    <w:p w14:paraId="6EC1C4E5" w14:textId="77777777" w:rsidR="0064316B" w:rsidRPr="00B26E0A" w:rsidRDefault="0064316B" w:rsidP="00695948">
      <w:pPr>
        <w:pStyle w:val="EWMIText"/>
        <w:rPr>
          <w:rFonts w:ascii="Gill Sans MT" w:hAnsi="Gill Sans MT"/>
          <w:sz w:val="24"/>
        </w:rPr>
      </w:pPr>
    </w:p>
    <w:p w14:paraId="1AAB7549" w14:textId="77777777" w:rsidR="00EA1E69" w:rsidRPr="00B26E0A" w:rsidRDefault="00EA1E69" w:rsidP="00695948">
      <w:pPr>
        <w:pStyle w:val="EWMIHeader3"/>
        <w:rPr>
          <w:rFonts w:ascii="Gill Sans MT" w:hAnsi="Gill Sans MT"/>
          <w:sz w:val="24"/>
        </w:rPr>
      </w:pPr>
    </w:p>
    <w:p w14:paraId="3EBF412B" w14:textId="77777777" w:rsidR="00B4174A" w:rsidRPr="00B26E0A" w:rsidRDefault="00B4174A" w:rsidP="00B4174A">
      <w:pPr>
        <w:pStyle w:val="EWMIHeader3"/>
        <w:rPr>
          <w:rFonts w:ascii="Gill Sans MT" w:hAnsi="Gill Sans MT"/>
          <w:sz w:val="24"/>
        </w:rPr>
      </w:pPr>
      <w:r w:rsidRPr="00B26E0A">
        <w:rPr>
          <w:rFonts w:ascii="Gill Sans MT" w:hAnsi="Gill Sans MT"/>
          <w:sz w:val="24"/>
        </w:rPr>
        <w:t>Section 3: Partnerships with civil society and institutions</w:t>
      </w:r>
    </w:p>
    <w:p w14:paraId="4A33EBAF" w14:textId="30C1F79D" w:rsidR="00B4174A" w:rsidRPr="00B26E0A" w:rsidRDefault="00B4174A" w:rsidP="00B4174A">
      <w:pPr>
        <w:pStyle w:val="EWMiText2"/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sz w:val="22"/>
          <w:szCs w:val="20"/>
        </w:rPr>
        <w:t>Please share what kind of partnership with civil society and institutions you will seek out to strengthen your project goals and objectives.</w:t>
      </w:r>
      <w:r w:rsidR="0035743C">
        <w:rPr>
          <w:rFonts w:ascii="Gill Sans MT" w:hAnsi="Gill Sans MT"/>
          <w:sz w:val="22"/>
          <w:szCs w:val="20"/>
        </w:rPr>
        <w:t xml:space="preserve"> (maximum 300 words)</w:t>
      </w:r>
    </w:p>
    <w:p w14:paraId="05E06EA1" w14:textId="77777777" w:rsidR="00B4174A" w:rsidRPr="00B26E0A" w:rsidRDefault="00B4174A" w:rsidP="00695948">
      <w:pPr>
        <w:pStyle w:val="EWMIHeader3"/>
        <w:rPr>
          <w:rFonts w:ascii="Gill Sans MT" w:hAnsi="Gill Sans MT"/>
          <w:sz w:val="24"/>
        </w:rPr>
      </w:pPr>
    </w:p>
    <w:p w14:paraId="0E00BDE7" w14:textId="77777777" w:rsidR="00E938FC" w:rsidRPr="00B26E0A" w:rsidRDefault="00E938FC" w:rsidP="00695948">
      <w:pPr>
        <w:pStyle w:val="EWMIHeader3"/>
        <w:rPr>
          <w:rFonts w:ascii="Gill Sans MT" w:hAnsi="Gill Sans MT"/>
          <w:sz w:val="24"/>
        </w:rPr>
      </w:pPr>
    </w:p>
    <w:p w14:paraId="4ACE2855" w14:textId="77777777" w:rsidR="00B751C4" w:rsidRPr="00B26E0A" w:rsidRDefault="00B751C4" w:rsidP="00695948">
      <w:pPr>
        <w:pStyle w:val="EWMIHeader3"/>
        <w:rPr>
          <w:rFonts w:ascii="Gill Sans MT" w:hAnsi="Gill Sans MT"/>
          <w:sz w:val="24"/>
        </w:rPr>
      </w:pPr>
    </w:p>
    <w:p w14:paraId="4D820F39" w14:textId="77777777" w:rsidR="00474695" w:rsidRPr="00B26E0A" w:rsidRDefault="00E938FC" w:rsidP="00695948">
      <w:pPr>
        <w:pStyle w:val="EWMIHeader3"/>
        <w:rPr>
          <w:rFonts w:ascii="Gill Sans MT" w:hAnsi="Gill Sans MT"/>
          <w:sz w:val="24"/>
        </w:rPr>
      </w:pPr>
      <w:r w:rsidRPr="00B26E0A">
        <w:rPr>
          <w:rFonts w:ascii="Gill Sans MT" w:hAnsi="Gill Sans MT"/>
          <w:sz w:val="24"/>
        </w:rPr>
        <w:t xml:space="preserve">Section </w:t>
      </w:r>
      <w:r w:rsidR="00B4174A" w:rsidRPr="00B26E0A">
        <w:rPr>
          <w:rFonts w:ascii="Gill Sans MT" w:hAnsi="Gill Sans MT"/>
          <w:sz w:val="24"/>
        </w:rPr>
        <w:t>4</w:t>
      </w:r>
      <w:r w:rsidRPr="00B26E0A">
        <w:rPr>
          <w:rFonts w:ascii="Gill Sans MT" w:hAnsi="Gill Sans MT"/>
          <w:sz w:val="24"/>
        </w:rPr>
        <w:t xml:space="preserve">: </w:t>
      </w:r>
      <w:r w:rsidR="00474695" w:rsidRPr="00B26E0A">
        <w:rPr>
          <w:rFonts w:ascii="Gill Sans MT" w:hAnsi="Gill Sans MT"/>
          <w:sz w:val="24"/>
        </w:rPr>
        <w:t xml:space="preserve">Budget </w:t>
      </w:r>
    </w:p>
    <w:p w14:paraId="118EE26A" w14:textId="77777777" w:rsidR="00474695" w:rsidRPr="00B26E0A" w:rsidRDefault="00474695" w:rsidP="001D783D">
      <w:pPr>
        <w:pStyle w:val="EWMiText2"/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sz w:val="22"/>
          <w:szCs w:val="20"/>
        </w:rPr>
        <w:t xml:space="preserve">Please attach the anticipated budget. Complete </w:t>
      </w:r>
      <w:r w:rsidR="005600C4" w:rsidRPr="00B26E0A">
        <w:rPr>
          <w:rFonts w:ascii="Gill Sans MT" w:hAnsi="Gill Sans MT"/>
          <w:b/>
          <w:sz w:val="22"/>
          <w:szCs w:val="20"/>
        </w:rPr>
        <w:t>Annex</w:t>
      </w:r>
      <w:r w:rsidR="00560A81" w:rsidRPr="00B26E0A">
        <w:rPr>
          <w:rFonts w:ascii="Gill Sans MT" w:hAnsi="Gill Sans MT"/>
          <w:b/>
          <w:sz w:val="22"/>
          <w:szCs w:val="20"/>
        </w:rPr>
        <w:t xml:space="preserve"> B</w:t>
      </w:r>
      <w:r w:rsidRPr="00B26E0A">
        <w:rPr>
          <w:rFonts w:ascii="Gill Sans MT" w:hAnsi="Gill Sans MT"/>
          <w:b/>
          <w:sz w:val="22"/>
          <w:szCs w:val="20"/>
        </w:rPr>
        <w:t xml:space="preserve"> - Budget Template</w:t>
      </w:r>
      <w:r w:rsidRPr="00B26E0A">
        <w:rPr>
          <w:rFonts w:ascii="Gill Sans MT" w:hAnsi="Gill Sans MT"/>
          <w:sz w:val="22"/>
          <w:szCs w:val="20"/>
        </w:rPr>
        <w:t xml:space="preserve"> and follow Budget Guidelines found on the last page of this application form (Annex </w:t>
      </w:r>
      <w:r w:rsidR="00560A81" w:rsidRPr="00B26E0A">
        <w:rPr>
          <w:rFonts w:ascii="Gill Sans MT" w:hAnsi="Gill Sans MT"/>
          <w:sz w:val="22"/>
          <w:szCs w:val="20"/>
        </w:rPr>
        <w:t>C</w:t>
      </w:r>
      <w:r w:rsidRPr="00B26E0A">
        <w:rPr>
          <w:rFonts w:ascii="Gill Sans MT" w:hAnsi="Gill Sans MT"/>
          <w:sz w:val="22"/>
          <w:szCs w:val="20"/>
        </w:rPr>
        <w:t>).  All budget expenditure should be shown in USD.</w:t>
      </w:r>
    </w:p>
    <w:p w14:paraId="17741FF2" w14:textId="152C3BA4" w:rsidR="00474695" w:rsidRPr="00B26E0A" w:rsidRDefault="00474695" w:rsidP="00C86687">
      <w:pPr>
        <w:pStyle w:val="EWMIHeader2"/>
        <w:rPr>
          <w:rFonts w:ascii="Gill Sans MT" w:hAnsi="Gill Sans MT"/>
          <w:sz w:val="28"/>
        </w:rPr>
      </w:pPr>
      <w:r w:rsidRPr="00B26E0A">
        <w:rPr>
          <w:rFonts w:ascii="Gill Sans MT" w:hAnsi="Gill Sans MT"/>
          <w:sz w:val="28"/>
        </w:rPr>
        <w:br w:type="page"/>
      </w:r>
    </w:p>
    <w:p w14:paraId="07459881" w14:textId="500D7EFC" w:rsidR="00474695" w:rsidRPr="00B26E0A" w:rsidRDefault="00474695" w:rsidP="00474695">
      <w:pPr>
        <w:rPr>
          <w:rFonts w:ascii="Gill Sans MT" w:hAnsi="Gill Sans MT"/>
          <w:sz w:val="28"/>
        </w:rPr>
        <w:sectPr w:rsidR="00474695" w:rsidRPr="00B26E0A" w:rsidSect="00B32E30">
          <w:pgSz w:w="11894" w:h="16834" w:code="9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13F8370D" w14:textId="11B96AEC" w:rsidR="00474695" w:rsidRPr="00B26E0A" w:rsidRDefault="00474695" w:rsidP="00497195">
      <w:pPr>
        <w:pStyle w:val="EWMIHeader2"/>
        <w:rPr>
          <w:rFonts w:ascii="Gill Sans MT" w:hAnsi="Gill Sans MT"/>
          <w:sz w:val="28"/>
        </w:rPr>
      </w:pPr>
      <w:r w:rsidRPr="00B26E0A">
        <w:rPr>
          <w:rFonts w:ascii="Gill Sans MT" w:hAnsi="Gill Sans MT"/>
          <w:sz w:val="28"/>
        </w:rPr>
        <w:lastRenderedPageBreak/>
        <w:t xml:space="preserve">ANNEX </w:t>
      </w:r>
      <w:r w:rsidR="00EA1E69" w:rsidRPr="00B26E0A">
        <w:rPr>
          <w:rFonts w:ascii="Gill Sans MT" w:hAnsi="Gill Sans MT"/>
          <w:sz w:val="28"/>
        </w:rPr>
        <w:t>A</w:t>
      </w:r>
      <w:r w:rsidRPr="00B26E0A">
        <w:rPr>
          <w:rFonts w:ascii="Gill Sans MT" w:hAnsi="Gill Sans MT"/>
          <w:sz w:val="28"/>
        </w:rPr>
        <w:t xml:space="preserve">: Project </w:t>
      </w:r>
      <w:r w:rsidR="005600C4" w:rsidRPr="00B26E0A">
        <w:rPr>
          <w:rFonts w:ascii="Gill Sans MT" w:hAnsi="Gill Sans MT"/>
          <w:sz w:val="28"/>
        </w:rPr>
        <w:t>time</w:t>
      </w:r>
      <w:r w:rsidRPr="00B26E0A">
        <w:rPr>
          <w:rFonts w:ascii="Gill Sans MT" w:hAnsi="Gill Sans MT"/>
          <w:sz w:val="28"/>
        </w:rPr>
        <w:t>line</w:t>
      </w:r>
      <w:r w:rsidR="00C702F4" w:rsidRPr="00B26E0A">
        <w:rPr>
          <w:rFonts w:ascii="Gill Sans MT" w:hAnsi="Gill Sans MT"/>
          <w:sz w:val="28"/>
        </w:rPr>
        <w:t xml:space="preserve"> </w:t>
      </w:r>
      <w:r w:rsidR="005600C4" w:rsidRPr="00B26E0A">
        <w:rPr>
          <w:rFonts w:ascii="Gill Sans MT" w:hAnsi="Gill Sans MT"/>
          <w:b w:val="0"/>
          <w:i/>
          <w:sz w:val="28"/>
        </w:rPr>
        <w:t xml:space="preserve">(for </w:t>
      </w:r>
      <w:r w:rsidR="00B751C4" w:rsidRPr="00B26E0A">
        <w:rPr>
          <w:rFonts w:ascii="Gill Sans MT" w:hAnsi="Gill Sans MT"/>
          <w:b w:val="0"/>
          <w:i/>
          <w:sz w:val="28"/>
        </w:rPr>
        <w:t>12</w:t>
      </w:r>
      <w:r w:rsidR="00E205B4" w:rsidRPr="00B26E0A">
        <w:rPr>
          <w:rFonts w:ascii="Gill Sans MT" w:hAnsi="Gill Sans MT"/>
          <w:b w:val="0"/>
          <w:i/>
          <w:sz w:val="28"/>
        </w:rPr>
        <w:t xml:space="preserve"> months)</w:t>
      </w:r>
    </w:p>
    <w:p w14:paraId="3464AB51" w14:textId="77777777" w:rsidR="00474695" w:rsidRPr="00B26E0A" w:rsidRDefault="00474695" w:rsidP="00474695">
      <w:pPr>
        <w:rPr>
          <w:rFonts w:ascii="Gill Sans MT" w:hAnsi="Gill Sans MT" w:cs="Arial"/>
          <w:b/>
          <w:szCs w:val="22"/>
        </w:rPr>
      </w:pPr>
    </w:p>
    <w:tbl>
      <w:tblPr>
        <w:tblW w:w="12197" w:type="dxa"/>
        <w:tblInd w:w="228" w:type="dxa"/>
        <w:tblLook w:val="04A0" w:firstRow="1" w:lastRow="0" w:firstColumn="1" w:lastColumn="0" w:noHBand="0" w:noVBand="1"/>
      </w:tblPr>
      <w:tblGrid>
        <w:gridCol w:w="4787"/>
        <w:gridCol w:w="625"/>
        <w:gridCol w:w="245"/>
        <w:gridCol w:w="380"/>
        <w:gridCol w:w="245"/>
        <w:gridCol w:w="290"/>
        <w:gridCol w:w="335"/>
        <w:gridCol w:w="200"/>
        <w:gridCol w:w="425"/>
        <w:gridCol w:w="290"/>
        <w:gridCol w:w="335"/>
        <w:gridCol w:w="290"/>
        <w:gridCol w:w="335"/>
        <w:gridCol w:w="380"/>
        <w:gridCol w:w="625"/>
        <w:gridCol w:w="535"/>
        <w:gridCol w:w="625"/>
        <w:gridCol w:w="625"/>
        <w:gridCol w:w="625"/>
      </w:tblGrid>
      <w:tr w:rsidR="00B751C4" w:rsidRPr="00B26E0A" w14:paraId="2F089C28" w14:textId="2817591E" w:rsidTr="00B751C4">
        <w:trPr>
          <w:gridAfter w:val="6"/>
          <w:wAfter w:w="3415" w:type="dxa"/>
          <w:trHeight w:val="300"/>
        </w:trPr>
        <w:tc>
          <w:tcPr>
            <w:tcW w:w="4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0D01BE" w14:textId="77777777" w:rsidR="00B751C4" w:rsidRPr="00B26E0A" w:rsidRDefault="00B751C4" w:rsidP="00C75B87">
            <w:pPr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8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C153BF" w14:textId="77777777" w:rsidR="00B751C4" w:rsidRPr="00B26E0A" w:rsidRDefault="00B751C4" w:rsidP="00C75B87">
            <w:pPr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6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4BEE58" w14:textId="77777777" w:rsidR="00B751C4" w:rsidRPr="00B26E0A" w:rsidRDefault="00B751C4" w:rsidP="00C75B87">
            <w:pPr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6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ED3637" w14:textId="77777777" w:rsidR="00B751C4" w:rsidRPr="00B26E0A" w:rsidRDefault="00B751C4" w:rsidP="00C75B87">
            <w:pPr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6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D4CA19" w14:textId="77777777" w:rsidR="00B751C4" w:rsidRPr="00B26E0A" w:rsidRDefault="00B751C4" w:rsidP="00C75B87">
            <w:pPr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6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FF862A" w14:textId="77777777" w:rsidR="00B751C4" w:rsidRPr="00B26E0A" w:rsidRDefault="00B751C4" w:rsidP="00C75B87">
            <w:pPr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6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C2AD4A" w14:textId="77777777" w:rsidR="00B751C4" w:rsidRPr="00B26E0A" w:rsidRDefault="00B751C4" w:rsidP="00C75B87">
            <w:pPr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</w:tr>
      <w:tr w:rsidR="00B751C4" w:rsidRPr="00B26E0A" w14:paraId="4DADE7CD" w14:textId="217EBE1C" w:rsidTr="00B751C4">
        <w:trPr>
          <w:trHeight w:val="300"/>
        </w:trPr>
        <w:tc>
          <w:tcPr>
            <w:tcW w:w="4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B84F7" w14:textId="77777777" w:rsidR="00B751C4" w:rsidRPr="00B26E0A" w:rsidRDefault="00B751C4" w:rsidP="00D930E3">
            <w:pPr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90126" w14:textId="77777777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 w:cs="Calibri"/>
                <w:color w:val="000000"/>
                <w:sz w:val="20"/>
                <w:szCs w:val="18"/>
              </w:rPr>
              <w:t>I</w:t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DEDBC" w14:textId="77777777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 w:cs="Calibri"/>
                <w:color w:val="000000"/>
                <w:sz w:val="20"/>
                <w:szCs w:val="18"/>
              </w:rPr>
              <w:t>II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64AD1" w14:textId="77777777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 w:cs="Calibri"/>
                <w:color w:val="000000"/>
                <w:sz w:val="20"/>
                <w:szCs w:val="18"/>
              </w:rPr>
              <w:t>III</w:t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12823" w14:textId="77777777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 w:cs="Calibri"/>
                <w:color w:val="000000"/>
                <w:sz w:val="20"/>
                <w:szCs w:val="18"/>
              </w:rPr>
              <w:t>IV</w:t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DBC5A" w14:textId="77777777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 w:cs="Calibri"/>
                <w:color w:val="000000"/>
                <w:sz w:val="20"/>
                <w:szCs w:val="18"/>
              </w:rPr>
              <w:t>V</w:t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FA948" w14:textId="77777777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 w:cs="Calibri"/>
                <w:color w:val="000000"/>
                <w:sz w:val="20"/>
                <w:szCs w:val="18"/>
              </w:rPr>
              <w:t>VI</w:t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E49E69" w14:textId="77777777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  <w:p w14:paraId="2148B227" w14:textId="076FA522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 w:cs="Calibri"/>
                <w:color w:val="000000"/>
                <w:sz w:val="20"/>
                <w:szCs w:val="18"/>
              </w:rPr>
              <w:t>VII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03D22B15" w14:textId="77777777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  <w:p w14:paraId="0F8CBFE1" w14:textId="611EBC4D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 w:cs="Calibri"/>
                <w:color w:val="000000"/>
                <w:sz w:val="20"/>
                <w:szCs w:val="18"/>
              </w:rPr>
              <w:t>VIII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</w:tcPr>
          <w:p w14:paraId="732AC397" w14:textId="77777777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  <w:p w14:paraId="1D01BD24" w14:textId="3AF25A79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 w:cs="Calibri"/>
                <w:color w:val="000000"/>
                <w:sz w:val="20"/>
                <w:szCs w:val="18"/>
              </w:rPr>
              <w:t>IX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7E859FEE" w14:textId="77777777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  <w:p w14:paraId="182CB3C6" w14:textId="675574B4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 w:cs="Calibri"/>
                <w:color w:val="000000"/>
                <w:sz w:val="20"/>
                <w:szCs w:val="18"/>
              </w:rPr>
              <w:t>X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6AD2FD8B" w14:textId="77777777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  <w:p w14:paraId="260DA9D8" w14:textId="00C24B2A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 w:cs="Calibri"/>
                <w:color w:val="000000"/>
                <w:sz w:val="20"/>
                <w:szCs w:val="18"/>
              </w:rPr>
              <w:t>XI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4AE46B03" w14:textId="77777777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  <w:p w14:paraId="165003ED" w14:textId="310BD106" w:rsidR="00B751C4" w:rsidRPr="00B26E0A" w:rsidRDefault="00B751C4" w:rsidP="00D930E3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 w:cs="Calibri"/>
                <w:color w:val="000000"/>
                <w:sz w:val="20"/>
                <w:szCs w:val="18"/>
              </w:rPr>
              <w:t>XII</w:t>
            </w:r>
          </w:p>
        </w:tc>
      </w:tr>
      <w:tr w:rsidR="00B751C4" w:rsidRPr="00B26E0A" w14:paraId="78FAEC5B" w14:textId="16B36714" w:rsidTr="00B751C4">
        <w:trPr>
          <w:trHeight w:val="1052"/>
        </w:trPr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2899A" w14:textId="77777777" w:rsidR="00B751C4" w:rsidRPr="00B26E0A" w:rsidRDefault="00B751C4" w:rsidP="00C75B87">
            <w:pPr>
              <w:jc w:val="center"/>
              <w:rPr>
                <w:rFonts w:ascii="Gill Sans MT" w:hAnsi="Gill Sans MT" w:cs="Calibri"/>
                <w:b/>
                <w:bCs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 w:cs="Calibri"/>
                <w:b/>
                <w:bCs/>
                <w:color w:val="000000"/>
                <w:sz w:val="20"/>
                <w:szCs w:val="18"/>
              </w:rPr>
              <w:t>List of Activities</w:t>
            </w: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D85A287" w14:textId="15747BC6" w:rsidR="00B751C4" w:rsidRPr="00B26E0A" w:rsidRDefault="00B751C4" w:rsidP="00560A81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t>Month</w:t>
            </w:r>
          </w:p>
        </w:tc>
        <w:tc>
          <w:tcPr>
            <w:tcW w:w="6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AB8D6C0" w14:textId="30BD16A6" w:rsidR="00B751C4" w:rsidRPr="00B26E0A" w:rsidRDefault="00B751C4" w:rsidP="00560A81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0138F6B" w14:textId="611AAF3A" w:rsidR="00B751C4" w:rsidRPr="00B26E0A" w:rsidRDefault="00B751C4" w:rsidP="00560A81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971C587" w14:textId="57C12480" w:rsidR="00B751C4" w:rsidRPr="00B26E0A" w:rsidRDefault="00B751C4" w:rsidP="00095D7A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7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CB394BA" w14:textId="27A239F0" w:rsidR="00B751C4" w:rsidRPr="00B26E0A" w:rsidRDefault="00B751C4" w:rsidP="00560A81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6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05D5E63" w14:textId="15957432" w:rsidR="00B751C4" w:rsidRPr="00B26E0A" w:rsidRDefault="00B751C4" w:rsidP="00560A81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71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</w:tcPr>
          <w:p w14:paraId="4CB1503C" w14:textId="77777777" w:rsidR="00B751C4" w:rsidRPr="00B26E0A" w:rsidRDefault="00B751C4" w:rsidP="00560A81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</w:tcPr>
          <w:p w14:paraId="00A06B67" w14:textId="77777777" w:rsidR="00B751C4" w:rsidRPr="00B26E0A" w:rsidRDefault="00B751C4" w:rsidP="00560A81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</w:tcPr>
          <w:p w14:paraId="36024A07" w14:textId="77777777" w:rsidR="00B751C4" w:rsidRPr="00B26E0A" w:rsidRDefault="00B751C4" w:rsidP="00560A81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</w:tcPr>
          <w:p w14:paraId="505B2FF6" w14:textId="77777777" w:rsidR="00B751C4" w:rsidRPr="00B26E0A" w:rsidRDefault="00B751C4" w:rsidP="00560A81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</w:tcPr>
          <w:p w14:paraId="3D7D1B12" w14:textId="77777777" w:rsidR="00B751C4" w:rsidRPr="00B26E0A" w:rsidRDefault="00B751C4" w:rsidP="00560A81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  <w:tc>
          <w:tcPr>
            <w:tcW w:w="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</w:tcPr>
          <w:p w14:paraId="7B8624C8" w14:textId="77777777" w:rsidR="00B751C4" w:rsidRPr="00B26E0A" w:rsidRDefault="00B751C4" w:rsidP="00560A81">
            <w:pPr>
              <w:jc w:val="center"/>
              <w:rPr>
                <w:rFonts w:ascii="Gill Sans MT" w:hAnsi="Gill Sans MT" w:cs="Calibri"/>
                <w:color w:val="000000"/>
                <w:sz w:val="20"/>
                <w:szCs w:val="18"/>
              </w:rPr>
            </w:pPr>
          </w:p>
        </w:tc>
      </w:tr>
      <w:tr w:rsidR="00B751C4" w:rsidRPr="00B26E0A" w14:paraId="315D8B00" w14:textId="643E0789" w:rsidTr="00B751C4">
        <w:trPr>
          <w:trHeight w:val="342"/>
        </w:trPr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429314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00"/>
                  </w:textInput>
                </w:ffData>
              </w:fldCha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113875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AFEAAC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CAA03A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719F71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FEB21B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03799E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4629E2" w14:textId="67981C8D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71D3D6" w14:textId="05335E23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2A18B8" w14:textId="493E4AD5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8CED7E" w14:textId="2D715C2A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F766CF" w14:textId="3CC5D224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B40EC7" w14:textId="46F21C98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</w:tr>
      <w:tr w:rsidR="00B751C4" w:rsidRPr="00B26E0A" w14:paraId="429A3312" w14:textId="28A7B35F" w:rsidTr="00B751C4">
        <w:trPr>
          <w:trHeight w:val="342"/>
        </w:trPr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AA485A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00"/>
                  </w:textInput>
                </w:ffData>
              </w:fldCha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A69E3A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1108E3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8EC2F0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D915D4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27390A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C40900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5D19DC" w14:textId="518C2B68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328C0A" w14:textId="1EAF175E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01CF78" w14:textId="75C9B64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DDDC3F" w14:textId="70E9737F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41515C" w14:textId="0C1B931C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991D80" w14:textId="513FD8F8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</w:tr>
      <w:tr w:rsidR="00B751C4" w:rsidRPr="00B26E0A" w14:paraId="11FA2D71" w14:textId="410D971C" w:rsidTr="00B751C4">
        <w:trPr>
          <w:trHeight w:val="342"/>
        </w:trPr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A60CEF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00"/>
                  </w:textInput>
                </w:ffData>
              </w:fldCha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4B0D08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3FCE6F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DF7321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50AE1A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33F1B0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CBC966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5184CB" w14:textId="096A1AFD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8E1290" w14:textId="3E2042E5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80E3C1" w14:textId="5662A705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00AD90" w14:textId="4700D0D6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840FA2" w14:textId="18E75F75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6ADE52" w14:textId="19739590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</w:tr>
      <w:tr w:rsidR="00B751C4" w:rsidRPr="00B26E0A" w14:paraId="727E80A1" w14:textId="3BDFBEC4" w:rsidTr="00B751C4">
        <w:trPr>
          <w:trHeight w:val="342"/>
        </w:trPr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AE044B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00"/>
                  </w:textInput>
                </w:ffData>
              </w:fldCha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E78C96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091A14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3A44F6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746715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A38909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CD1A80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6A524B" w14:textId="469A0618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A7FCC5" w14:textId="76B32B8C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E3519A" w14:textId="21AE53F1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D0AFDE" w14:textId="05588BC5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3D3B69" w14:textId="7F45CD83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A629EA" w14:textId="023D6545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</w:tr>
      <w:tr w:rsidR="00B751C4" w:rsidRPr="00B26E0A" w14:paraId="75194772" w14:textId="2EA2BF24" w:rsidTr="00B751C4">
        <w:trPr>
          <w:trHeight w:val="342"/>
        </w:trPr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9A269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00"/>
                  </w:textInput>
                </w:ffData>
              </w:fldCha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789526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FEA825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858F60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DA19FC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23B6A7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232A45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5DD6AA" w14:textId="1DE8AAAD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2C93B4" w14:textId="529A8A53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7C9961" w14:textId="37D71852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E79CFC" w14:textId="30F6B8DE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278DD1" w14:textId="33EA1BC4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8B8658" w14:textId="0862C523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</w:tr>
      <w:tr w:rsidR="00B751C4" w:rsidRPr="00B26E0A" w14:paraId="679D3481" w14:textId="67ADB5A2" w:rsidTr="00B751C4">
        <w:trPr>
          <w:trHeight w:val="342"/>
        </w:trPr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D6CAF6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00"/>
                  </w:textInput>
                </w:ffData>
              </w:fldCha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352498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C9C445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7B5804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EC8032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FEE9D5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5D9154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1814B7" w14:textId="01E86E2B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048209" w14:textId="0DB984B9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F39820" w14:textId="51CCDE79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C6D8AB" w14:textId="041EEE40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FA8B49" w14:textId="37380DBD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1DF5A0" w14:textId="5031849E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</w:tr>
      <w:tr w:rsidR="00B751C4" w:rsidRPr="00B26E0A" w14:paraId="5104398D" w14:textId="2E64B293" w:rsidTr="00B751C4">
        <w:trPr>
          <w:trHeight w:val="342"/>
        </w:trPr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F435C6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00"/>
                  </w:textInput>
                </w:ffData>
              </w:fldCha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BF9889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4BB509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6CD816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AA9837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9E2FC0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9AB450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4E207F" w14:textId="4CD70764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6A29B8" w14:textId="21255645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A26E5A" w14:textId="3B7FBC3F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D9DFAE" w14:textId="31A6B94F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AE5F82" w14:textId="7C73D5D6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2374C3" w14:textId="16B97503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</w:tr>
      <w:tr w:rsidR="00B751C4" w:rsidRPr="00B26E0A" w14:paraId="302D8F58" w14:textId="334341FE" w:rsidTr="00B751C4">
        <w:trPr>
          <w:trHeight w:val="342"/>
        </w:trPr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20C3EB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00"/>
                  </w:textInput>
                </w:ffData>
              </w:fldCha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08E537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4E3676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8C31A4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596C8C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A5F607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DC22BC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F72C9F" w14:textId="704361C4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0186CA" w14:textId="306B5D39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7A495D" w14:textId="2E659321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4E4B5C" w14:textId="641FDE0B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5B99AB" w14:textId="02DF6C34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478F5B" w14:textId="63CAB38D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</w:tr>
      <w:tr w:rsidR="00B751C4" w:rsidRPr="00B26E0A" w14:paraId="732ACB5B" w14:textId="725366FA" w:rsidTr="00B751C4">
        <w:trPr>
          <w:trHeight w:val="342"/>
        </w:trPr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E0DEFC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00"/>
                  </w:textInput>
                </w:ffData>
              </w:fldCha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 w:cs="Arial"/>
                <w:bCs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D75657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183DEB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0C3304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0E07B5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4A69C5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C87B31" w14:textId="7777777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7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19C5F7" w14:textId="640A9642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85D764" w14:textId="21E42A7A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2C830D" w14:textId="09CA3574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BFEDAE" w14:textId="35963DBD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48F3C4" w14:textId="5046CB4D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A28B9F" w14:textId="725722A7" w:rsidR="00B751C4" w:rsidRPr="00B26E0A" w:rsidRDefault="00B751C4" w:rsidP="00B751C4">
            <w:pPr>
              <w:spacing w:before="40" w:after="40"/>
              <w:rPr>
                <w:rFonts w:ascii="Gill Sans MT" w:hAnsi="Gill Sans MT"/>
                <w:sz w:val="20"/>
                <w:szCs w:val="18"/>
              </w:rPr>
            </w:pPr>
            <w:r w:rsidRPr="00B26E0A">
              <w:rPr>
                <w:rFonts w:ascii="Gill Sans MT" w:hAnsi="Gill Sans MT"/>
                <w:sz w:val="2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B26E0A">
              <w:rPr>
                <w:rFonts w:ascii="Gill Sans MT" w:hAnsi="Gill Sans MT"/>
                <w:sz w:val="20"/>
                <w:szCs w:val="18"/>
              </w:rPr>
              <w:instrText xml:space="preserve"> FORMTEXT </w:instrText>
            </w:r>
            <w:r w:rsidRPr="00B26E0A">
              <w:rPr>
                <w:rFonts w:ascii="Gill Sans MT" w:hAnsi="Gill Sans MT"/>
                <w:sz w:val="20"/>
                <w:szCs w:val="18"/>
              </w:rPr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separate"/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noProof/>
                <w:sz w:val="20"/>
                <w:szCs w:val="18"/>
              </w:rPr>
              <w:t> </w:t>
            </w:r>
            <w:r w:rsidRPr="00B26E0A">
              <w:rPr>
                <w:rFonts w:ascii="Gill Sans MT" w:hAnsi="Gill Sans MT"/>
                <w:sz w:val="20"/>
                <w:szCs w:val="18"/>
              </w:rPr>
              <w:fldChar w:fldCharType="end"/>
            </w:r>
          </w:p>
        </w:tc>
      </w:tr>
    </w:tbl>
    <w:p w14:paraId="4BC869FA" w14:textId="77777777" w:rsidR="00474695" w:rsidRPr="00B26E0A" w:rsidRDefault="00474695" w:rsidP="00474695">
      <w:pPr>
        <w:rPr>
          <w:rFonts w:ascii="Gill Sans MT" w:hAnsi="Gill Sans MT"/>
          <w:sz w:val="28"/>
        </w:rPr>
        <w:sectPr w:rsidR="00474695" w:rsidRPr="00B26E0A" w:rsidSect="00D930E3">
          <w:pgSz w:w="16834" w:h="11894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629688D7" w14:textId="77777777" w:rsidR="00474695" w:rsidRPr="00B26E0A" w:rsidRDefault="00474695" w:rsidP="000104B4">
      <w:pPr>
        <w:pStyle w:val="EWMIHeader2"/>
        <w:rPr>
          <w:rFonts w:ascii="Gill Sans MT" w:hAnsi="Gill Sans MT"/>
          <w:sz w:val="28"/>
        </w:rPr>
      </w:pPr>
      <w:r w:rsidRPr="00B26E0A">
        <w:rPr>
          <w:rFonts w:ascii="Gill Sans MT" w:hAnsi="Gill Sans MT"/>
          <w:caps/>
          <w:sz w:val="28"/>
        </w:rPr>
        <w:lastRenderedPageBreak/>
        <w:t xml:space="preserve">annex </w:t>
      </w:r>
      <w:r w:rsidR="000104B4" w:rsidRPr="00B26E0A">
        <w:rPr>
          <w:rFonts w:ascii="Gill Sans MT" w:hAnsi="Gill Sans MT"/>
          <w:caps/>
          <w:sz w:val="28"/>
        </w:rPr>
        <w:t>C</w:t>
      </w:r>
      <w:r w:rsidRPr="00B26E0A">
        <w:rPr>
          <w:rFonts w:ascii="Gill Sans MT" w:hAnsi="Gill Sans MT"/>
          <w:caps/>
          <w:sz w:val="28"/>
        </w:rPr>
        <w:t xml:space="preserve">: </w:t>
      </w:r>
      <w:r w:rsidRPr="00B26E0A">
        <w:rPr>
          <w:rFonts w:ascii="Gill Sans MT" w:hAnsi="Gill Sans MT"/>
          <w:sz w:val="28"/>
        </w:rPr>
        <w:t>BUDGET GUIDELINES</w:t>
      </w:r>
    </w:p>
    <w:p w14:paraId="440C84F6" w14:textId="150F3306" w:rsidR="000104B4" w:rsidRPr="00B26E0A" w:rsidRDefault="000104B4" w:rsidP="00924438">
      <w:pPr>
        <w:pStyle w:val="EWMIText2A"/>
        <w:rPr>
          <w:rFonts w:ascii="Gill Sans MT" w:hAnsi="Gill Sans MT"/>
          <w:sz w:val="22"/>
        </w:rPr>
      </w:pPr>
      <w:r w:rsidRPr="00B26E0A">
        <w:rPr>
          <w:rFonts w:ascii="Gill Sans MT" w:hAnsi="Gill Sans MT"/>
          <w:sz w:val="22"/>
        </w:rPr>
        <w:t xml:space="preserve">Please complete </w:t>
      </w:r>
      <w:r w:rsidRPr="00B26E0A">
        <w:rPr>
          <w:rFonts w:ascii="Gill Sans MT" w:hAnsi="Gill Sans MT"/>
          <w:i/>
          <w:sz w:val="22"/>
        </w:rPr>
        <w:t>A</w:t>
      </w:r>
      <w:r w:rsidR="00C976BD" w:rsidRPr="00B26E0A">
        <w:rPr>
          <w:rFonts w:ascii="Gill Sans MT" w:hAnsi="Gill Sans MT"/>
          <w:i/>
          <w:sz w:val="22"/>
        </w:rPr>
        <w:t xml:space="preserve">nnex </w:t>
      </w:r>
      <w:r w:rsidR="005600C4" w:rsidRPr="00B26E0A">
        <w:rPr>
          <w:rFonts w:ascii="Gill Sans MT" w:hAnsi="Gill Sans MT"/>
          <w:i/>
          <w:sz w:val="22"/>
        </w:rPr>
        <w:t>B</w:t>
      </w:r>
      <w:r w:rsidRPr="00B26E0A">
        <w:rPr>
          <w:rFonts w:ascii="Gill Sans MT" w:hAnsi="Gill Sans MT"/>
          <w:i/>
          <w:sz w:val="22"/>
        </w:rPr>
        <w:t xml:space="preserve"> - Budget Template</w:t>
      </w:r>
      <w:r w:rsidRPr="00B26E0A">
        <w:rPr>
          <w:rFonts w:ascii="Gill Sans MT" w:hAnsi="Gill Sans MT"/>
          <w:sz w:val="22"/>
        </w:rPr>
        <w:t xml:space="preserve">. The guidelines below will provide you with </w:t>
      </w:r>
      <w:r w:rsidR="00E74AF5" w:rsidRPr="00B26E0A">
        <w:rPr>
          <w:rFonts w:ascii="Gill Sans MT" w:hAnsi="Gill Sans MT"/>
          <w:sz w:val="22"/>
        </w:rPr>
        <w:t xml:space="preserve">a </w:t>
      </w:r>
      <w:r w:rsidRPr="00B26E0A">
        <w:rPr>
          <w:rFonts w:ascii="Gill Sans MT" w:hAnsi="Gill Sans MT"/>
          <w:sz w:val="22"/>
        </w:rPr>
        <w:t>description of what costs are to be included in each of the line items, and the detail required. All budget expenditure should be shown in USD.</w:t>
      </w:r>
    </w:p>
    <w:p w14:paraId="2F559794" w14:textId="77777777" w:rsidR="00285F49" w:rsidRPr="00B26E0A" w:rsidRDefault="00474695" w:rsidP="00F021EC">
      <w:pPr>
        <w:pStyle w:val="EWMiText2"/>
        <w:numPr>
          <w:ilvl w:val="0"/>
          <w:numId w:val="19"/>
        </w:numPr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b/>
          <w:sz w:val="22"/>
          <w:szCs w:val="20"/>
        </w:rPr>
        <w:t xml:space="preserve">Rent </w:t>
      </w:r>
      <w:r w:rsidR="00590D1C" w:rsidRPr="00B26E0A">
        <w:rPr>
          <w:rFonts w:ascii="Gill Sans MT" w:hAnsi="Gill Sans MT"/>
          <w:b/>
          <w:sz w:val="22"/>
          <w:szCs w:val="20"/>
        </w:rPr>
        <w:t>-</w:t>
      </w:r>
      <w:r w:rsidR="00E938FC" w:rsidRPr="00B26E0A">
        <w:rPr>
          <w:rFonts w:ascii="Gill Sans MT" w:hAnsi="Gill Sans MT"/>
          <w:b/>
          <w:sz w:val="22"/>
          <w:szCs w:val="20"/>
        </w:rPr>
        <w:t xml:space="preserve"> </w:t>
      </w:r>
      <w:r w:rsidR="00285F49" w:rsidRPr="00B26E0A">
        <w:rPr>
          <w:rFonts w:ascii="Gill Sans MT" w:hAnsi="Gill Sans MT"/>
          <w:sz w:val="22"/>
          <w:szCs w:val="20"/>
        </w:rPr>
        <w:t>Includes rental of space for the project related events/activities</w:t>
      </w:r>
      <w:r w:rsidRPr="00B26E0A">
        <w:rPr>
          <w:rFonts w:ascii="Gill Sans MT" w:hAnsi="Gill Sans MT"/>
          <w:sz w:val="22"/>
          <w:szCs w:val="20"/>
        </w:rPr>
        <w:t xml:space="preserve">. </w:t>
      </w:r>
    </w:p>
    <w:p w14:paraId="01A4C3D0" w14:textId="77777777" w:rsidR="00474695" w:rsidRPr="00B26E0A" w:rsidRDefault="00474695" w:rsidP="00F021EC">
      <w:pPr>
        <w:pStyle w:val="EWMiText2"/>
        <w:numPr>
          <w:ilvl w:val="0"/>
          <w:numId w:val="19"/>
        </w:numPr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b/>
          <w:sz w:val="22"/>
          <w:szCs w:val="20"/>
        </w:rPr>
        <w:t xml:space="preserve">Supplies </w:t>
      </w:r>
      <w:r w:rsidRPr="00B26E0A">
        <w:rPr>
          <w:rFonts w:ascii="Gill Sans MT" w:hAnsi="Gill Sans MT"/>
          <w:i/>
          <w:sz w:val="22"/>
          <w:szCs w:val="20"/>
        </w:rPr>
        <w:t xml:space="preserve">- </w:t>
      </w:r>
      <w:r w:rsidR="00285F49" w:rsidRPr="00B26E0A">
        <w:rPr>
          <w:rFonts w:ascii="Gill Sans MT" w:hAnsi="Gill Sans MT"/>
          <w:sz w:val="22"/>
          <w:szCs w:val="20"/>
        </w:rPr>
        <w:t xml:space="preserve">Includes purchases of </w:t>
      </w:r>
      <w:r w:rsidRPr="00B26E0A">
        <w:rPr>
          <w:rFonts w:ascii="Gill Sans MT" w:hAnsi="Gill Sans MT"/>
          <w:sz w:val="22"/>
          <w:szCs w:val="20"/>
        </w:rPr>
        <w:t>supplies</w:t>
      </w:r>
      <w:r w:rsidR="00285F49" w:rsidRPr="00B26E0A">
        <w:rPr>
          <w:rFonts w:ascii="Gill Sans MT" w:hAnsi="Gill Sans MT"/>
          <w:sz w:val="22"/>
          <w:szCs w:val="20"/>
        </w:rPr>
        <w:t>, such as paper, pens, folders</w:t>
      </w:r>
      <w:r w:rsidRPr="00B26E0A">
        <w:rPr>
          <w:rFonts w:ascii="Gill Sans MT" w:hAnsi="Gill Sans MT"/>
          <w:sz w:val="22"/>
          <w:szCs w:val="20"/>
        </w:rPr>
        <w:t xml:space="preserve">, </w:t>
      </w:r>
      <w:r w:rsidR="00CC4E07" w:rsidRPr="00B26E0A">
        <w:rPr>
          <w:rFonts w:ascii="Gill Sans MT" w:hAnsi="Gill Sans MT"/>
          <w:sz w:val="22"/>
          <w:szCs w:val="20"/>
        </w:rPr>
        <w:t>flash drives,</w:t>
      </w:r>
      <w:r w:rsidRPr="00B26E0A">
        <w:rPr>
          <w:rFonts w:ascii="Gill Sans MT" w:hAnsi="Gill Sans MT"/>
          <w:sz w:val="22"/>
          <w:szCs w:val="20"/>
        </w:rPr>
        <w:t xml:space="preserve"> and other office consumables for use in the project.</w:t>
      </w:r>
    </w:p>
    <w:p w14:paraId="28F8BB23" w14:textId="77777777" w:rsidR="00474695" w:rsidRPr="00B26E0A" w:rsidRDefault="00474695" w:rsidP="000104B4">
      <w:pPr>
        <w:pStyle w:val="EWMiText2"/>
        <w:numPr>
          <w:ilvl w:val="0"/>
          <w:numId w:val="19"/>
        </w:numPr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b/>
          <w:sz w:val="22"/>
          <w:szCs w:val="20"/>
        </w:rPr>
        <w:t xml:space="preserve">Travel </w:t>
      </w:r>
      <w:r w:rsidRPr="00B26E0A">
        <w:rPr>
          <w:rFonts w:ascii="Gill Sans MT" w:hAnsi="Gill Sans MT"/>
          <w:i/>
          <w:sz w:val="22"/>
          <w:szCs w:val="20"/>
        </w:rPr>
        <w:t xml:space="preserve">- </w:t>
      </w:r>
      <w:r w:rsidRPr="00B26E0A">
        <w:rPr>
          <w:rFonts w:ascii="Gill Sans MT" w:hAnsi="Gill Sans MT"/>
          <w:sz w:val="22"/>
          <w:szCs w:val="20"/>
        </w:rPr>
        <w:t>Includes transpo</w:t>
      </w:r>
      <w:r w:rsidR="00E938FC" w:rsidRPr="00B26E0A">
        <w:rPr>
          <w:rFonts w:ascii="Gill Sans MT" w:hAnsi="Gill Sans MT"/>
          <w:sz w:val="22"/>
          <w:szCs w:val="20"/>
        </w:rPr>
        <w:t xml:space="preserve">rtation costs for local travel </w:t>
      </w:r>
      <w:r w:rsidRPr="00B26E0A">
        <w:rPr>
          <w:rFonts w:ascii="Gill Sans MT" w:hAnsi="Gill Sans MT"/>
          <w:sz w:val="22"/>
          <w:szCs w:val="20"/>
        </w:rPr>
        <w:t>and incidental expenses incurred for travel on official business related to the project.</w:t>
      </w:r>
    </w:p>
    <w:p w14:paraId="692FE682" w14:textId="77777777" w:rsidR="00474695" w:rsidRPr="00B26E0A" w:rsidRDefault="00474695" w:rsidP="00F021EC">
      <w:pPr>
        <w:pStyle w:val="EWMiText2"/>
        <w:numPr>
          <w:ilvl w:val="0"/>
          <w:numId w:val="19"/>
        </w:numPr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b/>
          <w:sz w:val="22"/>
          <w:szCs w:val="20"/>
        </w:rPr>
        <w:t>Other Direct Costs</w:t>
      </w:r>
      <w:r w:rsidRPr="00B26E0A">
        <w:rPr>
          <w:rFonts w:ascii="Gill Sans MT" w:hAnsi="Gill Sans MT"/>
          <w:i/>
          <w:sz w:val="22"/>
          <w:szCs w:val="20"/>
        </w:rPr>
        <w:t xml:space="preserve"> - </w:t>
      </w:r>
      <w:r w:rsidRPr="00B26E0A">
        <w:rPr>
          <w:rFonts w:ascii="Gill Sans MT" w:hAnsi="Gill Sans MT"/>
          <w:sz w:val="22"/>
          <w:szCs w:val="20"/>
        </w:rPr>
        <w:t xml:space="preserve">Includes any direct costs other than the ones mentioned </w:t>
      </w:r>
      <w:r w:rsidRPr="00B26E0A">
        <w:rPr>
          <w:rFonts w:ascii="Gill Sans MT" w:hAnsi="Gill Sans MT"/>
          <w:b/>
          <w:sz w:val="22"/>
          <w:szCs w:val="20"/>
        </w:rPr>
        <w:t>under</w:t>
      </w:r>
      <w:r w:rsidRPr="00B26E0A">
        <w:rPr>
          <w:rFonts w:ascii="Gill Sans MT" w:hAnsi="Gill Sans MT"/>
          <w:sz w:val="22"/>
          <w:szCs w:val="20"/>
        </w:rPr>
        <w:t xml:space="preserve"> the above cost items. Items such as printing costs; training</w:t>
      </w:r>
      <w:r w:rsidR="00E938FC" w:rsidRPr="00B26E0A">
        <w:rPr>
          <w:rFonts w:ascii="Gill Sans MT" w:hAnsi="Gill Sans MT"/>
          <w:sz w:val="22"/>
          <w:szCs w:val="20"/>
        </w:rPr>
        <w:t>,</w:t>
      </w:r>
      <w:r w:rsidRPr="00B26E0A">
        <w:rPr>
          <w:rFonts w:ascii="Gill Sans MT" w:hAnsi="Gill Sans MT"/>
          <w:sz w:val="22"/>
          <w:szCs w:val="20"/>
        </w:rPr>
        <w:t xml:space="preserve"> seminars, meetings, and co</w:t>
      </w:r>
      <w:r w:rsidR="005600C4" w:rsidRPr="00B26E0A">
        <w:rPr>
          <w:rFonts w:ascii="Gill Sans MT" w:hAnsi="Gill Sans MT"/>
          <w:sz w:val="22"/>
          <w:szCs w:val="20"/>
        </w:rPr>
        <w:t xml:space="preserve">nference expenses, </w:t>
      </w:r>
      <w:r w:rsidRPr="00B26E0A">
        <w:rPr>
          <w:rFonts w:ascii="Gill Sans MT" w:hAnsi="Gill Sans MT"/>
          <w:sz w:val="22"/>
          <w:szCs w:val="20"/>
        </w:rPr>
        <w:t>equipment rental, co</w:t>
      </w:r>
      <w:r w:rsidR="00E938FC" w:rsidRPr="00B26E0A">
        <w:rPr>
          <w:rFonts w:ascii="Gill Sans MT" w:hAnsi="Gill Sans MT"/>
          <w:sz w:val="22"/>
          <w:szCs w:val="20"/>
        </w:rPr>
        <w:t xml:space="preserve">ffee breaks and meals, </w:t>
      </w:r>
      <w:r w:rsidRPr="00B26E0A">
        <w:rPr>
          <w:rFonts w:ascii="Gill Sans MT" w:hAnsi="Gill Sans MT"/>
          <w:sz w:val="22"/>
          <w:szCs w:val="20"/>
        </w:rPr>
        <w:t xml:space="preserve">etc.); </w:t>
      </w:r>
    </w:p>
    <w:p w14:paraId="6DAB08CA" w14:textId="77777777" w:rsidR="00474695" w:rsidRPr="00B26E0A" w:rsidRDefault="00474695" w:rsidP="000104B4">
      <w:pPr>
        <w:pStyle w:val="EWMiText2"/>
        <w:numPr>
          <w:ilvl w:val="0"/>
          <w:numId w:val="19"/>
        </w:numPr>
        <w:rPr>
          <w:rFonts w:ascii="Gill Sans MT" w:hAnsi="Gill Sans MT"/>
          <w:b/>
          <w:sz w:val="22"/>
          <w:szCs w:val="20"/>
        </w:rPr>
      </w:pPr>
      <w:r w:rsidRPr="00B26E0A">
        <w:rPr>
          <w:rFonts w:ascii="Gill Sans MT" w:hAnsi="Gill Sans MT"/>
          <w:b/>
          <w:sz w:val="22"/>
          <w:szCs w:val="20"/>
        </w:rPr>
        <w:t xml:space="preserve">Unallowable Costs </w:t>
      </w:r>
      <w:r w:rsidRPr="00B26E0A">
        <w:rPr>
          <w:rFonts w:ascii="Gill Sans MT" w:hAnsi="Gill Sans MT"/>
          <w:sz w:val="22"/>
          <w:szCs w:val="20"/>
        </w:rPr>
        <w:t xml:space="preserve">– </w:t>
      </w:r>
      <w:r w:rsidR="00CC4E07" w:rsidRPr="00B26E0A">
        <w:rPr>
          <w:rFonts w:ascii="Gill Sans MT" w:hAnsi="Gill Sans MT"/>
          <w:sz w:val="22"/>
          <w:szCs w:val="20"/>
        </w:rPr>
        <w:t>T</w:t>
      </w:r>
      <w:r w:rsidRPr="00B26E0A">
        <w:rPr>
          <w:rFonts w:ascii="Gill Sans MT" w:hAnsi="Gill Sans MT"/>
          <w:sz w:val="22"/>
          <w:szCs w:val="20"/>
        </w:rPr>
        <w:t>he following expenses categories</w:t>
      </w:r>
      <w:r w:rsidR="00CC4E07" w:rsidRPr="00B26E0A">
        <w:rPr>
          <w:rFonts w:ascii="Gill Sans MT" w:hAnsi="Gill Sans MT"/>
          <w:sz w:val="22"/>
          <w:szCs w:val="20"/>
        </w:rPr>
        <w:t xml:space="preserve"> are </w:t>
      </w:r>
      <w:r w:rsidR="00CC4E07" w:rsidRPr="00B26E0A">
        <w:rPr>
          <w:rFonts w:ascii="Gill Sans MT" w:hAnsi="Gill Sans MT"/>
          <w:b/>
          <w:sz w:val="22"/>
          <w:szCs w:val="20"/>
        </w:rPr>
        <w:t>unallowable</w:t>
      </w:r>
      <w:r w:rsidR="00C702F4" w:rsidRPr="00B26E0A">
        <w:rPr>
          <w:rFonts w:ascii="Gill Sans MT" w:hAnsi="Gill Sans MT"/>
          <w:sz w:val="22"/>
          <w:szCs w:val="20"/>
        </w:rPr>
        <w:t xml:space="preserve"> </w:t>
      </w:r>
      <w:r w:rsidR="00CC4E07" w:rsidRPr="00B26E0A">
        <w:rPr>
          <w:rFonts w:ascii="Gill Sans MT" w:hAnsi="Gill Sans MT"/>
          <w:sz w:val="22"/>
          <w:szCs w:val="20"/>
        </w:rPr>
        <w:t xml:space="preserve">under the </w:t>
      </w:r>
      <w:r w:rsidR="00924438" w:rsidRPr="00B26E0A">
        <w:rPr>
          <w:rFonts w:ascii="Gill Sans MT" w:hAnsi="Gill Sans MT"/>
          <w:sz w:val="22"/>
          <w:szCs w:val="20"/>
        </w:rPr>
        <w:t xml:space="preserve">Project </w:t>
      </w:r>
      <w:r w:rsidRPr="00B26E0A">
        <w:rPr>
          <w:rFonts w:ascii="Gill Sans MT" w:hAnsi="Gill Sans MT"/>
          <w:sz w:val="22"/>
          <w:szCs w:val="20"/>
        </w:rPr>
        <w:t>and should not be included in the proposed budget:</w:t>
      </w:r>
    </w:p>
    <w:p w14:paraId="557D23C5" w14:textId="77777777" w:rsidR="00474695" w:rsidRPr="00B26E0A" w:rsidRDefault="00474695" w:rsidP="00924438">
      <w:pPr>
        <w:pStyle w:val="EWMiText2"/>
        <w:numPr>
          <w:ilvl w:val="0"/>
          <w:numId w:val="21"/>
        </w:numPr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b/>
          <w:sz w:val="22"/>
          <w:szCs w:val="20"/>
        </w:rPr>
        <w:t xml:space="preserve">Entertainment – </w:t>
      </w:r>
      <w:r w:rsidRPr="00B26E0A">
        <w:rPr>
          <w:rFonts w:ascii="Gill Sans MT" w:hAnsi="Gill Sans MT"/>
          <w:sz w:val="22"/>
          <w:szCs w:val="20"/>
        </w:rPr>
        <w:t xml:space="preserve">Banquets, awards ceremonies, and meals for persons not in a travel status, tickets to shows or sporting events, and alcoholic beverages are not allowable. </w:t>
      </w:r>
    </w:p>
    <w:p w14:paraId="3CD2161B" w14:textId="77777777" w:rsidR="00474695" w:rsidRPr="00B26E0A" w:rsidRDefault="00474695" w:rsidP="00924438">
      <w:pPr>
        <w:pStyle w:val="EWMiText2"/>
        <w:numPr>
          <w:ilvl w:val="0"/>
          <w:numId w:val="21"/>
        </w:numPr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b/>
          <w:sz w:val="22"/>
          <w:szCs w:val="20"/>
        </w:rPr>
        <w:t xml:space="preserve">Capital improvements – </w:t>
      </w:r>
      <w:r w:rsidRPr="00B26E0A">
        <w:rPr>
          <w:rFonts w:ascii="Gill Sans MT" w:hAnsi="Gill Sans MT"/>
          <w:sz w:val="22"/>
          <w:szCs w:val="20"/>
        </w:rPr>
        <w:t xml:space="preserve">The use of </w:t>
      </w:r>
      <w:r w:rsidR="005201A0" w:rsidRPr="00B26E0A">
        <w:rPr>
          <w:rFonts w:ascii="Gill Sans MT" w:hAnsi="Gill Sans MT"/>
          <w:sz w:val="22"/>
          <w:szCs w:val="20"/>
        </w:rPr>
        <w:t>the Project’s</w:t>
      </w:r>
      <w:r w:rsidRPr="00B26E0A">
        <w:rPr>
          <w:rFonts w:ascii="Gill Sans MT" w:hAnsi="Gill Sans MT"/>
          <w:sz w:val="22"/>
          <w:szCs w:val="20"/>
        </w:rPr>
        <w:t xml:space="preserve"> funds for renovations or improvements to buildings, land, or equipment is prohibited. </w:t>
      </w:r>
    </w:p>
    <w:p w14:paraId="62A6E5F8" w14:textId="77777777" w:rsidR="00474695" w:rsidRPr="00B26E0A" w:rsidRDefault="00474695" w:rsidP="00924438">
      <w:pPr>
        <w:pStyle w:val="EWMiText2"/>
        <w:numPr>
          <w:ilvl w:val="0"/>
          <w:numId w:val="21"/>
        </w:numPr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b/>
          <w:sz w:val="22"/>
          <w:szCs w:val="20"/>
        </w:rPr>
        <w:t xml:space="preserve">Other – </w:t>
      </w:r>
      <w:r w:rsidRPr="00B26E0A">
        <w:rPr>
          <w:rFonts w:ascii="Gill Sans MT" w:hAnsi="Gill Sans MT"/>
          <w:sz w:val="22"/>
          <w:szCs w:val="20"/>
        </w:rPr>
        <w:t>Any expense that is not directly related to the program or project is unallowable. Gifts, gratuities, commissions, donations, fines, and penalties are not allowable expe</w:t>
      </w:r>
      <w:r w:rsidR="00CC4E07" w:rsidRPr="00B26E0A">
        <w:rPr>
          <w:rFonts w:ascii="Gill Sans MT" w:hAnsi="Gill Sans MT"/>
          <w:sz w:val="22"/>
          <w:szCs w:val="20"/>
        </w:rPr>
        <w:t xml:space="preserve">nses under </w:t>
      </w:r>
      <w:r w:rsidR="005201A0" w:rsidRPr="00B26E0A">
        <w:rPr>
          <w:rFonts w:ascii="Gill Sans MT" w:hAnsi="Gill Sans MT"/>
          <w:sz w:val="22"/>
          <w:szCs w:val="20"/>
        </w:rPr>
        <w:t>the Project</w:t>
      </w:r>
      <w:r w:rsidRPr="00B26E0A">
        <w:rPr>
          <w:rFonts w:ascii="Gill Sans MT" w:hAnsi="Gill Sans MT"/>
          <w:sz w:val="22"/>
          <w:szCs w:val="20"/>
        </w:rPr>
        <w:t>.</w:t>
      </w:r>
    </w:p>
    <w:p w14:paraId="37D144F8" w14:textId="77777777" w:rsidR="00ED11AB" w:rsidRPr="00B26E0A" w:rsidRDefault="00474695" w:rsidP="00ED11AB">
      <w:pPr>
        <w:pStyle w:val="EWMiText2"/>
        <w:numPr>
          <w:ilvl w:val="0"/>
          <w:numId w:val="21"/>
        </w:numPr>
        <w:rPr>
          <w:rFonts w:ascii="Gill Sans MT" w:hAnsi="Gill Sans MT"/>
          <w:sz w:val="22"/>
          <w:szCs w:val="20"/>
        </w:rPr>
      </w:pPr>
      <w:r w:rsidRPr="00B26E0A">
        <w:rPr>
          <w:rFonts w:ascii="Gill Sans MT" w:hAnsi="Gill Sans MT"/>
          <w:b/>
          <w:sz w:val="22"/>
          <w:szCs w:val="20"/>
        </w:rPr>
        <w:t xml:space="preserve">“Miscellaneous” and “Contingency” – </w:t>
      </w:r>
      <w:r w:rsidRPr="00B26E0A">
        <w:rPr>
          <w:rFonts w:ascii="Gill Sans MT" w:hAnsi="Gill Sans MT"/>
          <w:sz w:val="22"/>
          <w:szCs w:val="20"/>
        </w:rPr>
        <w:t xml:space="preserve">These types of costs are not allowed. All costs must be detailed in the budget in order to be allowable. </w:t>
      </w:r>
    </w:p>
    <w:p w14:paraId="75591420" w14:textId="77777777" w:rsidR="00DB3B86" w:rsidRPr="00B26E0A" w:rsidRDefault="00DB3B86" w:rsidP="00924438">
      <w:pPr>
        <w:tabs>
          <w:tab w:val="num" w:pos="720"/>
          <w:tab w:val="num" w:pos="2160"/>
        </w:tabs>
        <w:spacing w:after="120"/>
        <w:jc w:val="both"/>
        <w:rPr>
          <w:rFonts w:ascii="Gill Sans MT" w:hAnsi="Gill Sans MT"/>
          <w:szCs w:val="22"/>
        </w:rPr>
      </w:pPr>
    </w:p>
    <w:sectPr w:rsidR="00DB3B86" w:rsidRPr="00B26E0A" w:rsidSect="00735A23">
      <w:headerReference w:type="first" r:id="rId12"/>
      <w:footerReference w:type="first" r:id="rId13"/>
      <w:pgSz w:w="11909" w:h="16834" w:code="9"/>
      <w:pgMar w:top="1440" w:right="1440" w:bottom="864" w:left="1440" w:header="432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5E0B70" w14:textId="77777777" w:rsidR="00E27DC4" w:rsidRDefault="00E27DC4">
      <w:r>
        <w:separator/>
      </w:r>
    </w:p>
  </w:endnote>
  <w:endnote w:type="continuationSeparator" w:id="0">
    <w:p w14:paraId="5E534245" w14:textId="77777777" w:rsidR="00E27DC4" w:rsidRDefault="00E27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kzidenz-Grotesk Pro Regular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4D2289" w14:textId="77777777" w:rsidR="001727C0" w:rsidRPr="00F00527" w:rsidRDefault="001727C0" w:rsidP="00F00527">
    <w:pPr>
      <w:pStyle w:val="Footer"/>
      <w:tabs>
        <w:tab w:val="clear" w:pos="4320"/>
        <w:tab w:val="clear" w:pos="8640"/>
        <w:tab w:val="right" w:pos="9000"/>
        <w:tab w:val="right" w:pos="9360"/>
      </w:tabs>
      <w:rPr>
        <w:rFonts w:ascii="Calibri" w:hAnsi="Calibri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3DEB0E" w14:textId="77777777" w:rsidR="001727C0" w:rsidRPr="00F00527" w:rsidRDefault="001727C0" w:rsidP="00F00527">
    <w:pPr>
      <w:pStyle w:val="Footer"/>
      <w:tabs>
        <w:tab w:val="clear" w:pos="4320"/>
        <w:tab w:val="clear" w:pos="8640"/>
        <w:tab w:val="right" w:pos="9000"/>
        <w:tab w:val="right" w:pos="9360"/>
      </w:tabs>
      <w:rPr>
        <w:rFonts w:ascii="Calibri" w:hAnsi="Calibri"/>
        <w:sz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9E8557" w14:textId="77777777" w:rsidR="001727C0" w:rsidRDefault="001727C0" w:rsidP="00A045D0">
    <w:pPr>
      <w:rPr>
        <w:rFonts w:ascii="Arial" w:hAnsi="Arial" w:cs="Arial"/>
        <w:noProof/>
        <w:sz w:val="16"/>
        <w:szCs w:val="16"/>
      </w:rPr>
    </w:pPr>
    <w:r>
      <w:rPr>
        <w:noProof/>
        <w:szCs w:val="24"/>
      </w:rPr>
      <mc:AlternateContent>
        <mc:Choice Requires="wps">
          <w:drawing>
            <wp:anchor distT="36576" distB="36576" distL="36576" distR="36576" simplePos="0" relativeHeight="251658752" behindDoc="0" locked="0" layoutInCell="1" allowOverlap="1" wp14:anchorId="67870070" wp14:editId="4128A48D">
              <wp:simplePos x="0" y="0"/>
              <wp:positionH relativeFrom="column">
                <wp:posOffset>540385</wp:posOffset>
              </wp:positionH>
              <wp:positionV relativeFrom="paragraph">
                <wp:posOffset>6967855</wp:posOffset>
              </wp:positionV>
              <wp:extent cx="1470025" cy="818515"/>
              <wp:effectExtent l="0" t="0" r="0" b="0"/>
              <wp:wrapNone/>
              <wp:docPr id="5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0025" cy="818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/>
                        <a:ext uri="{91240B29-F687-4f45-9708-019B960494DF}"/>
                        <a:ext uri="{AF507438-7753-43e0-B8FC-AC1667EBCBE1}"/>
                      </a:extLst>
                    </wps:spPr>
                    <wps:txbx>
                      <w:txbxContent>
                        <w:p w14:paraId="68E09E9B" w14:textId="77777777" w:rsidR="001727C0" w:rsidRDefault="001727C0" w:rsidP="00BC71AE">
                          <w:pPr>
                            <w:jc w:val="right"/>
                            <w:rPr>
                              <w:rFonts w:ascii="Arial" w:hAnsi="Sylfaen"/>
                              <w:color w:val="CCCEDC"/>
                              <w:sz w:val="28"/>
                              <w:szCs w:val="28"/>
                              <w:lang w:val="ka-GE"/>
                            </w:rPr>
                          </w:pPr>
                          <w:r>
                            <w:rPr>
                              <w:rFonts w:ascii="Arial" w:hAnsi="Sylfaen"/>
                              <w:color w:val="CCCEDC"/>
                              <w:sz w:val="28"/>
                              <w:szCs w:val="28"/>
                              <w:lang w:val="ka-GE"/>
                            </w:rPr>
                            <w:t>სამოქალაქო</w:t>
                          </w:r>
                        </w:p>
                        <w:p w14:paraId="0C319B58" w14:textId="77777777" w:rsidR="001727C0" w:rsidRPr="001F6A15" w:rsidRDefault="001727C0" w:rsidP="00BC71AE">
                          <w:pPr>
                            <w:rPr>
                              <w:rFonts w:ascii="Arial" w:hAnsi="Sylfaen"/>
                              <w:color w:val="CCCEDC"/>
                              <w:sz w:val="28"/>
                              <w:szCs w:val="28"/>
                              <w:lang w:val="ka-GE"/>
                            </w:rPr>
                          </w:pPr>
                          <w:r>
                            <w:rPr>
                              <w:rFonts w:ascii="Arial" w:hAnsi="Sylfaen"/>
                              <w:color w:val="CCCEDC"/>
                              <w:sz w:val="28"/>
                              <w:szCs w:val="28"/>
                              <w:lang w:val="ka-GE"/>
                            </w:rPr>
                            <w:t>საზოგადოება</w:t>
                          </w:r>
                        </w:p>
                        <w:p w14:paraId="66213C2F" w14:textId="77777777" w:rsidR="001727C0" w:rsidRDefault="001727C0" w:rsidP="00BC71AE">
                          <w:pPr>
                            <w:jc w:val="right"/>
                            <w:rPr>
                              <w:rFonts w:ascii="Arial" w:hAnsi="Arial" w:cs="Arial"/>
                              <w:color w:val="CCCEDC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 w:cs="Arial"/>
                              <w:color w:val="CCCEDC"/>
                              <w:sz w:val="28"/>
                              <w:szCs w:val="28"/>
                            </w:rPr>
                            <w:t>Civil Society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870070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42.55pt;margin-top:548.65pt;width:115.75pt;height:64.45pt;z-index:2516587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" filled="f" stroked="f">
              <v:textbox inset="2.88pt,2.88pt,2.88pt,2.88pt">
                <w:txbxContent>
                  <w:p w14:paraId="68E09E9B" w14:textId="77777777" w:rsidR="001727C0" w:rsidRDefault="001727C0" w:rsidP="00BC71AE">
                    <w:pPr>
                      <w:jc w:val="right"/>
                      <w:rPr>
                        <w:rFonts w:ascii="Arial" w:hAnsi="Sylfaen"/>
                        <w:color w:val="CCCEDC"/>
                        <w:sz w:val="28"/>
                        <w:szCs w:val="28"/>
                        <w:lang w:val="ka-GE"/>
                      </w:rPr>
                    </w:pPr>
                    <w:r>
                      <w:rPr>
                        <w:rFonts w:ascii="Arial" w:hAnsi="Sylfaen"/>
                        <w:color w:val="CCCEDC"/>
                        <w:sz w:val="28"/>
                        <w:szCs w:val="28"/>
                        <w:lang w:val="ka-GE"/>
                      </w:rPr>
                      <w:t>სამოქალაქო</w:t>
                    </w:r>
                  </w:p>
                  <w:p w14:paraId="0C319B58" w14:textId="77777777" w:rsidR="001727C0" w:rsidRPr="001F6A15" w:rsidRDefault="001727C0" w:rsidP="00BC71AE">
                    <w:pPr>
                      <w:rPr>
                        <w:rFonts w:ascii="Arial" w:hAnsi="Sylfaen"/>
                        <w:color w:val="CCCEDC"/>
                        <w:sz w:val="28"/>
                        <w:szCs w:val="28"/>
                        <w:lang w:val="ka-GE"/>
                      </w:rPr>
                    </w:pPr>
                    <w:r>
                      <w:rPr>
                        <w:rFonts w:ascii="Arial" w:hAnsi="Sylfaen"/>
                        <w:color w:val="CCCEDC"/>
                        <w:sz w:val="28"/>
                        <w:szCs w:val="28"/>
                        <w:lang w:val="ka-GE"/>
                      </w:rPr>
                      <w:t>საზოგადოება</w:t>
                    </w:r>
                  </w:p>
                  <w:p w14:paraId="66213C2F" w14:textId="77777777" w:rsidR="001727C0" w:rsidRDefault="001727C0" w:rsidP="00BC71AE">
                    <w:pPr>
                      <w:jc w:val="right"/>
                      <w:rPr>
                        <w:rFonts w:ascii="Arial" w:hAnsi="Arial" w:cs="Arial"/>
                        <w:color w:val="CCCEDC"/>
                        <w:sz w:val="28"/>
                        <w:szCs w:val="28"/>
                      </w:rPr>
                    </w:pPr>
                    <w:r>
                      <w:rPr>
                        <w:rFonts w:ascii="Arial" w:hAnsi="Arial" w:cs="Arial"/>
                        <w:color w:val="CCCEDC"/>
                        <w:sz w:val="28"/>
                        <w:szCs w:val="28"/>
                      </w:rPr>
                      <w:t>Civil Society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Cs w:val="24"/>
      </w:rPr>
      <mc:AlternateContent>
        <mc:Choice Requires="wps">
          <w:drawing>
            <wp:anchor distT="36576" distB="36576" distL="36576" distR="36576" simplePos="0" relativeHeight="251657728" behindDoc="0" locked="0" layoutInCell="1" allowOverlap="1" wp14:anchorId="4F3D8339" wp14:editId="05DFFEEC">
              <wp:simplePos x="0" y="0"/>
              <wp:positionH relativeFrom="column">
                <wp:posOffset>540385</wp:posOffset>
              </wp:positionH>
              <wp:positionV relativeFrom="paragraph">
                <wp:posOffset>6967855</wp:posOffset>
              </wp:positionV>
              <wp:extent cx="1470025" cy="818515"/>
              <wp:effectExtent l="0" t="0" r="0" b="0"/>
              <wp:wrapNone/>
              <wp:docPr id="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0025" cy="818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/>
                        <a:ext uri="{91240B29-F687-4f45-9708-019B960494DF}"/>
                        <a:ext uri="{AF507438-7753-43e0-B8FC-AC1667EBCBE1}"/>
                      </a:extLst>
                    </wps:spPr>
                    <wps:txbx>
                      <w:txbxContent>
                        <w:p w14:paraId="64F3182A" w14:textId="77777777" w:rsidR="001727C0" w:rsidRDefault="001727C0" w:rsidP="00BC71AE">
                          <w:pPr>
                            <w:jc w:val="right"/>
                            <w:rPr>
                              <w:rFonts w:ascii="Arial" w:hAnsi="Sylfaen"/>
                              <w:color w:val="CCCEDC"/>
                              <w:sz w:val="28"/>
                              <w:szCs w:val="28"/>
                              <w:lang w:val="ka-GE"/>
                            </w:rPr>
                          </w:pPr>
                          <w:r>
                            <w:rPr>
                              <w:rFonts w:ascii="Arial" w:hAnsi="Sylfaen"/>
                              <w:color w:val="CCCEDC"/>
                              <w:sz w:val="28"/>
                              <w:szCs w:val="28"/>
                              <w:lang w:val="ka-GE"/>
                            </w:rPr>
                            <w:t>სამოქალაქო</w:t>
                          </w:r>
                        </w:p>
                        <w:p w14:paraId="5CF3022F" w14:textId="77777777" w:rsidR="001727C0" w:rsidRPr="001F6A15" w:rsidRDefault="001727C0" w:rsidP="00BC71AE">
                          <w:pPr>
                            <w:rPr>
                              <w:rFonts w:ascii="Arial" w:hAnsi="Sylfaen"/>
                              <w:color w:val="CCCEDC"/>
                              <w:sz w:val="28"/>
                              <w:szCs w:val="28"/>
                              <w:lang w:val="ka-GE"/>
                            </w:rPr>
                          </w:pPr>
                          <w:r>
                            <w:rPr>
                              <w:rFonts w:ascii="Arial" w:hAnsi="Sylfaen"/>
                              <w:color w:val="CCCEDC"/>
                              <w:sz w:val="28"/>
                              <w:szCs w:val="28"/>
                              <w:lang w:val="ka-GE"/>
                            </w:rPr>
                            <w:t>საზოგადოება</w:t>
                          </w:r>
                        </w:p>
                        <w:p w14:paraId="71A7B9BC" w14:textId="77777777" w:rsidR="001727C0" w:rsidRDefault="001727C0" w:rsidP="00BC71AE">
                          <w:pPr>
                            <w:jc w:val="right"/>
                            <w:rPr>
                              <w:rFonts w:ascii="Arial" w:hAnsi="Arial" w:cs="Arial"/>
                              <w:color w:val="CCCEDC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 w:cs="Arial"/>
                              <w:color w:val="CCCEDC"/>
                              <w:sz w:val="28"/>
                              <w:szCs w:val="28"/>
                            </w:rPr>
                            <w:t>Civil Society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3D8339" id="Text Box 8" o:spid="_x0000_s1027" type="#_x0000_t202" style="position:absolute;margin-left:42.55pt;margin-top:548.65pt;width:115.75pt;height:64.45pt;z-index:2516577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" filled="f" stroked="f">
              <v:textbox inset="2.88pt,2.88pt,2.88pt,2.88pt">
                <w:txbxContent>
                  <w:p w14:paraId="64F3182A" w14:textId="77777777" w:rsidR="001727C0" w:rsidRDefault="001727C0" w:rsidP="00BC71AE">
                    <w:pPr>
                      <w:jc w:val="right"/>
                      <w:rPr>
                        <w:rFonts w:ascii="Arial" w:hAnsi="Sylfaen"/>
                        <w:color w:val="CCCEDC"/>
                        <w:sz w:val="28"/>
                        <w:szCs w:val="28"/>
                        <w:lang w:val="ka-GE"/>
                      </w:rPr>
                    </w:pPr>
                    <w:r>
                      <w:rPr>
                        <w:rFonts w:ascii="Arial" w:hAnsi="Sylfaen"/>
                        <w:color w:val="CCCEDC"/>
                        <w:sz w:val="28"/>
                        <w:szCs w:val="28"/>
                        <w:lang w:val="ka-GE"/>
                      </w:rPr>
                      <w:t>სამოქალაქო</w:t>
                    </w:r>
                  </w:p>
                  <w:p w14:paraId="5CF3022F" w14:textId="77777777" w:rsidR="001727C0" w:rsidRPr="001F6A15" w:rsidRDefault="001727C0" w:rsidP="00BC71AE">
                    <w:pPr>
                      <w:rPr>
                        <w:rFonts w:ascii="Arial" w:hAnsi="Sylfaen"/>
                        <w:color w:val="CCCEDC"/>
                        <w:sz w:val="28"/>
                        <w:szCs w:val="28"/>
                        <w:lang w:val="ka-GE"/>
                      </w:rPr>
                    </w:pPr>
                    <w:r>
                      <w:rPr>
                        <w:rFonts w:ascii="Arial" w:hAnsi="Sylfaen"/>
                        <w:color w:val="CCCEDC"/>
                        <w:sz w:val="28"/>
                        <w:szCs w:val="28"/>
                        <w:lang w:val="ka-GE"/>
                      </w:rPr>
                      <w:t>საზოგადოება</w:t>
                    </w:r>
                  </w:p>
                  <w:p w14:paraId="71A7B9BC" w14:textId="77777777" w:rsidR="001727C0" w:rsidRDefault="001727C0" w:rsidP="00BC71AE">
                    <w:pPr>
                      <w:jc w:val="right"/>
                      <w:rPr>
                        <w:rFonts w:ascii="Arial" w:hAnsi="Arial" w:cs="Arial"/>
                        <w:color w:val="CCCEDC"/>
                        <w:sz w:val="28"/>
                        <w:szCs w:val="28"/>
                      </w:rPr>
                    </w:pPr>
                    <w:r>
                      <w:rPr>
                        <w:rFonts w:ascii="Arial" w:hAnsi="Arial" w:cs="Arial"/>
                        <w:color w:val="CCCEDC"/>
                        <w:sz w:val="28"/>
                        <w:szCs w:val="28"/>
                      </w:rPr>
                      <w:t>Civil Society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Cs w:val="24"/>
      </w:rPr>
      <mc:AlternateContent>
        <mc:Choice Requires="wps">
          <w:drawing>
            <wp:anchor distT="36576" distB="36576" distL="36576" distR="36576" simplePos="0" relativeHeight="251656704" behindDoc="0" locked="0" layoutInCell="1" allowOverlap="1" wp14:anchorId="7D4355B5" wp14:editId="1B3C06E1">
              <wp:simplePos x="0" y="0"/>
              <wp:positionH relativeFrom="column">
                <wp:posOffset>540385</wp:posOffset>
              </wp:positionH>
              <wp:positionV relativeFrom="paragraph">
                <wp:posOffset>6967855</wp:posOffset>
              </wp:positionV>
              <wp:extent cx="1470025" cy="818515"/>
              <wp:effectExtent l="0" t="0" r="0" b="0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0025" cy="818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/>
                        <a:ext uri="{91240B29-F687-4f45-9708-019B960494DF}"/>
                        <a:ext uri="{AF507438-7753-43e0-B8FC-AC1667EBCBE1}"/>
                      </a:extLst>
                    </wps:spPr>
                    <wps:txbx>
                      <w:txbxContent>
                        <w:p w14:paraId="2BD12976" w14:textId="77777777" w:rsidR="001727C0" w:rsidRDefault="001727C0" w:rsidP="00BC71AE">
                          <w:pPr>
                            <w:jc w:val="right"/>
                            <w:rPr>
                              <w:rFonts w:ascii="Arial" w:hAnsi="Sylfaen"/>
                              <w:color w:val="CCCEDC"/>
                              <w:sz w:val="28"/>
                              <w:szCs w:val="28"/>
                              <w:lang w:val="ka-GE"/>
                            </w:rPr>
                          </w:pPr>
                          <w:r>
                            <w:rPr>
                              <w:rFonts w:ascii="Arial" w:hAnsi="Sylfaen"/>
                              <w:color w:val="CCCEDC"/>
                              <w:sz w:val="28"/>
                              <w:szCs w:val="28"/>
                              <w:lang w:val="ka-GE"/>
                            </w:rPr>
                            <w:t>სამოქალაქო</w:t>
                          </w:r>
                        </w:p>
                        <w:p w14:paraId="12304EC4" w14:textId="77777777" w:rsidR="001727C0" w:rsidRPr="001F6A15" w:rsidRDefault="001727C0" w:rsidP="00BC71AE">
                          <w:pPr>
                            <w:rPr>
                              <w:rFonts w:ascii="Arial" w:hAnsi="Sylfaen"/>
                              <w:color w:val="CCCEDC"/>
                              <w:sz w:val="28"/>
                              <w:szCs w:val="28"/>
                              <w:lang w:val="ka-GE"/>
                            </w:rPr>
                          </w:pPr>
                          <w:r>
                            <w:rPr>
                              <w:rFonts w:ascii="Arial" w:hAnsi="Sylfaen"/>
                              <w:color w:val="CCCEDC"/>
                              <w:sz w:val="28"/>
                              <w:szCs w:val="28"/>
                              <w:lang w:val="ka-GE"/>
                            </w:rPr>
                            <w:t>საზოგადოება</w:t>
                          </w:r>
                        </w:p>
                        <w:p w14:paraId="624A5FD6" w14:textId="77777777" w:rsidR="001727C0" w:rsidRDefault="001727C0" w:rsidP="00BC71AE">
                          <w:pPr>
                            <w:jc w:val="right"/>
                            <w:rPr>
                              <w:rFonts w:ascii="Arial" w:hAnsi="Arial" w:cs="Arial"/>
                              <w:color w:val="CCCEDC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 w:cs="Arial"/>
                              <w:color w:val="CCCEDC"/>
                              <w:sz w:val="28"/>
                              <w:szCs w:val="28"/>
                            </w:rPr>
                            <w:t>Civil Society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355B5" id="Text Box 7" o:spid="_x0000_s1028" type="#_x0000_t202" style="position:absolute;margin-left:42.55pt;margin-top:548.65pt;width:115.75pt;height:64.45pt;z-index:2516567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" filled="f" stroked="f">
              <v:textbox inset="2.88pt,2.88pt,2.88pt,2.88pt">
                <w:txbxContent>
                  <w:p w14:paraId="2BD12976" w14:textId="77777777" w:rsidR="001727C0" w:rsidRDefault="001727C0" w:rsidP="00BC71AE">
                    <w:pPr>
                      <w:jc w:val="right"/>
                      <w:rPr>
                        <w:rFonts w:ascii="Arial" w:hAnsi="Sylfaen"/>
                        <w:color w:val="CCCEDC"/>
                        <w:sz w:val="28"/>
                        <w:szCs w:val="28"/>
                        <w:lang w:val="ka-GE"/>
                      </w:rPr>
                    </w:pPr>
                    <w:r>
                      <w:rPr>
                        <w:rFonts w:ascii="Arial" w:hAnsi="Sylfaen"/>
                        <w:color w:val="CCCEDC"/>
                        <w:sz w:val="28"/>
                        <w:szCs w:val="28"/>
                        <w:lang w:val="ka-GE"/>
                      </w:rPr>
                      <w:t>სამოქალაქო</w:t>
                    </w:r>
                  </w:p>
                  <w:p w14:paraId="12304EC4" w14:textId="77777777" w:rsidR="001727C0" w:rsidRPr="001F6A15" w:rsidRDefault="001727C0" w:rsidP="00BC71AE">
                    <w:pPr>
                      <w:rPr>
                        <w:rFonts w:ascii="Arial" w:hAnsi="Sylfaen"/>
                        <w:color w:val="CCCEDC"/>
                        <w:sz w:val="28"/>
                        <w:szCs w:val="28"/>
                        <w:lang w:val="ka-GE"/>
                      </w:rPr>
                    </w:pPr>
                    <w:r>
                      <w:rPr>
                        <w:rFonts w:ascii="Arial" w:hAnsi="Sylfaen"/>
                        <w:color w:val="CCCEDC"/>
                        <w:sz w:val="28"/>
                        <w:szCs w:val="28"/>
                        <w:lang w:val="ka-GE"/>
                      </w:rPr>
                      <w:t>საზოგადოება</w:t>
                    </w:r>
                  </w:p>
                  <w:p w14:paraId="624A5FD6" w14:textId="77777777" w:rsidR="001727C0" w:rsidRDefault="001727C0" w:rsidP="00BC71AE">
                    <w:pPr>
                      <w:jc w:val="right"/>
                      <w:rPr>
                        <w:rFonts w:ascii="Arial" w:hAnsi="Arial" w:cs="Arial"/>
                        <w:color w:val="CCCEDC"/>
                        <w:sz w:val="28"/>
                        <w:szCs w:val="28"/>
                      </w:rPr>
                    </w:pPr>
                    <w:r>
                      <w:rPr>
                        <w:rFonts w:ascii="Arial" w:hAnsi="Arial" w:cs="Arial"/>
                        <w:color w:val="CCCEDC"/>
                        <w:sz w:val="28"/>
                        <w:szCs w:val="28"/>
                      </w:rPr>
                      <w:t>Civil Society</w:t>
                    </w:r>
                  </w:p>
                </w:txbxContent>
              </v:textbox>
            </v:shape>
          </w:pict>
        </mc:Fallback>
      </mc:AlternateContent>
    </w:r>
  </w:p>
  <w:p w14:paraId="636E32F2" w14:textId="77777777" w:rsidR="001727C0" w:rsidRDefault="001727C0" w:rsidP="00A045D0">
    <w:pPr>
      <w:rPr>
        <w:rFonts w:ascii="Arial" w:hAnsi="Arial" w:cs="Arial"/>
        <w:noProof/>
        <w:sz w:val="16"/>
        <w:szCs w:val="16"/>
      </w:rPr>
    </w:pPr>
  </w:p>
  <w:p w14:paraId="15A54DAD" w14:textId="77777777" w:rsidR="001727C0" w:rsidRDefault="001727C0" w:rsidP="00A045D0">
    <w:pPr>
      <w:rPr>
        <w:rFonts w:ascii="Arial" w:hAnsi="Arial" w:cs="Arial"/>
        <w:noProof/>
        <w:sz w:val="16"/>
        <w:szCs w:val="16"/>
      </w:rPr>
    </w:pPr>
  </w:p>
  <w:p w14:paraId="01A19E93" w14:textId="77777777" w:rsidR="001727C0" w:rsidRDefault="001727C0" w:rsidP="00A045D0">
    <w:pPr>
      <w:rPr>
        <w:rFonts w:ascii="Arial" w:hAnsi="Arial" w:cs="Arial"/>
        <w:noProof/>
        <w:sz w:val="16"/>
        <w:szCs w:val="16"/>
      </w:rPr>
    </w:pPr>
  </w:p>
  <w:p w14:paraId="304D0DC6" w14:textId="77777777" w:rsidR="001727C0" w:rsidRPr="00F67F0D" w:rsidRDefault="001727C0" w:rsidP="00086B73">
    <w:pPr>
      <w:jc w:val="center"/>
      <w:rPr>
        <w:rFonts w:ascii="Gill Sans MT" w:hAnsi="Gill Sans MT" w:cs="Arial"/>
        <w:noProof/>
        <w:sz w:val="18"/>
        <w:szCs w:val="18"/>
      </w:rPr>
    </w:pPr>
    <w:r w:rsidRPr="00F67F0D">
      <w:rPr>
        <w:rFonts w:ascii="Gill Sans MT" w:hAnsi="Gill Sans MT" w:cs="Arial"/>
        <w:noProof/>
        <w:sz w:val="18"/>
        <w:szCs w:val="18"/>
      </w:rPr>
      <w:t xml:space="preserve">#5 Marjanishvili St., Third Floor  • </w:t>
    </w:r>
    <w:r>
      <w:rPr>
        <w:rFonts w:ascii="Gill Sans MT" w:hAnsi="Gill Sans MT" w:cs="Arial"/>
        <w:noProof/>
        <w:sz w:val="18"/>
        <w:szCs w:val="18"/>
      </w:rPr>
      <w:t xml:space="preserve"> Tbilisi 0102</w:t>
    </w:r>
    <w:r w:rsidRPr="00F67F0D">
      <w:rPr>
        <w:rFonts w:ascii="Gill Sans MT" w:hAnsi="Gill Sans MT" w:cs="Arial"/>
        <w:noProof/>
        <w:sz w:val="18"/>
        <w:szCs w:val="18"/>
      </w:rPr>
      <w:t xml:space="preserve"> Georgia </w:t>
    </w:r>
    <w:r>
      <w:rPr>
        <w:rFonts w:ascii="Gill Sans MT" w:hAnsi="Gill Sans MT" w:cs="Arial"/>
        <w:noProof/>
        <w:sz w:val="18"/>
        <w:szCs w:val="18"/>
      </w:rPr>
      <w:t xml:space="preserve"> •  (+995 32) 2202 444  •  www.facebook.com/EWMI.ACCESS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D5F8FF" w14:textId="77777777" w:rsidR="00E27DC4" w:rsidRDefault="00E27DC4">
      <w:r>
        <w:separator/>
      </w:r>
    </w:p>
  </w:footnote>
  <w:footnote w:type="continuationSeparator" w:id="0">
    <w:p w14:paraId="7901D195" w14:textId="77777777" w:rsidR="00E27DC4" w:rsidRDefault="00E27D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F80A46" w14:textId="7EF17DAE" w:rsidR="001727C0" w:rsidRDefault="001727C0" w:rsidP="00F00527">
    <w:pPr>
      <w:pStyle w:val="Default"/>
      <w:contextualSpacing/>
      <w:jc w:val="right"/>
      <w:rPr>
        <w:rFonts w:ascii="Calibri" w:hAnsi="Calibri"/>
        <w:bCs/>
        <w:color w:val="auto"/>
        <w:kern w:val="32"/>
        <w:sz w:val="20"/>
        <w:szCs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A9988" w14:textId="77777777" w:rsidR="001727C0" w:rsidRDefault="001727C0" w:rsidP="00EA6C19">
    <w:pPr>
      <w:pStyle w:val="Default"/>
      <w:tabs>
        <w:tab w:val="center" w:pos="4507"/>
        <w:tab w:val="right" w:pos="9014"/>
      </w:tabs>
      <w:spacing w:before="120"/>
      <w:contextualSpacing/>
      <w:rPr>
        <w:rFonts w:ascii="Gill Sans MT" w:hAnsi="Gill Sans MT"/>
        <w:b/>
        <w:bCs/>
        <w:sz w:val="28"/>
      </w:rPr>
    </w:pPr>
    <w:r>
      <w:rPr>
        <w:rFonts w:ascii="Gill Sans MT" w:hAnsi="Gill Sans MT"/>
        <w:b/>
        <w:bCs/>
        <w:sz w:val="28"/>
      </w:rPr>
      <w:tab/>
    </w:r>
    <w:r>
      <w:rPr>
        <w:rFonts w:ascii="Gill Sans MT" w:hAnsi="Gill Sans MT"/>
        <w:b/>
        <w:bCs/>
        <w:sz w:val="28"/>
      </w:rPr>
      <w:tab/>
    </w:r>
  </w:p>
  <w:p w14:paraId="6020ACCD" w14:textId="77777777" w:rsidR="001727C0" w:rsidRPr="00267843" w:rsidRDefault="001727C0" w:rsidP="0026784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19BD99" w14:textId="77777777" w:rsidR="001727C0" w:rsidRDefault="001727C0" w:rsidP="00DB596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1000E"/>
    <w:multiLevelType w:val="multilevel"/>
    <w:tmpl w:val="00000000"/>
    <w:lvl w:ilvl="0">
      <w:start w:val="1"/>
      <w:numFmt w:val="bullet"/>
      <w:lvlText w:val=""/>
      <w:lvlJc w:val="left"/>
      <w:pPr>
        <w:ind w:left="1493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81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88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432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504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648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ind w:left="7200" w:hanging="360"/>
      </w:pPr>
      <w:rPr>
        <w:rFonts w:cs="Times New Roman"/>
      </w:rPr>
    </w:lvl>
  </w:abstractNum>
  <w:abstractNum w:abstractNumId="1">
    <w:nsid w:val="00010050"/>
    <w:multiLevelType w:val="multilevel"/>
    <w:tmpl w:val="00000000"/>
    <w:lvl w:ilvl="0">
      <w:start w:val="1"/>
      <w:numFmt w:val="lowerLetter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2">
    <w:nsid w:val="05913A82"/>
    <w:multiLevelType w:val="hybridMultilevel"/>
    <w:tmpl w:val="8DD8140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98821A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A7B4DF0"/>
    <w:multiLevelType w:val="hybridMultilevel"/>
    <w:tmpl w:val="4A70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427F61"/>
    <w:multiLevelType w:val="hybridMultilevel"/>
    <w:tmpl w:val="A7ACEDAE"/>
    <w:lvl w:ilvl="0" w:tplc="DC3A4F16">
      <w:start w:val="1"/>
      <w:numFmt w:val="lowerLetter"/>
      <w:lvlText w:val="%1."/>
      <w:lvlJc w:val="left"/>
      <w:pPr>
        <w:ind w:left="90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>
    <w:nsid w:val="1C910B28"/>
    <w:multiLevelType w:val="hybridMultilevel"/>
    <w:tmpl w:val="E1B6C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B31232"/>
    <w:multiLevelType w:val="hybridMultilevel"/>
    <w:tmpl w:val="669A8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38B4C23"/>
    <w:multiLevelType w:val="hybridMultilevel"/>
    <w:tmpl w:val="20D25D80"/>
    <w:lvl w:ilvl="0" w:tplc="04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8">
    <w:nsid w:val="240D2D98"/>
    <w:multiLevelType w:val="hybridMultilevel"/>
    <w:tmpl w:val="94CE1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D1519A"/>
    <w:multiLevelType w:val="hybridMultilevel"/>
    <w:tmpl w:val="A09E7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B86A3B"/>
    <w:multiLevelType w:val="hybridMultilevel"/>
    <w:tmpl w:val="630AF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E523384"/>
    <w:multiLevelType w:val="hybridMultilevel"/>
    <w:tmpl w:val="06E6F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1814D7D"/>
    <w:multiLevelType w:val="hybridMultilevel"/>
    <w:tmpl w:val="F4CCC5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44674D"/>
    <w:multiLevelType w:val="hybridMultilevel"/>
    <w:tmpl w:val="8DAC7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D2003D"/>
    <w:multiLevelType w:val="hybridMultilevel"/>
    <w:tmpl w:val="C6121DB0"/>
    <w:lvl w:ilvl="0" w:tplc="3D38D80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9C74183"/>
    <w:multiLevelType w:val="hybridMultilevel"/>
    <w:tmpl w:val="E0F0ECB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4E0A2B"/>
    <w:multiLevelType w:val="hybridMultilevel"/>
    <w:tmpl w:val="36F261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48B0F64"/>
    <w:multiLevelType w:val="hybridMultilevel"/>
    <w:tmpl w:val="98440E52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6624781"/>
    <w:multiLevelType w:val="hybridMultilevel"/>
    <w:tmpl w:val="E558E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E355B4F"/>
    <w:multiLevelType w:val="hybridMultilevel"/>
    <w:tmpl w:val="4C06F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362686"/>
    <w:multiLevelType w:val="hybridMultilevel"/>
    <w:tmpl w:val="48A69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86C4044"/>
    <w:multiLevelType w:val="hybridMultilevel"/>
    <w:tmpl w:val="D610BC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F76E09"/>
    <w:multiLevelType w:val="hybridMultilevel"/>
    <w:tmpl w:val="3F2A9DE8"/>
    <w:lvl w:ilvl="0" w:tplc="98821AD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98821A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A884215"/>
    <w:multiLevelType w:val="hybridMultilevel"/>
    <w:tmpl w:val="4ADA169A"/>
    <w:lvl w:ilvl="0" w:tplc="72103636">
      <w:start w:val="1"/>
      <w:numFmt w:val="decimal"/>
      <w:pStyle w:val="EWMIHeader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18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19"/>
  </w:num>
  <w:num w:numId="11">
    <w:abstractNumId w:val="6"/>
  </w:num>
  <w:num w:numId="12">
    <w:abstractNumId w:val="14"/>
  </w:num>
  <w:num w:numId="13">
    <w:abstractNumId w:val="0"/>
  </w:num>
  <w:num w:numId="14">
    <w:abstractNumId w:val="1"/>
  </w:num>
  <w:num w:numId="15">
    <w:abstractNumId w:val="21"/>
  </w:num>
  <w:num w:numId="16">
    <w:abstractNumId w:val="23"/>
  </w:num>
  <w:num w:numId="17">
    <w:abstractNumId w:val="3"/>
  </w:num>
  <w:num w:numId="18">
    <w:abstractNumId w:val="15"/>
  </w:num>
  <w:num w:numId="19">
    <w:abstractNumId w:val="4"/>
  </w:num>
  <w:num w:numId="20">
    <w:abstractNumId w:val="2"/>
  </w:num>
  <w:num w:numId="21">
    <w:abstractNumId w:val="22"/>
  </w:num>
  <w:num w:numId="22">
    <w:abstractNumId w:val="20"/>
  </w:num>
  <w:num w:numId="23">
    <w:abstractNumId w:val="5"/>
  </w:num>
  <w:num w:numId="24">
    <w:abstractNumId w:val="16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QJSlsYGxsYmhko6SsGpxcWZ+XkgBYa1AB1sOpwsAAAA"/>
  </w:docVars>
  <w:rsids>
    <w:rsidRoot w:val="00843486"/>
    <w:rsid w:val="00003D98"/>
    <w:rsid w:val="000104B4"/>
    <w:rsid w:val="000161DA"/>
    <w:rsid w:val="000238C0"/>
    <w:rsid w:val="00034ADA"/>
    <w:rsid w:val="000351DF"/>
    <w:rsid w:val="00037095"/>
    <w:rsid w:val="00037451"/>
    <w:rsid w:val="00041C0B"/>
    <w:rsid w:val="000463C0"/>
    <w:rsid w:val="000570B4"/>
    <w:rsid w:val="0006797F"/>
    <w:rsid w:val="000829FD"/>
    <w:rsid w:val="00083370"/>
    <w:rsid w:val="00086B73"/>
    <w:rsid w:val="00095D7A"/>
    <w:rsid w:val="000B617B"/>
    <w:rsid w:val="000C53C5"/>
    <w:rsid w:val="000D6ED9"/>
    <w:rsid w:val="000F3421"/>
    <w:rsid w:val="000F7626"/>
    <w:rsid w:val="001008BA"/>
    <w:rsid w:val="00100C77"/>
    <w:rsid w:val="001075E9"/>
    <w:rsid w:val="0011166C"/>
    <w:rsid w:val="001208AE"/>
    <w:rsid w:val="00125165"/>
    <w:rsid w:val="00134875"/>
    <w:rsid w:val="00135BD5"/>
    <w:rsid w:val="001400E4"/>
    <w:rsid w:val="00165286"/>
    <w:rsid w:val="00165796"/>
    <w:rsid w:val="00167B37"/>
    <w:rsid w:val="00170B0D"/>
    <w:rsid w:val="001727C0"/>
    <w:rsid w:val="00173821"/>
    <w:rsid w:val="00181BAF"/>
    <w:rsid w:val="00185277"/>
    <w:rsid w:val="001B25E1"/>
    <w:rsid w:val="001C0417"/>
    <w:rsid w:val="001D0F15"/>
    <w:rsid w:val="001D783D"/>
    <w:rsid w:val="001F6A15"/>
    <w:rsid w:val="002233A3"/>
    <w:rsid w:val="00230F89"/>
    <w:rsid w:val="00231C6F"/>
    <w:rsid w:val="00235285"/>
    <w:rsid w:val="0024290E"/>
    <w:rsid w:val="0024491D"/>
    <w:rsid w:val="0025045E"/>
    <w:rsid w:val="0025370D"/>
    <w:rsid w:val="00253CCA"/>
    <w:rsid w:val="002561E9"/>
    <w:rsid w:val="00261132"/>
    <w:rsid w:val="00266B98"/>
    <w:rsid w:val="00267843"/>
    <w:rsid w:val="0027221A"/>
    <w:rsid w:val="00275243"/>
    <w:rsid w:val="00285F49"/>
    <w:rsid w:val="00287A92"/>
    <w:rsid w:val="00297BF1"/>
    <w:rsid w:val="002B00B1"/>
    <w:rsid w:val="002B3CAC"/>
    <w:rsid w:val="002B4814"/>
    <w:rsid w:val="002E1B81"/>
    <w:rsid w:val="002F5519"/>
    <w:rsid w:val="00300896"/>
    <w:rsid w:val="0030305B"/>
    <w:rsid w:val="00316B63"/>
    <w:rsid w:val="003218FD"/>
    <w:rsid w:val="00322B58"/>
    <w:rsid w:val="00323E51"/>
    <w:rsid w:val="00330D67"/>
    <w:rsid w:val="00331072"/>
    <w:rsid w:val="003437BC"/>
    <w:rsid w:val="0034590D"/>
    <w:rsid w:val="0035743C"/>
    <w:rsid w:val="00366236"/>
    <w:rsid w:val="003810A5"/>
    <w:rsid w:val="00381A9B"/>
    <w:rsid w:val="00395C5D"/>
    <w:rsid w:val="003A06C3"/>
    <w:rsid w:val="003A1FE4"/>
    <w:rsid w:val="003C0531"/>
    <w:rsid w:val="003C797D"/>
    <w:rsid w:val="003D2B1D"/>
    <w:rsid w:val="003D77D5"/>
    <w:rsid w:val="003E241E"/>
    <w:rsid w:val="003E7E23"/>
    <w:rsid w:val="003F42C8"/>
    <w:rsid w:val="0040124B"/>
    <w:rsid w:val="004052DF"/>
    <w:rsid w:val="00410856"/>
    <w:rsid w:val="00416511"/>
    <w:rsid w:val="00416DD1"/>
    <w:rsid w:val="0042078E"/>
    <w:rsid w:val="00423193"/>
    <w:rsid w:val="00432FD1"/>
    <w:rsid w:val="00437002"/>
    <w:rsid w:val="004372AD"/>
    <w:rsid w:val="00440877"/>
    <w:rsid w:val="00465170"/>
    <w:rsid w:val="004660BF"/>
    <w:rsid w:val="00474695"/>
    <w:rsid w:val="00497195"/>
    <w:rsid w:val="004A10CE"/>
    <w:rsid w:val="004A16BC"/>
    <w:rsid w:val="004B2C56"/>
    <w:rsid w:val="004B548D"/>
    <w:rsid w:val="004D0F2E"/>
    <w:rsid w:val="004D2CB3"/>
    <w:rsid w:val="004D3E58"/>
    <w:rsid w:val="004E003F"/>
    <w:rsid w:val="004F0AF9"/>
    <w:rsid w:val="004F2188"/>
    <w:rsid w:val="004F7B75"/>
    <w:rsid w:val="00516974"/>
    <w:rsid w:val="005201A0"/>
    <w:rsid w:val="005218ED"/>
    <w:rsid w:val="005264CC"/>
    <w:rsid w:val="00532F92"/>
    <w:rsid w:val="00555F41"/>
    <w:rsid w:val="005564F2"/>
    <w:rsid w:val="005600C4"/>
    <w:rsid w:val="00560A81"/>
    <w:rsid w:val="00570334"/>
    <w:rsid w:val="0057355A"/>
    <w:rsid w:val="00585B09"/>
    <w:rsid w:val="00586072"/>
    <w:rsid w:val="005865ED"/>
    <w:rsid w:val="0058731B"/>
    <w:rsid w:val="00587E13"/>
    <w:rsid w:val="00590D1C"/>
    <w:rsid w:val="0059686D"/>
    <w:rsid w:val="005A370B"/>
    <w:rsid w:val="005D2C2E"/>
    <w:rsid w:val="005D7F69"/>
    <w:rsid w:val="005E0241"/>
    <w:rsid w:val="005F1CA9"/>
    <w:rsid w:val="00602AB2"/>
    <w:rsid w:val="00602EEA"/>
    <w:rsid w:val="00604B68"/>
    <w:rsid w:val="00606687"/>
    <w:rsid w:val="00614143"/>
    <w:rsid w:val="00614F94"/>
    <w:rsid w:val="00621EE6"/>
    <w:rsid w:val="00627BD9"/>
    <w:rsid w:val="006302C1"/>
    <w:rsid w:val="00635D4C"/>
    <w:rsid w:val="0064316B"/>
    <w:rsid w:val="00644E3C"/>
    <w:rsid w:val="00657B78"/>
    <w:rsid w:val="00662A6E"/>
    <w:rsid w:val="00663599"/>
    <w:rsid w:val="00663B91"/>
    <w:rsid w:val="0067094F"/>
    <w:rsid w:val="00670CDF"/>
    <w:rsid w:val="0067188E"/>
    <w:rsid w:val="006756B0"/>
    <w:rsid w:val="006779BA"/>
    <w:rsid w:val="00693608"/>
    <w:rsid w:val="00694571"/>
    <w:rsid w:val="00695948"/>
    <w:rsid w:val="006A1646"/>
    <w:rsid w:val="006A2F6A"/>
    <w:rsid w:val="006B4EDF"/>
    <w:rsid w:val="006D2357"/>
    <w:rsid w:val="006D45DD"/>
    <w:rsid w:val="006D4656"/>
    <w:rsid w:val="006E1465"/>
    <w:rsid w:val="006E584B"/>
    <w:rsid w:val="006E6CD8"/>
    <w:rsid w:val="007012E8"/>
    <w:rsid w:val="00705D07"/>
    <w:rsid w:val="00711271"/>
    <w:rsid w:val="00726C4D"/>
    <w:rsid w:val="00727ECD"/>
    <w:rsid w:val="00735A23"/>
    <w:rsid w:val="007360F1"/>
    <w:rsid w:val="00741103"/>
    <w:rsid w:val="0074226F"/>
    <w:rsid w:val="0075600E"/>
    <w:rsid w:val="007657F1"/>
    <w:rsid w:val="0077625D"/>
    <w:rsid w:val="00776E8C"/>
    <w:rsid w:val="00793FF3"/>
    <w:rsid w:val="007A5513"/>
    <w:rsid w:val="007B29E6"/>
    <w:rsid w:val="007B344C"/>
    <w:rsid w:val="007C1000"/>
    <w:rsid w:val="007D2102"/>
    <w:rsid w:val="007D4A0D"/>
    <w:rsid w:val="007E34EC"/>
    <w:rsid w:val="007F26C7"/>
    <w:rsid w:val="007F3955"/>
    <w:rsid w:val="00811ABC"/>
    <w:rsid w:val="00817C0E"/>
    <w:rsid w:val="00831298"/>
    <w:rsid w:val="008362E6"/>
    <w:rsid w:val="00843486"/>
    <w:rsid w:val="00844AD6"/>
    <w:rsid w:val="00846D6A"/>
    <w:rsid w:val="008510E4"/>
    <w:rsid w:val="008612DC"/>
    <w:rsid w:val="008627F3"/>
    <w:rsid w:val="00865CE7"/>
    <w:rsid w:val="00870123"/>
    <w:rsid w:val="00883FCA"/>
    <w:rsid w:val="008845F5"/>
    <w:rsid w:val="00886702"/>
    <w:rsid w:val="00896A33"/>
    <w:rsid w:val="008B58EC"/>
    <w:rsid w:val="008C1A62"/>
    <w:rsid w:val="008C3F24"/>
    <w:rsid w:val="008D2548"/>
    <w:rsid w:val="008D4C47"/>
    <w:rsid w:val="008F02D9"/>
    <w:rsid w:val="008F785E"/>
    <w:rsid w:val="00901250"/>
    <w:rsid w:val="00904115"/>
    <w:rsid w:val="009152DA"/>
    <w:rsid w:val="009163DC"/>
    <w:rsid w:val="0091753C"/>
    <w:rsid w:val="009241C0"/>
    <w:rsid w:val="00924438"/>
    <w:rsid w:val="00935304"/>
    <w:rsid w:val="0095516F"/>
    <w:rsid w:val="00966CCB"/>
    <w:rsid w:val="00995622"/>
    <w:rsid w:val="009A14FA"/>
    <w:rsid w:val="009A1BEB"/>
    <w:rsid w:val="009A2977"/>
    <w:rsid w:val="009A3FD8"/>
    <w:rsid w:val="009A424F"/>
    <w:rsid w:val="009A575F"/>
    <w:rsid w:val="009B3A36"/>
    <w:rsid w:val="009B3CDB"/>
    <w:rsid w:val="009B67FE"/>
    <w:rsid w:val="009C6F6F"/>
    <w:rsid w:val="009D2D67"/>
    <w:rsid w:val="009D59F2"/>
    <w:rsid w:val="009D61C6"/>
    <w:rsid w:val="009D6D80"/>
    <w:rsid w:val="009D75D7"/>
    <w:rsid w:val="009E1292"/>
    <w:rsid w:val="009F0C76"/>
    <w:rsid w:val="009F5DC0"/>
    <w:rsid w:val="00A00138"/>
    <w:rsid w:val="00A045D0"/>
    <w:rsid w:val="00A22E2C"/>
    <w:rsid w:val="00A41F96"/>
    <w:rsid w:val="00A432C7"/>
    <w:rsid w:val="00A55FA6"/>
    <w:rsid w:val="00A86C2B"/>
    <w:rsid w:val="00AA16FD"/>
    <w:rsid w:val="00AA75E5"/>
    <w:rsid w:val="00AA7660"/>
    <w:rsid w:val="00AB2570"/>
    <w:rsid w:val="00AB31F6"/>
    <w:rsid w:val="00AC186E"/>
    <w:rsid w:val="00AC6942"/>
    <w:rsid w:val="00AC6B5A"/>
    <w:rsid w:val="00AD1689"/>
    <w:rsid w:val="00AD46CF"/>
    <w:rsid w:val="00AD4C0F"/>
    <w:rsid w:val="00AE14D3"/>
    <w:rsid w:val="00AF009A"/>
    <w:rsid w:val="00AF1B3D"/>
    <w:rsid w:val="00AF2836"/>
    <w:rsid w:val="00AF7925"/>
    <w:rsid w:val="00B23C18"/>
    <w:rsid w:val="00B26E0A"/>
    <w:rsid w:val="00B32E30"/>
    <w:rsid w:val="00B34A27"/>
    <w:rsid w:val="00B4174A"/>
    <w:rsid w:val="00B47DDF"/>
    <w:rsid w:val="00B50A0D"/>
    <w:rsid w:val="00B50E54"/>
    <w:rsid w:val="00B510DE"/>
    <w:rsid w:val="00B532F7"/>
    <w:rsid w:val="00B65678"/>
    <w:rsid w:val="00B751C4"/>
    <w:rsid w:val="00B8413D"/>
    <w:rsid w:val="00B908D9"/>
    <w:rsid w:val="00B93E09"/>
    <w:rsid w:val="00B946FB"/>
    <w:rsid w:val="00B95D45"/>
    <w:rsid w:val="00BA1AC8"/>
    <w:rsid w:val="00BA5C32"/>
    <w:rsid w:val="00BC178C"/>
    <w:rsid w:val="00BC1DA8"/>
    <w:rsid w:val="00BC71AE"/>
    <w:rsid w:val="00BD5548"/>
    <w:rsid w:val="00BD6380"/>
    <w:rsid w:val="00BE225C"/>
    <w:rsid w:val="00BF381D"/>
    <w:rsid w:val="00C01A9F"/>
    <w:rsid w:val="00C051A7"/>
    <w:rsid w:val="00C055FC"/>
    <w:rsid w:val="00C20EFA"/>
    <w:rsid w:val="00C22FA0"/>
    <w:rsid w:val="00C26014"/>
    <w:rsid w:val="00C27145"/>
    <w:rsid w:val="00C30504"/>
    <w:rsid w:val="00C340FD"/>
    <w:rsid w:val="00C34DC7"/>
    <w:rsid w:val="00C408A2"/>
    <w:rsid w:val="00C42123"/>
    <w:rsid w:val="00C54092"/>
    <w:rsid w:val="00C55000"/>
    <w:rsid w:val="00C63BFE"/>
    <w:rsid w:val="00C702F4"/>
    <w:rsid w:val="00C74D97"/>
    <w:rsid w:val="00C75830"/>
    <w:rsid w:val="00C75B87"/>
    <w:rsid w:val="00C77558"/>
    <w:rsid w:val="00C841A0"/>
    <w:rsid w:val="00C86687"/>
    <w:rsid w:val="00C879CB"/>
    <w:rsid w:val="00C976BD"/>
    <w:rsid w:val="00CA3A73"/>
    <w:rsid w:val="00CB0C2E"/>
    <w:rsid w:val="00CC4040"/>
    <w:rsid w:val="00CC4E07"/>
    <w:rsid w:val="00CC4FBE"/>
    <w:rsid w:val="00CD27E8"/>
    <w:rsid w:val="00CE03B9"/>
    <w:rsid w:val="00CE12CD"/>
    <w:rsid w:val="00CE1E5F"/>
    <w:rsid w:val="00CE4C95"/>
    <w:rsid w:val="00CF0814"/>
    <w:rsid w:val="00D013D6"/>
    <w:rsid w:val="00D070A2"/>
    <w:rsid w:val="00D112D8"/>
    <w:rsid w:val="00D13006"/>
    <w:rsid w:val="00D14CDE"/>
    <w:rsid w:val="00D154ED"/>
    <w:rsid w:val="00D17C4F"/>
    <w:rsid w:val="00D21307"/>
    <w:rsid w:val="00D3383C"/>
    <w:rsid w:val="00D70654"/>
    <w:rsid w:val="00D74C08"/>
    <w:rsid w:val="00D826AD"/>
    <w:rsid w:val="00D846E1"/>
    <w:rsid w:val="00D866F5"/>
    <w:rsid w:val="00D930E3"/>
    <w:rsid w:val="00D93104"/>
    <w:rsid w:val="00DA4BD0"/>
    <w:rsid w:val="00DA6BE9"/>
    <w:rsid w:val="00DA7EF2"/>
    <w:rsid w:val="00DB3B86"/>
    <w:rsid w:val="00DB5962"/>
    <w:rsid w:val="00DC6142"/>
    <w:rsid w:val="00DD4666"/>
    <w:rsid w:val="00DD5A6C"/>
    <w:rsid w:val="00DD7829"/>
    <w:rsid w:val="00DE2D00"/>
    <w:rsid w:val="00DE55AE"/>
    <w:rsid w:val="00DE7DC2"/>
    <w:rsid w:val="00DF22C0"/>
    <w:rsid w:val="00E205B4"/>
    <w:rsid w:val="00E24670"/>
    <w:rsid w:val="00E27DC4"/>
    <w:rsid w:val="00E4087F"/>
    <w:rsid w:val="00E463A1"/>
    <w:rsid w:val="00E56B41"/>
    <w:rsid w:val="00E57319"/>
    <w:rsid w:val="00E60B02"/>
    <w:rsid w:val="00E737A8"/>
    <w:rsid w:val="00E74AF5"/>
    <w:rsid w:val="00E81389"/>
    <w:rsid w:val="00E8795A"/>
    <w:rsid w:val="00E92A08"/>
    <w:rsid w:val="00E938FC"/>
    <w:rsid w:val="00EA1E69"/>
    <w:rsid w:val="00EA3EDD"/>
    <w:rsid w:val="00EA6C19"/>
    <w:rsid w:val="00EC3B2C"/>
    <w:rsid w:val="00ED11AB"/>
    <w:rsid w:val="00ED5054"/>
    <w:rsid w:val="00ED7E98"/>
    <w:rsid w:val="00EE2CF8"/>
    <w:rsid w:val="00EF22BC"/>
    <w:rsid w:val="00F00527"/>
    <w:rsid w:val="00F021EC"/>
    <w:rsid w:val="00F134FE"/>
    <w:rsid w:val="00F1398A"/>
    <w:rsid w:val="00F214F5"/>
    <w:rsid w:val="00F216B0"/>
    <w:rsid w:val="00F37D22"/>
    <w:rsid w:val="00F54A9B"/>
    <w:rsid w:val="00F57366"/>
    <w:rsid w:val="00F648C4"/>
    <w:rsid w:val="00F67F0D"/>
    <w:rsid w:val="00F75CE4"/>
    <w:rsid w:val="00F83764"/>
    <w:rsid w:val="00F93917"/>
    <w:rsid w:val="00F963A7"/>
    <w:rsid w:val="00F963B0"/>
    <w:rsid w:val="00F9740D"/>
    <w:rsid w:val="00FA7BB0"/>
    <w:rsid w:val="00FB1ACD"/>
    <w:rsid w:val="00FB2E7A"/>
    <w:rsid w:val="00FB33C9"/>
    <w:rsid w:val="00FB6404"/>
    <w:rsid w:val="00FB7073"/>
    <w:rsid w:val="00FC00A6"/>
    <w:rsid w:val="00FC3EB7"/>
    <w:rsid w:val="00FD171E"/>
    <w:rsid w:val="00FD6DEF"/>
    <w:rsid w:val="00FD78DD"/>
    <w:rsid w:val="00FE2A65"/>
    <w:rsid w:val="00FF30F8"/>
    <w:rsid w:val="00FF440A"/>
    <w:rsid w:val="00FF6D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DCE8135"/>
  <w15:docId w15:val="{DE9900C5-4597-4E53-9CCF-E2A866155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5D7A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474695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4695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4695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434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43486"/>
    <w:pPr>
      <w:tabs>
        <w:tab w:val="center" w:pos="4320"/>
        <w:tab w:val="right" w:pos="8640"/>
      </w:tabs>
    </w:pPr>
  </w:style>
  <w:style w:type="character" w:styleId="Hyperlink">
    <w:name w:val="Hyperlink"/>
    <w:unhideWhenUsed/>
    <w:rsid w:val="00B50E54"/>
    <w:rPr>
      <w:color w:val="0000FF"/>
      <w:u w:val="single"/>
    </w:rPr>
  </w:style>
  <w:style w:type="character" w:customStyle="1" w:styleId="A0">
    <w:name w:val="A0"/>
    <w:uiPriority w:val="99"/>
    <w:rsid w:val="00B50E54"/>
    <w:rPr>
      <w:rFonts w:ascii="Akzidenz-Grotesk Pro Regular" w:hAnsi="Akzidenz-Grotesk Pro Regular" w:cs="Akzidenz-Grotesk Pro Regular" w:hint="default"/>
      <w:color w:val="A40045"/>
      <w:sz w:val="20"/>
      <w:szCs w:val="20"/>
    </w:rPr>
  </w:style>
  <w:style w:type="character" w:customStyle="1" w:styleId="apple-style-span">
    <w:name w:val="apple-style-span"/>
    <w:rsid w:val="00B50E54"/>
  </w:style>
  <w:style w:type="paragraph" w:styleId="NormalWeb">
    <w:name w:val="Normal (Web)"/>
    <w:basedOn w:val="Normal"/>
    <w:uiPriority w:val="99"/>
    <w:rsid w:val="00B50E54"/>
    <w:pPr>
      <w:spacing w:beforeLines="1" w:afterLines="1"/>
    </w:pPr>
    <w:rPr>
      <w:rFonts w:ascii="Times" w:eastAsia="Calibri" w:hAnsi="Times"/>
      <w:sz w:val="20"/>
    </w:rPr>
  </w:style>
  <w:style w:type="character" w:styleId="CommentReference">
    <w:name w:val="annotation reference"/>
    <w:uiPriority w:val="99"/>
    <w:rsid w:val="009A575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A575F"/>
    <w:rPr>
      <w:sz w:val="20"/>
      <w:lang w:val="ru-RU" w:eastAsia="ru-RU"/>
    </w:rPr>
  </w:style>
  <w:style w:type="character" w:customStyle="1" w:styleId="CommentTextChar">
    <w:name w:val="Comment Text Char"/>
    <w:link w:val="CommentText"/>
    <w:rsid w:val="009A575F"/>
    <w:rPr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57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A575F"/>
    <w:rPr>
      <w:rFonts w:ascii="Tahoma" w:hAnsi="Tahoma" w:cs="Tahoma"/>
      <w:sz w:val="16"/>
      <w:szCs w:val="16"/>
    </w:rPr>
  </w:style>
  <w:style w:type="table" w:styleId="LightGrid-Accent1">
    <w:name w:val="Light Grid Accent 1"/>
    <w:basedOn w:val="TableNormal"/>
    <w:uiPriority w:val="62"/>
    <w:rsid w:val="002B3CAC"/>
    <w:rPr>
      <w:rFonts w:ascii="Calibri" w:eastAsia="Calibri" w:hAnsi="Calibri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ListParagraph">
    <w:name w:val="List Paragraph"/>
    <w:basedOn w:val="Normal"/>
    <w:uiPriority w:val="34"/>
    <w:qFormat/>
    <w:rsid w:val="002B3CAC"/>
    <w:pPr>
      <w:ind w:left="720"/>
      <w:contextualSpacing/>
    </w:pPr>
    <w:rPr>
      <w:color w:val="212120"/>
      <w:kern w:val="28"/>
      <w:sz w:val="20"/>
    </w:rPr>
  </w:style>
  <w:style w:type="character" w:styleId="FollowedHyperlink">
    <w:name w:val="FollowedHyperlink"/>
    <w:uiPriority w:val="99"/>
    <w:semiHidden/>
    <w:unhideWhenUsed/>
    <w:rsid w:val="002B3CAC"/>
    <w:rPr>
      <w:color w:val="800080"/>
      <w:u w:val="single"/>
    </w:rPr>
  </w:style>
  <w:style w:type="character" w:customStyle="1" w:styleId="zr">
    <w:name w:val="zr"/>
    <w:semiHidden/>
    <w:rsid w:val="00D846E1"/>
    <w:rPr>
      <w:color w:val="000000"/>
    </w:rPr>
  </w:style>
  <w:style w:type="character" w:customStyle="1" w:styleId="Heading1Char">
    <w:name w:val="Heading 1 Char"/>
    <w:link w:val="Heading1"/>
    <w:rsid w:val="00474695"/>
    <w:rPr>
      <w:rFonts w:ascii="Cambria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474695"/>
    <w:rPr>
      <w:rFonts w:ascii="Cambria" w:hAnsi="Cambria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74695"/>
    <w:rPr>
      <w:rFonts w:ascii="Cambria" w:hAnsi="Cambria"/>
      <w:b/>
      <w:bCs/>
      <w:color w:val="4F81BD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4695"/>
    <w:rPr>
      <w:b/>
      <w:bCs/>
      <w:lang w:val="en-US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474695"/>
    <w:rPr>
      <w:b/>
      <w:bCs/>
      <w:lang w:val="ru-RU" w:eastAsia="ru-RU"/>
    </w:rPr>
  </w:style>
  <w:style w:type="character" w:customStyle="1" w:styleId="FooterChar">
    <w:name w:val="Footer Char"/>
    <w:link w:val="Footer"/>
    <w:uiPriority w:val="99"/>
    <w:rsid w:val="00474695"/>
    <w:rPr>
      <w:sz w:val="24"/>
    </w:rPr>
  </w:style>
  <w:style w:type="paragraph" w:customStyle="1" w:styleId="StyleHeading2LatinArialNarrow11ptBefore0ptAfter">
    <w:name w:val="Style Heading 2 + (Latin) Arial Narrow 11 pt Before:  0 pt After..."/>
    <w:basedOn w:val="Heading2"/>
    <w:rsid w:val="00474695"/>
    <w:pPr>
      <w:keepLines w:val="0"/>
      <w:spacing w:before="0" w:after="120"/>
    </w:pPr>
    <w:rPr>
      <w:i/>
      <w:iCs/>
      <w:color w:val="365F91"/>
      <w:sz w:val="22"/>
      <w:szCs w:val="20"/>
    </w:rPr>
  </w:style>
  <w:style w:type="paragraph" w:styleId="BodyText2">
    <w:name w:val="Body Text 2"/>
    <w:aliases w:val="Char Char1 Char"/>
    <w:basedOn w:val="Normal"/>
    <w:link w:val="BodyText2Char"/>
    <w:rsid w:val="00474695"/>
    <w:pPr>
      <w:jc w:val="both"/>
    </w:pPr>
    <w:rPr>
      <w:rFonts w:eastAsia="Calibri"/>
    </w:rPr>
  </w:style>
  <w:style w:type="character" w:customStyle="1" w:styleId="BodyText2Char">
    <w:name w:val="Body Text 2 Char"/>
    <w:aliases w:val="Char Char1 Char Char"/>
    <w:link w:val="BodyText2"/>
    <w:rsid w:val="00474695"/>
    <w:rPr>
      <w:rFonts w:eastAsia="Calibri"/>
      <w:sz w:val="24"/>
    </w:rPr>
  </w:style>
  <w:style w:type="paragraph" w:styleId="BodyTextIndent">
    <w:name w:val="Body Text Indent"/>
    <w:basedOn w:val="Normal"/>
    <w:link w:val="BodyTextIndentChar"/>
    <w:rsid w:val="00474695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474695"/>
    <w:rPr>
      <w:sz w:val="24"/>
    </w:rPr>
  </w:style>
  <w:style w:type="character" w:customStyle="1" w:styleId="HeaderChar">
    <w:name w:val="Header Char"/>
    <w:link w:val="Header"/>
    <w:uiPriority w:val="99"/>
    <w:rsid w:val="00474695"/>
    <w:rPr>
      <w:sz w:val="24"/>
    </w:rPr>
  </w:style>
  <w:style w:type="paragraph" w:customStyle="1" w:styleId="StyleHeading3LatinTimesNewRoman14ptSmallcapsBefor">
    <w:name w:val="Style Heading 3 + (Latin) Times New Roman 14 pt Small caps Befor..."/>
    <w:basedOn w:val="Heading3"/>
    <w:rsid w:val="00474695"/>
    <w:pPr>
      <w:spacing w:before="0"/>
    </w:pPr>
    <w:rPr>
      <w:smallCap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A6BE9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A6BE9"/>
  </w:style>
  <w:style w:type="character" w:styleId="FootnoteReference">
    <w:name w:val="footnote reference"/>
    <w:uiPriority w:val="99"/>
    <w:semiHidden/>
    <w:unhideWhenUsed/>
    <w:rsid w:val="00DA6BE9"/>
    <w:rPr>
      <w:vertAlign w:val="superscript"/>
    </w:rPr>
  </w:style>
  <w:style w:type="character" w:customStyle="1" w:styleId="apple-converted-space">
    <w:name w:val="apple-converted-space"/>
    <w:basedOn w:val="DefaultParagraphFont"/>
    <w:rsid w:val="002233A3"/>
  </w:style>
  <w:style w:type="character" w:customStyle="1" w:styleId="copyboldish">
    <w:name w:val="copyboldish"/>
    <w:basedOn w:val="DefaultParagraphFont"/>
    <w:rsid w:val="00DB3B86"/>
  </w:style>
  <w:style w:type="paragraph" w:customStyle="1" w:styleId="EWMIText">
    <w:name w:val="EWMI Text"/>
    <w:qFormat/>
    <w:rsid w:val="00DB3B86"/>
    <w:pPr>
      <w:spacing w:after="120"/>
    </w:pPr>
    <w:rPr>
      <w:rFonts w:eastAsia="Calibri"/>
      <w:sz w:val="22"/>
      <w:szCs w:val="22"/>
    </w:rPr>
  </w:style>
  <w:style w:type="paragraph" w:customStyle="1" w:styleId="EWMIHeader1">
    <w:name w:val="EWMI Header 1"/>
    <w:qFormat/>
    <w:rsid w:val="00DB3B86"/>
    <w:pPr>
      <w:keepNext/>
      <w:numPr>
        <w:numId w:val="16"/>
      </w:numPr>
      <w:spacing w:before="360" w:after="120"/>
      <w:ind w:left="360"/>
    </w:pPr>
    <w:rPr>
      <w:rFonts w:ascii="Calibri" w:hAnsi="Calibri"/>
      <w:b/>
      <w:bCs/>
      <w:caps/>
      <w:kern w:val="32"/>
      <w:sz w:val="24"/>
      <w:szCs w:val="24"/>
    </w:rPr>
  </w:style>
  <w:style w:type="paragraph" w:customStyle="1" w:styleId="EWMIHeader2">
    <w:name w:val="EWMI Header 2"/>
    <w:qFormat/>
    <w:rsid w:val="00DB3B86"/>
    <w:pPr>
      <w:keepNext/>
      <w:spacing w:before="240" w:after="120"/>
    </w:pPr>
    <w:rPr>
      <w:rFonts w:ascii="Calibri" w:hAnsi="Calibri" w:cs="Arial"/>
      <w:b/>
      <w:bCs/>
      <w:iCs/>
      <w:sz w:val="24"/>
      <w:szCs w:val="24"/>
    </w:rPr>
  </w:style>
  <w:style w:type="paragraph" w:customStyle="1" w:styleId="EWMIBullets">
    <w:name w:val="EWMI Bullets"/>
    <w:qFormat/>
    <w:rsid w:val="00DB3B86"/>
    <w:pPr>
      <w:spacing w:after="40"/>
    </w:pPr>
    <w:rPr>
      <w:rFonts w:eastAsia="Calibri"/>
      <w:sz w:val="22"/>
      <w:szCs w:val="22"/>
    </w:rPr>
  </w:style>
  <w:style w:type="paragraph" w:customStyle="1" w:styleId="EWMIHeader3">
    <w:name w:val="EWMI Header 3"/>
    <w:qFormat/>
    <w:rsid w:val="00695948"/>
    <w:pPr>
      <w:keepNext/>
      <w:spacing w:before="240"/>
    </w:pPr>
    <w:rPr>
      <w:rFonts w:ascii="Calibri" w:hAnsi="Calibri" w:cs="Arial"/>
      <w:b/>
      <w:bCs/>
      <w:i/>
      <w:iCs/>
      <w:sz w:val="22"/>
      <w:szCs w:val="22"/>
    </w:rPr>
  </w:style>
  <w:style w:type="paragraph" w:customStyle="1" w:styleId="EWMiText2">
    <w:name w:val="EWMi Text 2"/>
    <w:qFormat/>
    <w:rsid w:val="001D783D"/>
    <w:pPr>
      <w:spacing w:after="120"/>
      <w:ind w:left="180" w:right="29"/>
    </w:pPr>
    <w:rPr>
      <w:rFonts w:ascii="Calibri" w:eastAsia="Calibri" w:hAnsi="Calibri"/>
      <w:sz w:val="18"/>
      <w:szCs w:val="18"/>
    </w:rPr>
  </w:style>
  <w:style w:type="paragraph" w:customStyle="1" w:styleId="EWMIText2A">
    <w:name w:val="EWMI Text2A"/>
    <w:qFormat/>
    <w:rsid w:val="001D783D"/>
    <w:pPr>
      <w:tabs>
        <w:tab w:val="left" w:pos="360"/>
      </w:tabs>
      <w:spacing w:after="120"/>
      <w:ind w:left="360" w:hanging="360"/>
    </w:pPr>
    <w:rPr>
      <w:rFonts w:ascii="Calibri" w:eastAsia="Calibri" w:hAnsi="Calibri"/>
    </w:rPr>
  </w:style>
  <w:style w:type="paragraph" w:customStyle="1" w:styleId="EWMIText2AInput">
    <w:name w:val="EWMI Text2A Input"/>
    <w:basedOn w:val="EWMIText2A"/>
    <w:qFormat/>
    <w:rsid w:val="00F93917"/>
    <w:pPr>
      <w:tabs>
        <w:tab w:val="clear" w:pos="360"/>
      </w:tabs>
      <w:ind w:left="0" w:firstLine="0"/>
    </w:pPr>
  </w:style>
  <w:style w:type="character" w:styleId="PageNumber">
    <w:name w:val="page number"/>
    <w:basedOn w:val="DefaultParagraphFont"/>
    <w:uiPriority w:val="99"/>
    <w:semiHidden/>
    <w:unhideWhenUsed/>
    <w:rsid w:val="00F00527"/>
  </w:style>
  <w:style w:type="paragraph" w:customStyle="1" w:styleId="Default">
    <w:name w:val="Default"/>
    <w:rsid w:val="00F00527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71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1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BFE766-3CD3-42EF-94FE-6E33463B5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6</Pages>
  <Words>1063</Words>
  <Characters>606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WMI</Company>
  <LinksUpToDate>false</LinksUpToDate>
  <CharactersWithSpaces>7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</dc:creator>
  <cp:lastModifiedBy>Институт за комуникациски студии</cp:lastModifiedBy>
  <cp:revision>12</cp:revision>
  <cp:lastPrinted>2017-02-13T15:27:00Z</cp:lastPrinted>
  <dcterms:created xsi:type="dcterms:W3CDTF">2022-02-01T17:05:00Z</dcterms:created>
  <dcterms:modified xsi:type="dcterms:W3CDTF">2022-02-02T13:40:00Z</dcterms:modified>
</cp:coreProperties>
</file>